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969EA9" w14:textId="27D12EEC" w:rsidR="00AA6DF4" w:rsidRPr="002E14A7" w:rsidRDefault="00AA6DF4" w:rsidP="00F047F7">
      <w:pPr>
        <w:pStyle w:val="NoSpacing"/>
        <w:rPr>
          <w:rFonts w:ascii="Times New Roman" w:hAnsi="Times New Roman" w:cs="Times New Roman"/>
          <w:sz w:val="18"/>
          <w:szCs w:val="18"/>
          <w:lang w:val="en-US"/>
        </w:rPr>
      </w:pPr>
      <w:r w:rsidRPr="002E14A7">
        <w:rPr>
          <w:rFonts w:ascii="Times New Roman" w:hAnsi="Times New Roman" w:cs="Times New Roman"/>
          <w:b/>
          <w:bCs/>
          <w:sz w:val="18"/>
          <w:szCs w:val="18"/>
          <w:lang w:val="en-US"/>
        </w:rPr>
        <w:t>S1 Appendix. Wet Market Assessment sheets</w:t>
      </w:r>
      <w:r w:rsidRPr="002E14A7">
        <w:rPr>
          <w:rFonts w:ascii="Times New Roman" w:hAnsi="Times New Roman" w:cs="Times New Roman"/>
          <w:sz w:val="18"/>
          <w:szCs w:val="18"/>
          <w:lang w:val="en-US"/>
        </w:rPr>
        <w:t>. Guide questions used to assess the hygienic conditions of each wet markets in Metro Manila. The name of wet markets was concealed. “</w:t>
      </w:r>
      <w:r w:rsidRPr="002E14A7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Tocino”, “Embutido” </w:t>
      </w:r>
      <w:r w:rsidRPr="002E14A7">
        <w:rPr>
          <w:rFonts w:ascii="Times New Roman" w:hAnsi="Times New Roman" w:cs="Times New Roman"/>
          <w:sz w:val="18"/>
          <w:szCs w:val="18"/>
          <w:lang w:val="en-US"/>
        </w:rPr>
        <w:t>and “</w:t>
      </w:r>
      <w:r w:rsidRPr="002E14A7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Longganisa” </w:t>
      </w:r>
      <w:r w:rsidRPr="002E14A7">
        <w:rPr>
          <w:rFonts w:ascii="Times New Roman" w:hAnsi="Times New Roman" w:cs="Times New Roman"/>
          <w:sz w:val="18"/>
          <w:szCs w:val="18"/>
          <w:lang w:val="en-US"/>
        </w:rPr>
        <w:t xml:space="preserve">are Filipino terms for bacon, Filipino style meatloaf, and Filipino style sausage. </w:t>
      </w:r>
    </w:p>
    <w:p w14:paraId="24B671E6" w14:textId="77777777" w:rsidR="00AA6DF4" w:rsidRPr="002E14A7" w:rsidRDefault="00AA6DF4">
      <w:pPr>
        <w:rPr>
          <w:rFonts w:ascii="Times New Roman" w:hAnsi="Times New Roman" w:cs="Times New Roman"/>
          <w:sz w:val="18"/>
          <w:szCs w:val="18"/>
          <w:lang w:val="en-US"/>
        </w:rPr>
      </w:pPr>
      <w:r w:rsidRPr="002E14A7">
        <w:rPr>
          <w:rFonts w:ascii="Times New Roman" w:hAnsi="Times New Roman" w:cs="Times New Roman"/>
          <w:sz w:val="18"/>
          <w:szCs w:val="18"/>
          <w:lang w:val="en-US"/>
        </w:rPr>
        <w:br w:type="page"/>
      </w:r>
    </w:p>
    <w:p w14:paraId="216216B7" w14:textId="0B2547B1" w:rsidR="0016462F" w:rsidRPr="002E14A7" w:rsidRDefault="00F047F7" w:rsidP="00F047F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Market:</w:t>
      </w:r>
      <w:r w:rsidR="00444120"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>xxxx</w:t>
      </w:r>
      <w:r w:rsidR="00444120" w:rsidRPr="002E14A7">
        <w:rPr>
          <w:rFonts w:ascii="Times New Roman" w:hAnsi="Times New Roman" w:cs="Times New Roman"/>
          <w:sz w:val="18"/>
          <w:szCs w:val="18"/>
        </w:rPr>
        <w:t xml:space="preserve">  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City: Quezon City, District IV </w:t>
      </w:r>
    </w:p>
    <w:p w14:paraId="6F740DD3" w14:textId="1789ED52" w:rsidR="00444120" w:rsidRPr="002E14A7" w:rsidRDefault="00444120" w:rsidP="00F047F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e: 22 May 2017 </w:t>
      </w:r>
    </w:p>
    <w:p w14:paraId="52433E3A" w14:textId="5922EBD8" w:rsidR="00F047F7" w:rsidRPr="002E14A7" w:rsidRDefault="00F047F7" w:rsidP="00F047F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</w:t>
      </w:r>
      <w:r w:rsidR="00444120" w:rsidRPr="002E14A7">
        <w:rPr>
          <w:rFonts w:ascii="Times New Roman" w:hAnsi="Times New Roman" w:cs="Times New Roman"/>
          <w:sz w:val="18"/>
          <w:szCs w:val="18"/>
        </w:rPr>
        <w:t xml:space="preserve"> 9:15 am</w:t>
      </w:r>
    </w:p>
    <w:p w14:paraId="78B72A88" w14:textId="77777777" w:rsidR="00F047F7" w:rsidRPr="002E14A7" w:rsidRDefault="00F047F7" w:rsidP="00F047F7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5E7A017" w14:textId="77777777" w:rsidR="00D3316F" w:rsidRPr="002E14A7" w:rsidRDefault="00D3316F" w:rsidP="00F047F7">
      <w:pPr>
        <w:pStyle w:val="NoSpacing"/>
        <w:rPr>
          <w:rFonts w:ascii="Times New Roman" w:hAnsi="Times New Roman" w:cs="Times New Roman"/>
          <w:sz w:val="18"/>
          <w:szCs w:val="18"/>
        </w:rPr>
        <w:sectPr w:rsidR="00D3316F" w:rsidRPr="002E14A7" w:rsidSect="00D3316F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F10296" w:rsidRPr="002E14A7" w14:paraId="76D94E04" w14:textId="77777777" w:rsidTr="00D3316F">
        <w:tc>
          <w:tcPr>
            <w:tcW w:w="3266" w:type="dxa"/>
          </w:tcPr>
          <w:p w14:paraId="41F54F6C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7AF4BD7E" w14:textId="77777777" w:rsidR="00F10296" w:rsidRPr="002E14A7" w:rsidRDefault="00D3316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1A16941F" w14:textId="77777777" w:rsidR="00F10296" w:rsidRPr="002E14A7" w:rsidRDefault="00D3316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6F3D1AC9" w14:textId="77777777" w:rsidR="00F10296" w:rsidRPr="002E14A7" w:rsidRDefault="00D3316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163993B3" w14:textId="77777777" w:rsidR="00F10296" w:rsidRPr="002E14A7" w:rsidRDefault="00D3316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39E3E51D" w14:textId="77777777" w:rsidR="00F10296" w:rsidRPr="002E14A7" w:rsidRDefault="00D3316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444120" w:rsidRPr="002E14A7" w14:paraId="7762B41A" w14:textId="77777777" w:rsidTr="00D3316F">
        <w:tc>
          <w:tcPr>
            <w:tcW w:w="3266" w:type="dxa"/>
          </w:tcPr>
          <w:p w14:paraId="0992F069" w14:textId="77777777" w:rsidR="00444120" w:rsidRPr="002E14A7" w:rsidRDefault="00444120" w:rsidP="00250BD5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651D907C" w14:textId="77777777" w:rsidR="0044412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3CC28F" w14:textId="77777777" w:rsidR="0044412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00B5CD" w14:textId="77777777" w:rsidR="0044412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4B48BF" w14:textId="77777777" w:rsidR="0044412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932A7F9" w14:textId="77777777" w:rsidR="0044412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92124" w:rsidRPr="002E14A7" w14:paraId="5B2426AF" w14:textId="77777777" w:rsidTr="00D3316F">
        <w:tc>
          <w:tcPr>
            <w:tcW w:w="3266" w:type="dxa"/>
          </w:tcPr>
          <w:p w14:paraId="20A42F93" w14:textId="77777777" w:rsidR="00B92124" w:rsidRPr="002E14A7" w:rsidRDefault="00B92124" w:rsidP="00250BD5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55C1E40E" w14:textId="77777777" w:rsidR="00B92124" w:rsidRPr="002E14A7" w:rsidRDefault="00B92124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56DC22" w14:textId="77777777" w:rsidR="00B92124" w:rsidRPr="002E14A7" w:rsidRDefault="00B92124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47BF2C" w14:textId="77777777" w:rsidR="00B92124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87DC503" w14:textId="77777777" w:rsidR="00B92124" w:rsidRPr="002E14A7" w:rsidRDefault="00B92124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FBEF9E" w14:textId="77777777" w:rsidR="00B92124" w:rsidRPr="002E14A7" w:rsidRDefault="00B92124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35296C0F" w14:textId="77777777" w:rsidTr="00D3316F">
        <w:tc>
          <w:tcPr>
            <w:tcW w:w="3266" w:type="dxa"/>
          </w:tcPr>
          <w:p w14:paraId="14ED00D0" w14:textId="77777777" w:rsidR="00F10296" w:rsidRPr="002E14A7" w:rsidRDefault="00B92124" w:rsidP="00F047F7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="00F10296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loorings</w:t>
            </w:r>
          </w:p>
        </w:tc>
        <w:tc>
          <w:tcPr>
            <w:tcW w:w="502" w:type="dxa"/>
          </w:tcPr>
          <w:p w14:paraId="6344DAFE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921B49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2DB7A0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FEA7BD9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9DFE16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674BC7A5" w14:textId="77777777" w:rsidTr="00D3316F">
        <w:tc>
          <w:tcPr>
            <w:tcW w:w="3266" w:type="dxa"/>
          </w:tcPr>
          <w:p w14:paraId="11233BAA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0FB4B5CA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AEAF5F" w14:textId="77777777" w:rsidR="00F10296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28A90B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DDFDEB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62E083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28B5CBBB" w14:textId="77777777" w:rsidTr="00D3316F">
        <w:tc>
          <w:tcPr>
            <w:tcW w:w="3266" w:type="dxa"/>
          </w:tcPr>
          <w:p w14:paraId="6136FEC6" w14:textId="77777777" w:rsidR="00F047F7" w:rsidRPr="002E14A7" w:rsidRDefault="00F047F7" w:rsidP="00444120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Moisture (Dry 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15D8D91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0DBF38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96D9C1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09E28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44AD3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3DE13F91" w14:textId="77777777" w:rsidTr="00D3316F">
        <w:tc>
          <w:tcPr>
            <w:tcW w:w="3266" w:type="dxa"/>
          </w:tcPr>
          <w:p w14:paraId="615599FA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2C00EBE1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65EB5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301F87D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DA6C0BB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13CA05F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7C73B8BB" w14:textId="77777777" w:rsidTr="00D3316F">
        <w:tc>
          <w:tcPr>
            <w:tcW w:w="3266" w:type="dxa"/>
          </w:tcPr>
          <w:p w14:paraId="05507C9D" w14:textId="77777777" w:rsidR="00F10296" w:rsidRPr="002E14A7" w:rsidRDefault="00B92124" w:rsidP="00F047F7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="00F10296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isplay Tables</w:t>
            </w:r>
          </w:p>
        </w:tc>
        <w:tc>
          <w:tcPr>
            <w:tcW w:w="502" w:type="dxa"/>
          </w:tcPr>
          <w:p w14:paraId="7BC94BD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6EF81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2FFF0A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581281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CA999B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02CDC121" w14:textId="77777777" w:rsidTr="00D3316F">
        <w:tc>
          <w:tcPr>
            <w:tcW w:w="3266" w:type="dxa"/>
          </w:tcPr>
          <w:p w14:paraId="7E82CD93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7B15731D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0EE2357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CE6133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A73BBE4" w14:textId="77777777" w:rsidR="00F10296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4FC0160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48301760" w14:textId="77777777" w:rsidTr="00D3316F">
        <w:tc>
          <w:tcPr>
            <w:tcW w:w="3266" w:type="dxa"/>
          </w:tcPr>
          <w:p w14:paraId="2A76CF34" w14:textId="77777777" w:rsidR="00F10296" w:rsidRPr="002E14A7" w:rsidRDefault="00F10296" w:rsidP="00444120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surface</w:t>
            </w:r>
          </w:p>
        </w:tc>
        <w:tc>
          <w:tcPr>
            <w:tcW w:w="502" w:type="dxa"/>
          </w:tcPr>
          <w:p w14:paraId="2AF7CAEC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307FB8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A0BAB2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26F416" w14:textId="77777777" w:rsidR="00F10296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06EDD6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2043984D" w14:textId="77777777" w:rsidTr="00D3316F">
        <w:tc>
          <w:tcPr>
            <w:tcW w:w="3266" w:type="dxa"/>
          </w:tcPr>
          <w:p w14:paraId="77FD93BD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5619C001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E7DA6E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B36F4D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7C19F70" w14:textId="77777777" w:rsidR="00F10296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A0E4395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2F4EE3E9" w14:textId="77777777" w:rsidTr="00D3316F">
        <w:tc>
          <w:tcPr>
            <w:tcW w:w="3266" w:type="dxa"/>
          </w:tcPr>
          <w:p w14:paraId="5C368E66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3401C362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B168C2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B0CB25E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1239C76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E362C50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7EA8883A" w14:textId="77777777" w:rsidTr="00D3316F">
        <w:tc>
          <w:tcPr>
            <w:tcW w:w="3266" w:type="dxa"/>
          </w:tcPr>
          <w:p w14:paraId="008A3C63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523B542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918C3E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2112E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DFA793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82C82F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27FF56A4" w14:textId="77777777" w:rsidTr="00D3316F">
        <w:tc>
          <w:tcPr>
            <w:tcW w:w="3266" w:type="dxa"/>
          </w:tcPr>
          <w:p w14:paraId="227F251D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02BF8FBF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FA4D6F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7953E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946E58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05A01AE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4784BE8E" w14:textId="77777777" w:rsidTr="00D3316F">
        <w:tc>
          <w:tcPr>
            <w:tcW w:w="3266" w:type="dxa"/>
          </w:tcPr>
          <w:p w14:paraId="09AB90AC" w14:textId="77777777" w:rsidR="00F047F7" w:rsidRPr="002E14A7" w:rsidRDefault="00B92124" w:rsidP="00F047F7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="00F047F7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Vendors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/Food handlers</w:t>
            </w:r>
          </w:p>
        </w:tc>
        <w:tc>
          <w:tcPr>
            <w:tcW w:w="502" w:type="dxa"/>
          </w:tcPr>
          <w:p w14:paraId="15D9C7B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CF77E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38544D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06F753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A4AED7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6317ABD9" w14:textId="77777777" w:rsidTr="00D3316F">
        <w:tc>
          <w:tcPr>
            <w:tcW w:w="3266" w:type="dxa"/>
          </w:tcPr>
          <w:p w14:paraId="4A8F1CA3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6F4A64E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0D6A3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B00B9B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9BA146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AE484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3C9FA618" w14:textId="77777777" w:rsidTr="00D3316F">
        <w:tc>
          <w:tcPr>
            <w:tcW w:w="3266" w:type="dxa"/>
          </w:tcPr>
          <w:p w14:paraId="1E289ECB" w14:textId="77777777" w:rsidR="00346E92" w:rsidRPr="002E14A7" w:rsidRDefault="00346E92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176087F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D4E089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AC8995" w14:textId="77777777" w:rsidR="00346E92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726F55E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C9FE1A1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4A87C6FB" w14:textId="77777777" w:rsidTr="00D3316F">
        <w:tc>
          <w:tcPr>
            <w:tcW w:w="3266" w:type="dxa"/>
          </w:tcPr>
          <w:p w14:paraId="53B3C0EE" w14:textId="77777777" w:rsidR="00F047F7" w:rsidRPr="002E14A7" w:rsidRDefault="00B92124" w:rsidP="00F047F7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="00F047F7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quipment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(</w:t>
            </w:r>
            <w:r w:rsidR="005A5C90"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31FD5EFA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031619A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7A4768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12414A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5F8BE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5CC84336" w14:textId="77777777" w:rsidTr="00D3316F">
        <w:tc>
          <w:tcPr>
            <w:tcW w:w="3266" w:type="dxa"/>
          </w:tcPr>
          <w:p w14:paraId="55E97AE7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791CC316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7514A8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9A66000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EBDBA36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9D9E21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1D0905FC" w14:textId="77777777" w:rsidTr="00D3316F">
        <w:tc>
          <w:tcPr>
            <w:tcW w:w="3266" w:type="dxa"/>
          </w:tcPr>
          <w:p w14:paraId="09C745C3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5A5C90" w:rsidRPr="002E14A7">
              <w:rPr>
                <w:rFonts w:ascii="Times New Roman" w:hAnsi="Times New Roman" w:cs="Times New Roman"/>
                <w:sz w:val="18"/>
                <w:szCs w:val="18"/>
              </w:rPr>
              <w:t>Grinder</w:t>
            </w:r>
          </w:p>
        </w:tc>
        <w:tc>
          <w:tcPr>
            <w:tcW w:w="502" w:type="dxa"/>
          </w:tcPr>
          <w:p w14:paraId="3CCC06D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2EEDA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560C695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CAF3FF0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348CC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5A5C90" w:rsidRPr="002E14A7" w14:paraId="626166A2" w14:textId="77777777" w:rsidTr="00D3316F">
        <w:tc>
          <w:tcPr>
            <w:tcW w:w="3266" w:type="dxa"/>
          </w:tcPr>
          <w:p w14:paraId="7E3752A9" w14:textId="77777777" w:rsidR="005A5C90" w:rsidRPr="002E14A7" w:rsidRDefault="005A5C90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2B6B0D7D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F1440F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CCD082" w14:textId="77777777" w:rsidR="005A5C9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A67FBFF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3B2759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756D953F" w14:textId="77777777" w:rsidTr="00D3316F">
        <w:tc>
          <w:tcPr>
            <w:tcW w:w="3266" w:type="dxa"/>
          </w:tcPr>
          <w:p w14:paraId="4DAB44DE" w14:textId="3DCFBD66" w:rsidR="00F10296" w:rsidRPr="002E14A7" w:rsidRDefault="005A5C90" w:rsidP="00F047F7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G. </w:t>
            </w:r>
            <w:r w:rsidR="00F10296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Zoning</w:t>
            </w:r>
            <w:r w:rsidR="00F047F7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 </w:t>
            </w:r>
            <w:r w:rsidR="00AA6DF4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he </w:t>
            </w:r>
            <w:r w:rsidR="00F047F7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whole market</w:t>
            </w:r>
          </w:p>
        </w:tc>
        <w:tc>
          <w:tcPr>
            <w:tcW w:w="502" w:type="dxa"/>
          </w:tcPr>
          <w:p w14:paraId="3E7DE7B1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2E527B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1F291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77A96C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EAB872C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0296" w:rsidRPr="002E14A7" w14:paraId="21DFEF38" w14:textId="77777777" w:rsidTr="00D3316F">
        <w:tc>
          <w:tcPr>
            <w:tcW w:w="3266" w:type="dxa"/>
          </w:tcPr>
          <w:p w14:paraId="0803922B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0C0B2DE7" w14:textId="77777777" w:rsidR="00F10296" w:rsidRPr="002E14A7" w:rsidRDefault="00F10296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F047F7" w:rsidRPr="002E14A7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roducts</w:t>
            </w:r>
          </w:p>
        </w:tc>
        <w:tc>
          <w:tcPr>
            <w:tcW w:w="502" w:type="dxa"/>
          </w:tcPr>
          <w:p w14:paraId="23ECA5D3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A25E40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806ABD9" w14:textId="77777777" w:rsidR="00F10296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2FB5B34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FE6BCA6" w14:textId="77777777" w:rsidR="00F10296" w:rsidRPr="002E14A7" w:rsidRDefault="00F1029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09F966FA" w14:textId="77777777" w:rsidTr="00D3316F">
        <w:tc>
          <w:tcPr>
            <w:tcW w:w="3266" w:type="dxa"/>
          </w:tcPr>
          <w:p w14:paraId="26E8F2B0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51B31E62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A16446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90C6FE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62ED7E3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1D0299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2F06FD9D" w14:textId="77777777" w:rsidTr="00D3316F">
        <w:tc>
          <w:tcPr>
            <w:tcW w:w="3266" w:type="dxa"/>
          </w:tcPr>
          <w:p w14:paraId="3FF02B8F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7BC3E343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F28B23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D072B1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2CCB3E2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1DDF28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38AE2F0F" w14:textId="77777777" w:rsidTr="00D3316F">
        <w:tc>
          <w:tcPr>
            <w:tcW w:w="3266" w:type="dxa"/>
          </w:tcPr>
          <w:p w14:paraId="3A3C4215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34BFF57F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339E91F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B117E4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7EE4032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21AB1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114E1B81" w14:textId="77777777" w:rsidTr="00D3316F">
        <w:tc>
          <w:tcPr>
            <w:tcW w:w="3266" w:type="dxa"/>
          </w:tcPr>
          <w:p w14:paraId="0D501CC8" w14:textId="77777777" w:rsidR="00F047F7" w:rsidRPr="002E14A7" w:rsidRDefault="005A5C90" w:rsidP="0044412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H. </w:t>
            </w:r>
            <w:r w:rsidR="00F047F7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Pest</w:t>
            </w:r>
          </w:p>
        </w:tc>
        <w:tc>
          <w:tcPr>
            <w:tcW w:w="502" w:type="dxa"/>
          </w:tcPr>
          <w:p w14:paraId="556CDF53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CC0559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A10F1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CC17B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B733E0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6CD47C55" w14:textId="77777777" w:rsidTr="00D3316F">
        <w:tc>
          <w:tcPr>
            <w:tcW w:w="3266" w:type="dxa"/>
          </w:tcPr>
          <w:p w14:paraId="7C81E965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(absence 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1EE3B71D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F48AE9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81C909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0A478B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B67813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0834E1C5" w14:textId="77777777" w:rsidTr="00D3316F">
        <w:tc>
          <w:tcPr>
            <w:tcW w:w="3266" w:type="dxa"/>
          </w:tcPr>
          <w:p w14:paraId="2EB2BDEB" w14:textId="77777777" w:rsidR="00444120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(absence </w:t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="00444120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A2CAFB9" w14:textId="77777777" w:rsidR="00F047F7" w:rsidRPr="002E14A7" w:rsidRDefault="00444120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3F5E0D6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634B69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4D324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F8E4720" w14:textId="77777777" w:rsidR="00F047F7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04B6A2C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6844803F" w14:textId="77777777" w:rsidTr="00D3316F">
        <w:tc>
          <w:tcPr>
            <w:tcW w:w="3266" w:type="dxa"/>
          </w:tcPr>
          <w:p w14:paraId="6FC5F67D" w14:textId="77777777" w:rsidR="00F047F7" w:rsidRPr="002E14A7" w:rsidRDefault="00F047F7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188E14E5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C455D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1E8309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95A6E4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3062A0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47F7" w:rsidRPr="002E14A7" w14:paraId="1604DCEF" w14:textId="77777777" w:rsidTr="00D3316F">
        <w:tc>
          <w:tcPr>
            <w:tcW w:w="3266" w:type="dxa"/>
          </w:tcPr>
          <w:p w14:paraId="26F8CEEC" w14:textId="77777777" w:rsidR="00F047F7" w:rsidRPr="002E14A7" w:rsidRDefault="00444120" w:rsidP="005A5C9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</w:t>
            </w:r>
            <w:r w:rsidR="005A5C90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. Cleanliness</w:t>
            </w:r>
          </w:p>
        </w:tc>
        <w:tc>
          <w:tcPr>
            <w:tcW w:w="502" w:type="dxa"/>
          </w:tcPr>
          <w:p w14:paraId="32270C00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0434CB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6A0C96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71C337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5ADE0A" w14:textId="77777777" w:rsidR="00F047F7" w:rsidRPr="002E14A7" w:rsidRDefault="00F047F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5A5C90" w:rsidRPr="002E14A7" w14:paraId="79BC301F" w14:textId="77777777" w:rsidTr="00D3316F">
        <w:tc>
          <w:tcPr>
            <w:tcW w:w="3266" w:type="dxa"/>
          </w:tcPr>
          <w:p w14:paraId="539C7240" w14:textId="77777777" w:rsidR="005A5C90" w:rsidRPr="002E14A7" w:rsidRDefault="005A5C90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33D7D3C9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E48F99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65C8A8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CFBA68" w14:textId="77777777" w:rsidR="005A5C9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B2F1EC5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5A5C90" w:rsidRPr="002E14A7" w14:paraId="1735A697" w14:textId="77777777" w:rsidTr="00D3316F">
        <w:tc>
          <w:tcPr>
            <w:tcW w:w="3266" w:type="dxa"/>
          </w:tcPr>
          <w:p w14:paraId="438F1D2F" w14:textId="77777777" w:rsidR="005A5C90" w:rsidRPr="002E14A7" w:rsidRDefault="005A5C90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645F5ABB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9289CCA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613B797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76FD44" w14:textId="77777777" w:rsidR="005A5C90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8DED245" w14:textId="77777777" w:rsidR="005A5C90" w:rsidRPr="002E14A7" w:rsidRDefault="005A5C9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3E594FD9" w14:textId="77777777" w:rsidTr="00D3316F">
        <w:tc>
          <w:tcPr>
            <w:tcW w:w="3266" w:type="dxa"/>
          </w:tcPr>
          <w:p w14:paraId="0044BCB6" w14:textId="77777777" w:rsidR="00346E92" w:rsidRPr="002E14A7" w:rsidRDefault="00346E92" w:rsidP="00F047F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68083B0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ECD5C21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542505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1D1227" w14:textId="77777777" w:rsidR="00346E92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04E13C6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6B99779C" w14:textId="77777777" w:rsidTr="00D3316F">
        <w:tc>
          <w:tcPr>
            <w:tcW w:w="3266" w:type="dxa"/>
          </w:tcPr>
          <w:p w14:paraId="03591C2A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0C9A330E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2A5519E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38D058" w14:textId="77777777" w:rsidR="00346E92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D9DB7C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A03838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2B201505" w14:textId="77777777" w:rsidTr="00D3316F">
        <w:tc>
          <w:tcPr>
            <w:tcW w:w="3266" w:type="dxa"/>
          </w:tcPr>
          <w:p w14:paraId="798E8F82" w14:textId="77777777" w:rsidR="00346E92" w:rsidRPr="002E14A7" w:rsidRDefault="00444120" w:rsidP="00346E92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</w:t>
            </w:r>
            <w:r w:rsidR="00346E92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. Cooling system</w:t>
            </w:r>
          </w:p>
        </w:tc>
        <w:tc>
          <w:tcPr>
            <w:tcW w:w="502" w:type="dxa"/>
          </w:tcPr>
          <w:p w14:paraId="6D246788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8A4CF9C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BD493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AFCADB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060CA6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63FC4798" w14:textId="77777777" w:rsidTr="00D3316F">
        <w:tc>
          <w:tcPr>
            <w:tcW w:w="3266" w:type="dxa"/>
          </w:tcPr>
          <w:p w14:paraId="08D33D0F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2ADA0C91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20DF49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22A75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7BB5AA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F4FF8B" w14:textId="77777777" w:rsidR="00346E92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346E92" w:rsidRPr="002E14A7" w14:paraId="445F33DD" w14:textId="77777777" w:rsidTr="00D3316F">
        <w:tc>
          <w:tcPr>
            <w:tcW w:w="3266" w:type="dxa"/>
          </w:tcPr>
          <w:p w14:paraId="605372BA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7C65219C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EC747EB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1EF21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3A2F8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73E1959" w14:textId="77777777" w:rsidR="00346E92" w:rsidRPr="002E14A7" w:rsidRDefault="00444120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346E92" w:rsidRPr="002E14A7" w14:paraId="42F464EE" w14:textId="77777777" w:rsidTr="00D3316F">
        <w:tc>
          <w:tcPr>
            <w:tcW w:w="3266" w:type="dxa"/>
          </w:tcPr>
          <w:p w14:paraId="13557889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50FDCBAD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7B969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4E2562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FCEF59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17725DD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08FFD957" w14:textId="77777777" w:rsidTr="00D3316F">
        <w:tc>
          <w:tcPr>
            <w:tcW w:w="3266" w:type="dxa"/>
          </w:tcPr>
          <w:p w14:paraId="34D0C98A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48D08D1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C2BDE0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FAE528" w14:textId="77777777" w:rsidR="00346E92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43624D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3143B8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1F80728A" w14:textId="77777777" w:rsidTr="00D3316F">
        <w:tc>
          <w:tcPr>
            <w:tcW w:w="3266" w:type="dxa"/>
          </w:tcPr>
          <w:p w14:paraId="5A419CDF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222BEEAE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70509F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1D19B36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3C29FB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2340F9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1E1A4736" w14:textId="77777777" w:rsidTr="00D3316F">
        <w:tc>
          <w:tcPr>
            <w:tcW w:w="3266" w:type="dxa"/>
          </w:tcPr>
          <w:p w14:paraId="1DB6E922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0D1A7E65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C6F8F47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ED88589" w14:textId="77777777" w:rsidR="00346E92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387C472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87FDA5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5317D888" w14:textId="77777777" w:rsidTr="00D3316F">
        <w:tc>
          <w:tcPr>
            <w:tcW w:w="3266" w:type="dxa"/>
          </w:tcPr>
          <w:p w14:paraId="712A92CB" w14:textId="77777777" w:rsidR="00346E92" w:rsidRPr="002E14A7" w:rsidRDefault="00346E92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094E6E16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E1EAAE" w14:textId="77777777" w:rsidR="00346E92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5F4E0E4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644FD6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57A9C0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46E92" w:rsidRPr="002E14A7" w14:paraId="2A47502D" w14:textId="77777777" w:rsidTr="00D3316F">
        <w:tc>
          <w:tcPr>
            <w:tcW w:w="3266" w:type="dxa"/>
          </w:tcPr>
          <w:p w14:paraId="54DAB292" w14:textId="77777777" w:rsidR="00346E92" w:rsidRPr="002E14A7" w:rsidRDefault="00623EC6" w:rsidP="00346E92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65016AB8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681354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BA2201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B76BD1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AFE740" w14:textId="77777777" w:rsidR="00346E92" w:rsidRPr="002E14A7" w:rsidRDefault="00346E92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72FC4D63" w14:textId="77777777" w:rsidTr="00D3316F">
        <w:tc>
          <w:tcPr>
            <w:tcW w:w="3266" w:type="dxa"/>
          </w:tcPr>
          <w:p w14:paraId="0CDBA498" w14:textId="77777777" w:rsidR="00623EC6" w:rsidRPr="002E14A7" w:rsidRDefault="00623EC6" w:rsidP="00346E9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61461151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132FCF" w14:textId="77777777" w:rsidR="00623EC6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31DFACD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02B8C2C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AD5E03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3211DEBC" w14:textId="77777777" w:rsidTr="00D3316F">
        <w:tc>
          <w:tcPr>
            <w:tcW w:w="3266" w:type="dxa"/>
          </w:tcPr>
          <w:p w14:paraId="5431C6ED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14A95B86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028ECF6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176591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5A06178" w14:textId="77777777" w:rsidR="00623EC6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4C7DA62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13F8528C" w14:textId="77777777" w:rsidTr="00D3316F">
        <w:tc>
          <w:tcPr>
            <w:tcW w:w="3266" w:type="dxa"/>
          </w:tcPr>
          <w:p w14:paraId="729A92F5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2F04B7D7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630D903D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1A636BE6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2F1411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21D53F" w14:textId="77777777" w:rsidR="00623EC6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CFEC281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78A901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61F766DF" w14:textId="77777777" w:rsidTr="00D3316F">
        <w:tc>
          <w:tcPr>
            <w:tcW w:w="3266" w:type="dxa"/>
          </w:tcPr>
          <w:p w14:paraId="38838DC4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29E267EE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6DB9D320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CE55F46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84C297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E2A039B" w14:textId="77777777" w:rsidR="00623EC6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CD92899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0A2B00E2" w14:textId="77777777" w:rsidTr="00D3316F">
        <w:tc>
          <w:tcPr>
            <w:tcW w:w="3266" w:type="dxa"/>
          </w:tcPr>
          <w:p w14:paraId="6B326B6D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08501C74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603854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5DAC1A" w14:textId="77777777" w:rsidR="00623EC6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6A06D7C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951A9F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3EC6" w:rsidRPr="002E14A7" w14:paraId="3E1F5891" w14:textId="77777777" w:rsidTr="00D3316F">
        <w:tc>
          <w:tcPr>
            <w:tcW w:w="3266" w:type="dxa"/>
          </w:tcPr>
          <w:p w14:paraId="2ECD9DA4" w14:textId="77777777" w:rsidR="00623EC6" w:rsidRPr="002E14A7" w:rsidRDefault="00623EC6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2125779E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56AB67A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E72423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36226F0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7C7EF5" w14:textId="77777777" w:rsidR="00623EC6" w:rsidRPr="002E14A7" w:rsidRDefault="00623EC6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34E7688" w14:textId="77777777" w:rsidTr="00DE6A2E">
        <w:tc>
          <w:tcPr>
            <w:tcW w:w="3266" w:type="dxa"/>
          </w:tcPr>
          <w:p w14:paraId="53958B2A" w14:textId="77777777" w:rsidR="00DE6A2E" w:rsidRPr="002E14A7" w:rsidRDefault="00DE6A2E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2B08B7F4" w14:textId="77777777" w:rsidR="00DE6A2E" w:rsidRPr="002E14A7" w:rsidRDefault="00DE6A2E" w:rsidP="00623EC6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0885E27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Present, tocino, longganisa near dry goods</w:t>
            </w:r>
          </w:p>
        </w:tc>
      </w:tr>
    </w:tbl>
    <w:p w14:paraId="4425FDD2" w14:textId="77777777" w:rsidR="00444120" w:rsidRPr="002E14A7" w:rsidRDefault="00444120" w:rsidP="00F047F7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008746E5" w14:textId="77777777" w:rsidR="00444120" w:rsidRPr="002E14A7" w:rsidRDefault="00444120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60B77E5B" w14:textId="3EA26EEF" w:rsidR="00444120" w:rsidRPr="002E14A7" w:rsidRDefault="00444120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>5- Worst</w:t>
      </w:r>
    </w:p>
    <w:p w14:paraId="7A77479E" w14:textId="77777777" w:rsidR="00444120" w:rsidRPr="002E14A7" w:rsidRDefault="00444120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4D03668B" w14:textId="77777777" w:rsidR="00DE6A2E" w:rsidRPr="002E14A7" w:rsidRDefault="00DE6A2E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1681BCF0" w14:textId="77777777" w:rsidR="00DE6A2E" w:rsidRPr="002E14A7" w:rsidRDefault="00DE6A2E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0A39FFE2" w14:textId="77777777" w:rsidR="00DE6A2E" w:rsidRPr="002E14A7" w:rsidRDefault="00DE6A2E" w:rsidP="002E14A7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Some isolated meat stalls are near cooked food and fresh produce. </w:t>
      </w:r>
    </w:p>
    <w:p w14:paraId="6E1A3985" w14:textId="68031AC0" w:rsidR="00DE6A2E" w:rsidRPr="002E14A7" w:rsidRDefault="00AA6DF4" w:rsidP="002E14A7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The e</w:t>
      </w:r>
      <w:r w:rsidR="00DE6A2E" w:rsidRPr="002E14A7">
        <w:rPr>
          <w:rFonts w:ascii="Times New Roman" w:hAnsi="Times New Roman" w:cs="Times New Roman"/>
          <w:sz w:val="18"/>
          <w:szCs w:val="18"/>
        </w:rPr>
        <w:t>visceration of chicken is observed within the market</w:t>
      </w:r>
    </w:p>
    <w:p w14:paraId="7F1D9AE6" w14:textId="77777777" w:rsidR="00DE6A2E" w:rsidRPr="002E14A7" w:rsidRDefault="00DE6A2E" w:rsidP="002E14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Pans for lying meat are absent</w:t>
      </w:r>
    </w:p>
    <w:p w14:paraId="2DCC65DD" w14:textId="77777777" w:rsidR="00DE6A2E" w:rsidRPr="002E14A7" w:rsidRDefault="00DE6A2E">
      <w:pPr>
        <w:rPr>
          <w:rFonts w:ascii="Times New Roman" w:hAnsi="Times New Roman" w:cs="Times New Roman"/>
          <w:sz w:val="18"/>
          <w:szCs w:val="18"/>
        </w:rPr>
      </w:pPr>
    </w:p>
    <w:p w14:paraId="156C8FF4" w14:textId="77777777" w:rsidR="00DE6A2E" w:rsidRPr="002E14A7" w:rsidRDefault="00DE6A2E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790BFB94" w14:textId="77777777" w:rsidR="0016462F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="0016462F" w:rsidRPr="002E14A7">
        <w:rPr>
          <w:rFonts w:ascii="Times New Roman" w:hAnsi="Times New Roman" w:cs="Times New Roman"/>
          <w:sz w:val="18"/>
          <w:szCs w:val="18"/>
        </w:rPr>
        <w:tab/>
        <w:t>City: Malabon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</w:t>
      </w:r>
    </w:p>
    <w:p w14:paraId="00DB2DC1" w14:textId="48EAF6D4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 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2 May 2017 </w:t>
      </w:r>
    </w:p>
    <w:p w14:paraId="7376FBBC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10:40 am</w:t>
      </w:r>
    </w:p>
    <w:p w14:paraId="36A44519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6FBA161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  <w:sectPr w:rsidR="00DE6A2E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DE6A2E" w:rsidRPr="002E14A7" w14:paraId="7B09F087" w14:textId="77777777" w:rsidTr="00DE6A2E">
        <w:tc>
          <w:tcPr>
            <w:tcW w:w="3266" w:type="dxa"/>
          </w:tcPr>
          <w:p w14:paraId="0E6AE32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35990BA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4B60361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4508144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61FFC92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2CD4CEB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DE6A2E" w:rsidRPr="002E14A7" w14:paraId="52FF77C7" w14:textId="77777777" w:rsidTr="00DE6A2E">
        <w:tc>
          <w:tcPr>
            <w:tcW w:w="3266" w:type="dxa"/>
          </w:tcPr>
          <w:p w14:paraId="475D6CE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66275EC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6C3DC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68BDA2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E3E087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CD719A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7F2FA2E" w14:textId="77777777" w:rsidTr="00DE6A2E">
        <w:tc>
          <w:tcPr>
            <w:tcW w:w="3266" w:type="dxa"/>
          </w:tcPr>
          <w:p w14:paraId="2DA2E6E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5D81356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0EAE2E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0F5EA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EAF295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D21EC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4769F84" w14:textId="77777777" w:rsidTr="00DE6A2E">
        <w:tc>
          <w:tcPr>
            <w:tcW w:w="3266" w:type="dxa"/>
          </w:tcPr>
          <w:p w14:paraId="7F747A4B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3284894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1944B2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130A0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2739A1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EC048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1FDC522" w14:textId="77777777" w:rsidTr="00DE6A2E">
        <w:tc>
          <w:tcPr>
            <w:tcW w:w="3266" w:type="dxa"/>
          </w:tcPr>
          <w:p w14:paraId="55D230B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7BA3CB4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BB154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52B0EC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E353B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0F88B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C1DACDA" w14:textId="77777777" w:rsidTr="00DE6A2E">
        <w:tc>
          <w:tcPr>
            <w:tcW w:w="3266" w:type="dxa"/>
          </w:tcPr>
          <w:p w14:paraId="7F80503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7893186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E1C8CC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85161E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2653F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70955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A5A95F6" w14:textId="77777777" w:rsidTr="00DE6A2E">
        <w:tc>
          <w:tcPr>
            <w:tcW w:w="3266" w:type="dxa"/>
          </w:tcPr>
          <w:p w14:paraId="297D126B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3E3869F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44F89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00F7D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2FF3A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CA328A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FE62E09" w14:textId="77777777" w:rsidTr="00DE6A2E">
        <w:tc>
          <w:tcPr>
            <w:tcW w:w="3266" w:type="dxa"/>
          </w:tcPr>
          <w:p w14:paraId="5037C04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05D9442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197C5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C4EBF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C9CC65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718AC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493B795" w14:textId="77777777" w:rsidTr="00DE6A2E">
        <w:tc>
          <w:tcPr>
            <w:tcW w:w="3266" w:type="dxa"/>
          </w:tcPr>
          <w:p w14:paraId="3C811A7D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3FE1F3C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51958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6E2F28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B7FEB2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56C3E0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B1AB034" w14:textId="77777777" w:rsidTr="00DE6A2E">
        <w:tc>
          <w:tcPr>
            <w:tcW w:w="3266" w:type="dxa"/>
          </w:tcPr>
          <w:p w14:paraId="51F6955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7BCBE5A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35F03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84E336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B167E5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FA730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0CF3147" w14:textId="77777777" w:rsidTr="00DE6A2E">
        <w:tc>
          <w:tcPr>
            <w:tcW w:w="3266" w:type="dxa"/>
          </w:tcPr>
          <w:p w14:paraId="19E66F4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38475C4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AB915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4F495D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62653D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6C4CE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B25CE18" w14:textId="77777777" w:rsidTr="00DE6A2E">
        <w:tc>
          <w:tcPr>
            <w:tcW w:w="3266" w:type="dxa"/>
          </w:tcPr>
          <w:p w14:paraId="57A2583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0A1E431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019E4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21F57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CD2B0B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9D3530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B930BA1" w14:textId="77777777" w:rsidTr="00DE6A2E">
        <w:tc>
          <w:tcPr>
            <w:tcW w:w="3266" w:type="dxa"/>
          </w:tcPr>
          <w:p w14:paraId="74606DA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325B47C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2DC97D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3BA266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7608E8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E4942C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532614DB" w14:textId="77777777" w:rsidTr="00DE6A2E">
        <w:tc>
          <w:tcPr>
            <w:tcW w:w="3266" w:type="dxa"/>
          </w:tcPr>
          <w:p w14:paraId="333202C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20A10CE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78720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BC33C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1BA8C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26660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33519C6A" w14:textId="77777777" w:rsidTr="00DE6A2E">
        <w:tc>
          <w:tcPr>
            <w:tcW w:w="3266" w:type="dxa"/>
          </w:tcPr>
          <w:p w14:paraId="76FAF35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145746E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46BE3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BFD133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D6CB9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94C687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80201D5" w14:textId="77777777" w:rsidTr="00DE6A2E">
        <w:tc>
          <w:tcPr>
            <w:tcW w:w="3266" w:type="dxa"/>
          </w:tcPr>
          <w:p w14:paraId="5CEA64E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272DB5F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AA28C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EB640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689B6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A1DE5B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FF334B4" w14:textId="77777777" w:rsidTr="00DE6A2E">
        <w:tc>
          <w:tcPr>
            <w:tcW w:w="3266" w:type="dxa"/>
          </w:tcPr>
          <w:p w14:paraId="400D213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52C131B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9C624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72941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0A6D6A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845D1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9DBB5BE" w14:textId="77777777" w:rsidTr="00DE6A2E">
        <w:tc>
          <w:tcPr>
            <w:tcW w:w="3266" w:type="dxa"/>
          </w:tcPr>
          <w:p w14:paraId="7039BAC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71BFADF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830EF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BE0FE6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8CA0D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042A6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CC85062" w14:textId="77777777" w:rsidTr="00DE6A2E">
        <w:tc>
          <w:tcPr>
            <w:tcW w:w="3266" w:type="dxa"/>
          </w:tcPr>
          <w:p w14:paraId="3CD816D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48F061E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E8150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7ADBE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651D44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C4A631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F81D857" w14:textId="77777777" w:rsidTr="00DE6A2E">
        <w:tc>
          <w:tcPr>
            <w:tcW w:w="3266" w:type="dxa"/>
          </w:tcPr>
          <w:p w14:paraId="6BC0901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556405E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42BF5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B3395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6AB4BB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84A38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79F8D84" w14:textId="77777777" w:rsidTr="00DE6A2E">
        <w:tc>
          <w:tcPr>
            <w:tcW w:w="3266" w:type="dxa"/>
          </w:tcPr>
          <w:p w14:paraId="1355763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50A427E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9C2E5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6AAED3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65B2B8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A0A3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D75501C" w14:textId="77777777" w:rsidTr="00DE6A2E">
        <w:tc>
          <w:tcPr>
            <w:tcW w:w="3266" w:type="dxa"/>
          </w:tcPr>
          <w:p w14:paraId="6F05014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2E1003F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74496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31FE1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FED9F3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02835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5706AC0" w14:textId="77777777" w:rsidTr="00DE6A2E">
        <w:tc>
          <w:tcPr>
            <w:tcW w:w="3266" w:type="dxa"/>
          </w:tcPr>
          <w:p w14:paraId="788F222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261E262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6DAAAD4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7C5D04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AD45E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03C45D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35094F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DF6FB49" w14:textId="77777777" w:rsidTr="00DE6A2E">
        <w:tc>
          <w:tcPr>
            <w:tcW w:w="3266" w:type="dxa"/>
          </w:tcPr>
          <w:p w14:paraId="74BC347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7335CF0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25383D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8F5187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DB9170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0B43F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8EB52E0" w14:textId="77777777" w:rsidTr="00DE6A2E">
        <w:tc>
          <w:tcPr>
            <w:tcW w:w="3266" w:type="dxa"/>
          </w:tcPr>
          <w:p w14:paraId="2712EB0D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1BD0144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A77D2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C78A1E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AE74E7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6B9973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5A4DE0E" w14:textId="77777777" w:rsidTr="00DE6A2E">
        <w:tc>
          <w:tcPr>
            <w:tcW w:w="3266" w:type="dxa"/>
          </w:tcPr>
          <w:p w14:paraId="56D74E2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1CDE859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B7ADA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48D913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08077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D13A4C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4B473F2" w14:textId="77777777" w:rsidTr="00DE6A2E">
        <w:tc>
          <w:tcPr>
            <w:tcW w:w="3266" w:type="dxa"/>
          </w:tcPr>
          <w:p w14:paraId="70E7734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7A3F8EB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51F2D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9DE1A8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AC0FE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EAAB2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237FE13" w14:textId="77777777" w:rsidTr="00DE6A2E">
        <w:tc>
          <w:tcPr>
            <w:tcW w:w="3266" w:type="dxa"/>
          </w:tcPr>
          <w:p w14:paraId="59D0EC0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3EFB653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67C4C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F5DF0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37A520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AAD19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18A57FC5" w14:textId="77777777" w:rsidTr="00DE6A2E">
        <w:tc>
          <w:tcPr>
            <w:tcW w:w="3266" w:type="dxa"/>
          </w:tcPr>
          <w:p w14:paraId="691B05C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4CB98C4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0546F8E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C7747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CC863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54615F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C6909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9F2E0EE" w14:textId="77777777" w:rsidTr="00DE6A2E">
        <w:tc>
          <w:tcPr>
            <w:tcW w:w="3266" w:type="dxa"/>
          </w:tcPr>
          <w:p w14:paraId="202361BD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086959D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CA8603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7F6F3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DAD0B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E861C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5EBD9E0" w14:textId="77777777" w:rsidTr="00DE6A2E">
        <w:tc>
          <w:tcPr>
            <w:tcW w:w="3266" w:type="dxa"/>
          </w:tcPr>
          <w:p w14:paraId="65ABDF8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0DAA37E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6302D5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147CC2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6ED4F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EC224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1BBF331" w14:textId="77777777" w:rsidTr="00DE6A2E">
        <w:tc>
          <w:tcPr>
            <w:tcW w:w="3266" w:type="dxa"/>
          </w:tcPr>
          <w:p w14:paraId="74126FA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0251DDC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B667E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5BDA4E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6BE61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66043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181ECF7A" w14:textId="77777777" w:rsidTr="00DE6A2E">
        <w:tc>
          <w:tcPr>
            <w:tcW w:w="3266" w:type="dxa"/>
          </w:tcPr>
          <w:p w14:paraId="426D706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7B7DCB7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F3D9A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F2409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A41DD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1ABF0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5FC81D4B" w14:textId="77777777" w:rsidTr="00DE6A2E">
        <w:tc>
          <w:tcPr>
            <w:tcW w:w="3266" w:type="dxa"/>
          </w:tcPr>
          <w:p w14:paraId="710A38A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302D88B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E280C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72A01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7477B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2237E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072B7A68" w14:textId="77777777" w:rsidTr="00DE6A2E">
        <w:tc>
          <w:tcPr>
            <w:tcW w:w="3266" w:type="dxa"/>
          </w:tcPr>
          <w:p w14:paraId="1B18A7E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1BED303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5F80C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DC211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6EF590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377FB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693C8B7D" w14:textId="77777777" w:rsidTr="00DE6A2E">
        <w:tc>
          <w:tcPr>
            <w:tcW w:w="3266" w:type="dxa"/>
          </w:tcPr>
          <w:p w14:paraId="2A03A2F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6890175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DBC86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A518C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B444A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BAF45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A01F19A" w14:textId="77777777" w:rsidTr="00DE6A2E">
        <w:tc>
          <w:tcPr>
            <w:tcW w:w="3266" w:type="dxa"/>
          </w:tcPr>
          <w:p w14:paraId="52C02B1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3142657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B3BDBC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6B2EB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EB2E7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636AB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0B0A5DBF" w14:textId="77777777" w:rsidTr="00DE6A2E">
        <w:tc>
          <w:tcPr>
            <w:tcW w:w="3266" w:type="dxa"/>
          </w:tcPr>
          <w:p w14:paraId="379E9C3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5ADB491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8FB4C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17CDD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40F29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A6A4B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60852F41" w14:textId="77777777" w:rsidTr="00DE6A2E">
        <w:tc>
          <w:tcPr>
            <w:tcW w:w="3266" w:type="dxa"/>
          </w:tcPr>
          <w:p w14:paraId="27BB2AA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525F057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6212D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7A26D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31B4D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F2892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B6BA06C" w14:textId="77777777" w:rsidTr="00DE6A2E">
        <w:tc>
          <w:tcPr>
            <w:tcW w:w="3266" w:type="dxa"/>
          </w:tcPr>
          <w:p w14:paraId="7072BB6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7C8B989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269813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8FFDC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30724A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4166D4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D57568F" w14:textId="77777777" w:rsidTr="00DE6A2E">
        <w:tc>
          <w:tcPr>
            <w:tcW w:w="3266" w:type="dxa"/>
          </w:tcPr>
          <w:p w14:paraId="6AF648B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054F991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B0419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D1604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0683C0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D361A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DEFDFCB" w14:textId="77777777" w:rsidTr="00DE6A2E">
        <w:tc>
          <w:tcPr>
            <w:tcW w:w="3266" w:type="dxa"/>
          </w:tcPr>
          <w:p w14:paraId="2AA0799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6964DD2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844E4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BC977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90CAD7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678F4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F0EB456" w14:textId="77777777" w:rsidTr="00DE6A2E">
        <w:tc>
          <w:tcPr>
            <w:tcW w:w="3266" w:type="dxa"/>
          </w:tcPr>
          <w:p w14:paraId="5669628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23F5076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2A66D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7B73CB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A000D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4CBD7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232A7E6" w14:textId="77777777" w:rsidTr="00DE6A2E">
        <w:tc>
          <w:tcPr>
            <w:tcW w:w="3266" w:type="dxa"/>
          </w:tcPr>
          <w:p w14:paraId="3229232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6F3770A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EA9C4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F7B0EC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EF2320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C76BCB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E266FE1" w14:textId="77777777" w:rsidTr="00DE6A2E">
        <w:tc>
          <w:tcPr>
            <w:tcW w:w="3266" w:type="dxa"/>
          </w:tcPr>
          <w:p w14:paraId="4C60003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19F519C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AEA619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CAF0BE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68E80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D9AFE9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9A9303A" w14:textId="77777777" w:rsidTr="00DE6A2E">
        <w:tc>
          <w:tcPr>
            <w:tcW w:w="3266" w:type="dxa"/>
          </w:tcPr>
          <w:p w14:paraId="139ECFF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4E9D570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51F89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5DD2AB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BD1D0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1062B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75B43FB" w14:textId="77777777" w:rsidTr="00DE6A2E">
        <w:tc>
          <w:tcPr>
            <w:tcW w:w="3266" w:type="dxa"/>
          </w:tcPr>
          <w:p w14:paraId="5AABD7B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0D7E8B1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4AAB2A3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237EEAD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047E7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7584A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170106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3322FA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AEDFC41" w14:textId="77777777" w:rsidTr="00DE6A2E">
        <w:tc>
          <w:tcPr>
            <w:tcW w:w="3266" w:type="dxa"/>
          </w:tcPr>
          <w:p w14:paraId="134BC90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5D6AF68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6B8006E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95F42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8C38DF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2975B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95266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70B8911" w14:textId="77777777" w:rsidTr="00DE6A2E">
        <w:tc>
          <w:tcPr>
            <w:tcW w:w="3266" w:type="dxa"/>
          </w:tcPr>
          <w:p w14:paraId="06F3249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38D078C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B7704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5A680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5666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0A9396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04BAD316" w14:textId="77777777" w:rsidTr="00DE6A2E">
        <w:tc>
          <w:tcPr>
            <w:tcW w:w="3266" w:type="dxa"/>
          </w:tcPr>
          <w:p w14:paraId="109645EB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7005073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BF371D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635EC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380D6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166EDB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CC9E7BE" w14:textId="77777777" w:rsidTr="00DE6A2E">
        <w:tc>
          <w:tcPr>
            <w:tcW w:w="3266" w:type="dxa"/>
          </w:tcPr>
          <w:p w14:paraId="0E40B6A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63ABFF5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586F317A" w14:textId="64DB4383" w:rsidR="00DE6A2E" w:rsidRPr="002E14A7" w:rsidRDefault="002E14A7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esent: </w:t>
            </w:r>
            <w:r w:rsidR="00DE6A2E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Longganisa, tocino, barbeque and marinated chicken </w:t>
            </w:r>
          </w:p>
        </w:tc>
      </w:tr>
    </w:tbl>
    <w:p w14:paraId="28CC365F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3D4EA5E4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0D3EEB55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41D6C4A4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67429A39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012363F6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45BE9362" w14:textId="02694CF7" w:rsidR="00DE6A2E" w:rsidRPr="002E14A7" w:rsidRDefault="00DE6A2E" w:rsidP="002E14A7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Ice </w:t>
      </w:r>
      <w:r w:rsidR="002E14A7">
        <w:rPr>
          <w:rFonts w:ascii="Times New Roman" w:hAnsi="Times New Roman" w:cs="Times New Roman"/>
          <w:sz w:val="18"/>
          <w:szCs w:val="18"/>
        </w:rPr>
        <w:t>present in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AA6DF4" w:rsidRPr="002E14A7">
        <w:rPr>
          <w:rFonts w:ascii="Times New Roman" w:hAnsi="Times New Roman" w:cs="Times New Roman"/>
          <w:sz w:val="18"/>
          <w:szCs w:val="18"/>
        </w:rPr>
        <w:t xml:space="preserve">some </w:t>
      </w:r>
      <w:r w:rsidRPr="002E14A7">
        <w:rPr>
          <w:rFonts w:ascii="Times New Roman" w:hAnsi="Times New Roman" w:cs="Times New Roman"/>
          <w:sz w:val="18"/>
          <w:szCs w:val="18"/>
        </w:rPr>
        <w:t>meat</w:t>
      </w:r>
      <w:r w:rsidR="00AA6DF4" w:rsidRPr="002E14A7">
        <w:rPr>
          <w:rFonts w:ascii="Times New Roman" w:hAnsi="Times New Roman" w:cs="Times New Roman"/>
          <w:sz w:val="18"/>
          <w:szCs w:val="18"/>
        </w:rPr>
        <w:t xml:space="preserve"> counter</w:t>
      </w:r>
    </w:p>
    <w:p w14:paraId="3B28E73A" w14:textId="6521CAC5" w:rsidR="00DE6A2E" w:rsidRPr="002E14A7" w:rsidRDefault="00DE6A2E" w:rsidP="002E14A7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Some of </w:t>
      </w:r>
      <w:r w:rsidR="00AA6DF4" w:rsidRPr="002E14A7">
        <w:rPr>
          <w:rFonts w:ascii="Times New Roman" w:hAnsi="Times New Roman" w:cs="Times New Roman"/>
          <w:sz w:val="18"/>
          <w:szCs w:val="18"/>
        </w:rPr>
        <w:t xml:space="preserve">the </w:t>
      </w:r>
      <w:r w:rsidRPr="002E14A7">
        <w:rPr>
          <w:rFonts w:ascii="Times New Roman" w:hAnsi="Times New Roman" w:cs="Times New Roman"/>
          <w:sz w:val="18"/>
          <w:szCs w:val="18"/>
        </w:rPr>
        <w:t>vendors are</w:t>
      </w:r>
      <w:r w:rsidR="002E14A7">
        <w:rPr>
          <w:rFonts w:ascii="Times New Roman" w:hAnsi="Times New Roman" w:cs="Times New Roman"/>
          <w:sz w:val="18"/>
          <w:szCs w:val="18"/>
        </w:rPr>
        <w:t xml:space="preserve"> not wearing shirts</w:t>
      </w:r>
      <w:r w:rsidRPr="002E14A7">
        <w:rPr>
          <w:rFonts w:ascii="Times New Roman" w:hAnsi="Times New Roman" w:cs="Times New Roman"/>
          <w:sz w:val="18"/>
          <w:szCs w:val="18"/>
        </w:rPr>
        <w:t>.</w:t>
      </w:r>
    </w:p>
    <w:p w14:paraId="2B3B6C18" w14:textId="77777777" w:rsidR="00DE6A2E" w:rsidRPr="002E14A7" w:rsidRDefault="00DE6A2E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1AEAE43" w14:textId="77777777" w:rsidR="00DE6A2E" w:rsidRPr="002E14A7" w:rsidRDefault="00DE6A2E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5935A690" w14:textId="77777777" w:rsidR="0016462F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>xxx</w:t>
      </w:r>
      <w:r w:rsidR="00B320BF"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 City: </w:t>
      </w:r>
      <w:r w:rsidR="00B320BF" w:rsidRPr="002E14A7">
        <w:rPr>
          <w:rFonts w:ascii="Times New Roman" w:hAnsi="Times New Roman" w:cs="Times New Roman"/>
          <w:sz w:val="18"/>
          <w:szCs w:val="18"/>
        </w:rPr>
        <w:t>Makati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 </w:t>
      </w:r>
    </w:p>
    <w:p w14:paraId="455FF623" w14:textId="1B20ED20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e: </w:t>
      </w:r>
      <w:r w:rsidRPr="002E14A7">
        <w:rPr>
          <w:rFonts w:ascii="Times New Roman" w:hAnsi="Times New Roman" w:cs="Times New Roman"/>
          <w:sz w:val="18"/>
          <w:szCs w:val="18"/>
        </w:rPr>
        <w:tab/>
        <w:t>2</w:t>
      </w:r>
      <w:r w:rsidR="00B320BF" w:rsidRPr="002E14A7">
        <w:rPr>
          <w:rFonts w:ascii="Times New Roman" w:hAnsi="Times New Roman" w:cs="Times New Roman"/>
          <w:sz w:val="18"/>
          <w:szCs w:val="18"/>
        </w:rPr>
        <w:t>0</w:t>
      </w:r>
      <w:r w:rsidRPr="002E14A7">
        <w:rPr>
          <w:rFonts w:ascii="Times New Roman" w:hAnsi="Times New Roman" w:cs="Times New Roman"/>
          <w:sz w:val="18"/>
          <w:szCs w:val="18"/>
        </w:rPr>
        <w:t xml:space="preserve"> May 2017 </w:t>
      </w:r>
    </w:p>
    <w:p w14:paraId="0D728698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10:</w:t>
      </w:r>
      <w:r w:rsidR="00B320BF" w:rsidRPr="002E14A7">
        <w:rPr>
          <w:rFonts w:ascii="Times New Roman" w:hAnsi="Times New Roman" w:cs="Times New Roman"/>
          <w:sz w:val="18"/>
          <w:szCs w:val="18"/>
        </w:rPr>
        <w:t>3</w:t>
      </w:r>
      <w:r w:rsidRPr="002E14A7">
        <w:rPr>
          <w:rFonts w:ascii="Times New Roman" w:hAnsi="Times New Roman" w:cs="Times New Roman"/>
          <w:sz w:val="18"/>
          <w:szCs w:val="18"/>
        </w:rPr>
        <w:t>0 am</w:t>
      </w:r>
    </w:p>
    <w:p w14:paraId="7DA21B94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4F08FCF8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  <w:sectPr w:rsidR="00DE6A2E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DE6A2E" w:rsidRPr="002E14A7" w14:paraId="4AD235E7" w14:textId="77777777" w:rsidTr="00DE6A2E">
        <w:tc>
          <w:tcPr>
            <w:tcW w:w="3266" w:type="dxa"/>
          </w:tcPr>
          <w:p w14:paraId="26DD87D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1BB1237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75AA565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22BEED5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11A51DF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067B7F6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DE6A2E" w:rsidRPr="002E14A7" w14:paraId="5A3E407A" w14:textId="77777777" w:rsidTr="00DE6A2E">
        <w:tc>
          <w:tcPr>
            <w:tcW w:w="3266" w:type="dxa"/>
          </w:tcPr>
          <w:p w14:paraId="7D6AC95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04B9FF92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E8E411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64841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2B89A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4D4AE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CF7A6FE" w14:textId="77777777" w:rsidTr="00DE6A2E">
        <w:tc>
          <w:tcPr>
            <w:tcW w:w="3266" w:type="dxa"/>
          </w:tcPr>
          <w:p w14:paraId="213C5EA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240776A6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D5F733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D374D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3766D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70A85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E1D6648" w14:textId="77777777" w:rsidTr="00DE6A2E">
        <w:tc>
          <w:tcPr>
            <w:tcW w:w="3266" w:type="dxa"/>
          </w:tcPr>
          <w:p w14:paraId="13CE226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6609E7B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50B105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7F215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C2FD05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15968F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6ABAC6A" w14:textId="77777777" w:rsidTr="00DE6A2E">
        <w:tc>
          <w:tcPr>
            <w:tcW w:w="3266" w:type="dxa"/>
          </w:tcPr>
          <w:p w14:paraId="48E9D71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4DED3571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02810B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15D5B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B548F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BC0F8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A3F4F45" w14:textId="77777777" w:rsidTr="00DE6A2E">
        <w:tc>
          <w:tcPr>
            <w:tcW w:w="3266" w:type="dxa"/>
          </w:tcPr>
          <w:p w14:paraId="6302559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6B998D90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CD8D11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4DB0C7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7B183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5CB2A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B4C6A14" w14:textId="77777777" w:rsidTr="00DE6A2E">
        <w:tc>
          <w:tcPr>
            <w:tcW w:w="3266" w:type="dxa"/>
          </w:tcPr>
          <w:p w14:paraId="79D0F24A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5FEBF41F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A01312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AC8D5C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5BF11E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1DE0F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39084C7" w14:textId="77777777" w:rsidTr="00DE6A2E">
        <w:tc>
          <w:tcPr>
            <w:tcW w:w="3266" w:type="dxa"/>
          </w:tcPr>
          <w:p w14:paraId="4D8E4EE4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677561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2C97E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CC0A1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AB6B9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4B874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C2247AB" w14:textId="77777777" w:rsidTr="00DE6A2E">
        <w:tc>
          <w:tcPr>
            <w:tcW w:w="3266" w:type="dxa"/>
          </w:tcPr>
          <w:p w14:paraId="3A42C10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2DF3F140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27AF79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278754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380B7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B1BFF6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A5AC2D2" w14:textId="77777777" w:rsidTr="00DE6A2E">
        <w:tc>
          <w:tcPr>
            <w:tcW w:w="3266" w:type="dxa"/>
          </w:tcPr>
          <w:p w14:paraId="2A2453D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4EB2694D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D7EA04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D71CC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76FFF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46774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5B4EDFB" w14:textId="77777777" w:rsidTr="00DE6A2E">
        <w:tc>
          <w:tcPr>
            <w:tcW w:w="3266" w:type="dxa"/>
          </w:tcPr>
          <w:p w14:paraId="16F0DEF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31A55F33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042025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60A32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5F664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E2C53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E5F4CA9" w14:textId="77777777" w:rsidTr="00DE6A2E">
        <w:tc>
          <w:tcPr>
            <w:tcW w:w="3266" w:type="dxa"/>
          </w:tcPr>
          <w:p w14:paraId="591A7A9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67DDECD6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7D3C2D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1E721B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05B21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48CF35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2E0FBD6" w14:textId="77777777" w:rsidTr="00DE6A2E">
        <w:tc>
          <w:tcPr>
            <w:tcW w:w="3266" w:type="dxa"/>
          </w:tcPr>
          <w:p w14:paraId="790CA7E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7591AE04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0CDC7B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1737F7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6EEA75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959E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BDE88A3" w14:textId="77777777" w:rsidTr="00DE6A2E">
        <w:tc>
          <w:tcPr>
            <w:tcW w:w="3266" w:type="dxa"/>
          </w:tcPr>
          <w:p w14:paraId="4C2A071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035F396E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72AE14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311B3C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2B396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46094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7657E76" w14:textId="77777777" w:rsidTr="00DE6A2E">
        <w:tc>
          <w:tcPr>
            <w:tcW w:w="3266" w:type="dxa"/>
          </w:tcPr>
          <w:p w14:paraId="032CB6A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6566D0B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611BD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75525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BE54BB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95AEF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F94618F" w14:textId="77777777" w:rsidTr="00DE6A2E">
        <w:tc>
          <w:tcPr>
            <w:tcW w:w="3266" w:type="dxa"/>
          </w:tcPr>
          <w:p w14:paraId="3BB15B2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1E0271F6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EDAA3D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CC2EC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82C0AB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A4210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1C7F222" w14:textId="77777777" w:rsidTr="00DE6A2E">
        <w:tc>
          <w:tcPr>
            <w:tcW w:w="3266" w:type="dxa"/>
          </w:tcPr>
          <w:p w14:paraId="7A6F9E7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271FFED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18091C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65CCC0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86C977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FBDFD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4C40227" w14:textId="77777777" w:rsidTr="00DE6A2E">
        <w:tc>
          <w:tcPr>
            <w:tcW w:w="3266" w:type="dxa"/>
          </w:tcPr>
          <w:p w14:paraId="5EA0DBD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5C1DB61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E08AE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33D3F8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FBB94E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4D5BB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7AE1C60" w14:textId="77777777" w:rsidTr="00DE6A2E">
        <w:tc>
          <w:tcPr>
            <w:tcW w:w="3266" w:type="dxa"/>
          </w:tcPr>
          <w:p w14:paraId="3E934C0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33D7F19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E5D352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CC210F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A1D0FD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F5B1A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E6575ED" w14:textId="77777777" w:rsidTr="00DE6A2E">
        <w:tc>
          <w:tcPr>
            <w:tcW w:w="3266" w:type="dxa"/>
          </w:tcPr>
          <w:p w14:paraId="1D83899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5A42ED6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9975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E3FC831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FEFC01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BA9065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4B99BA4" w14:textId="77777777" w:rsidTr="00DE6A2E">
        <w:tc>
          <w:tcPr>
            <w:tcW w:w="3266" w:type="dxa"/>
          </w:tcPr>
          <w:p w14:paraId="3569C6A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35F718C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7DC2B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A49497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6E54D1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CAEB8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58D66C3" w14:textId="77777777" w:rsidTr="00DE6A2E">
        <w:tc>
          <w:tcPr>
            <w:tcW w:w="3266" w:type="dxa"/>
          </w:tcPr>
          <w:p w14:paraId="4F94AC0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1597A2D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4FE5D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30E54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D8F15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AE9B6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7A6CD8C" w14:textId="77777777" w:rsidTr="00DE6A2E">
        <w:tc>
          <w:tcPr>
            <w:tcW w:w="3266" w:type="dxa"/>
          </w:tcPr>
          <w:p w14:paraId="6CAC0939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1EEACD5D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30D533CA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E309F6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6016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33E80A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DA602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930A932" w14:textId="77777777" w:rsidTr="00DE6A2E">
        <w:tc>
          <w:tcPr>
            <w:tcW w:w="3266" w:type="dxa"/>
          </w:tcPr>
          <w:p w14:paraId="25283B7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137F1D21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E8D31F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C376D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B2542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653D57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6D99D77" w14:textId="77777777" w:rsidTr="00DE6A2E">
        <w:tc>
          <w:tcPr>
            <w:tcW w:w="3266" w:type="dxa"/>
          </w:tcPr>
          <w:p w14:paraId="1AD7A5C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5DFF8920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F3C758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7695C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5C372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1BBA5E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94B9E82" w14:textId="77777777" w:rsidTr="00DE6A2E">
        <w:tc>
          <w:tcPr>
            <w:tcW w:w="3266" w:type="dxa"/>
          </w:tcPr>
          <w:p w14:paraId="657A975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2B0C34BA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E4F9AC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EF1FB5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442F2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6D15F8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68BF06D" w14:textId="77777777" w:rsidTr="00DE6A2E">
        <w:tc>
          <w:tcPr>
            <w:tcW w:w="3266" w:type="dxa"/>
          </w:tcPr>
          <w:p w14:paraId="550CA57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6135721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66D9B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6BAF08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AA944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085AA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91D42C5" w14:textId="77777777" w:rsidTr="00DE6A2E">
        <w:tc>
          <w:tcPr>
            <w:tcW w:w="3266" w:type="dxa"/>
          </w:tcPr>
          <w:p w14:paraId="11933B0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584C1C3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E324F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0D563D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5B26BF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E44AF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95E5386" w14:textId="77777777" w:rsidTr="00DE6A2E">
        <w:tc>
          <w:tcPr>
            <w:tcW w:w="3266" w:type="dxa"/>
          </w:tcPr>
          <w:p w14:paraId="6297534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262070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65B59C7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418A0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58285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10ABF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BA1CDB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D0FB0EB" w14:textId="77777777" w:rsidTr="00DE6A2E">
        <w:tc>
          <w:tcPr>
            <w:tcW w:w="3266" w:type="dxa"/>
          </w:tcPr>
          <w:p w14:paraId="32B73EA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3AEB79F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6B3B94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7D78E8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38340E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5EE8A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7CAF9C0" w14:textId="77777777" w:rsidTr="00DE6A2E">
        <w:tc>
          <w:tcPr>
            <w:tcW w:w="3266" w:type="dxa"/>
          </w:tcPr>
          <w:p w14:paraId="0E032361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29710B6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CEDC4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E5B80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D0F65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86A09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DD9DD2F" w14:textId="77777777" w:rsidTr="00DE6A2E">
        <w:tc>
          <w:tcPr>
            <w:tcW w:w="3266" w:type="dxa"/>
          </w:tcPr>
          <w:p w14:paraId="60DC062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73E3EF7C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A675D8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7C236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76780C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8C377D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361783B" w14:textId="77777777" w:rsidTr="00DE6A2E">
        <w:tc>
          <w:tcPr>
            <w:tcW w:w="3266" w:type="dxa"/>
          </w:tcPr>
          <w:p w14:paraId="1A0718A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1D48E069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FD5E2A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64F79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B7B03F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53153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534E0FF" w14:textId="77777777" w:rsidTr="00DE6A2E">
        <w:tc>
          <w:tcPr>
            <w:tcW w:w="3266" w:type="dxa"/>
          </w:tcPr>
          <w:p w14:paraId="5D4E517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20972602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199D8E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623801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F4FE1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3C3AF9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35093DCE" w14:textId="77777777" w:rsidTr="00DE6A2E">
        <w:tc>
          <w:tcPr>
            <w:tcW w:w="3266" w:type="dxa"/>
          </w:tcPr>
          <w:p w14:paraId="78A84AA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6B442B4D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13E0BF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5D678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E59A8B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AA6C4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3666A58" w14:textId="77777777" w:rsidTr="00DE6A2E">
        <w:tc>
          <w:tcPr>
            <w:tcW w:w="3266" w:type="dxa"/>
          </w:tcPr>
          <w:p w14:paraId="3E94E96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71CA8E3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BE117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B010D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83CEF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A6F08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4D426DD" w14:textId="77777777" w:rsidTr="00DE6A2E">
        <w:tc>
          <w:tcPr>
            <w:tcW w:w="3266" w:type="dxa"/>
          </w:tcPr>
          <w:p w14:paraId="6B0AA31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12204DA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C4FC97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F0FD9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73CC95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204FFBF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4DBE4F3E" w14:textId="77777777" w:rsidTr="00DE6A2E">
        <w:tc>
          <w:tcPr>
            <w:tcW w:w="3266" w:type="dxa"/>
          </w:tcPr>
          <w:p w14:paraId="69E3DC6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658A44E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81958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52267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99CB6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31D7FD7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DE6A2E" w:rsidRPr="002E14A7" w14:paraId="0888CB94" w14:textId="77777777" w:rsidTr="00DE6A2E">
        <w:tc>
          <w:tcPr>
            <w:tcW w:w="3266" w:type="dxa"/>
          </w:tcPr>
          <w:p w14:paraId="18F2EC58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3A61B83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E61F4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4AD13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481BF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64CFE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0942D80C" w14:textId="77777777" w:rsidTr="00DE6A2E">
        <w:tc>
          <w:tcPr>
            <w:tcW w:w="3266" w:type="dxa"/>
          </w:tcPr>
          <w:p w14:paraId="02F6AD95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4C6DE52D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EFDC41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58A7E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C2E4B4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0B582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4C9FAC8" w14:textId="77777777" w:rsidTr="00DE6A2E">
        <w:tc>
          <w:tcPr>
            <w:tcW w:w="3266" w:type="dxa"/>
          </w:tcPr>
          <w:p w14:paraId="6466F73C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5D279F7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1CD2C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CEC12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D5037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F276F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5312FB7E" w14:textId="77777777" w:rsidTr="00DE6A2E">
        <w:tc>
          <w:tcPr>
            <w:tcW w:w="3266" w:type="dxa"/>
          </w:tcPr>
          <w:p w14:paraId="23A68E9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47BA139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8DAF8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E932EDF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F7A0BA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1D31F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23CBE69" w14:textId="77777777" w:rsidTr="00DE6A2E">
        <w:tc>
          <w:tcPr>
            <w:tcW w:w="3266" w:type="dxa"/>
          </w:tcPr>
          <w:p w14:paraId="1A46E90B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2D66FD6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14FB70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6FEE46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8D591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8A0F75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6CDAAC2" w14:textId="77777777" w:rsidTr="00DE6A2E">
        <w:tc>
          <w:tcPr>
            <w:tcW w:w="3266" w:type="dxa"/>
          </w:tcPr>
          <w:p w14:paraId="2F618FC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4CD5594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FCFA58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0F167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DDEA4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71D38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4F8C9B51" w14:textId="77777777" w:rsidTr="00DE6A2E">
        <w:tc>
          <w:tcPr>
            <w:tcW w:w="3266" w:type="dxa"/>
          </w:tcPr>
          <w:p w14:paraId="6B1C827B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3FC696C1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0923D8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54E846F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3B78D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983DE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66C8C9EB" w14:textId="77777777" w:rsidTr="00DE6A2E">
        <w:tc>
          <w:tcPr>
            <w:tcW w:w="3266" w:type="dxa"/>
          </w:tcPr>
          <w:p w14:paraId="602F53AE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12AA3193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63C9571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3DDD0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95437BE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EEB5FD8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C6A72F4" w14:textId="77777777" w:rsidTr="00DE6A2E">
        <w:tc>
          <w:tcPr>
            <w:tcW w:w="3266" w:type="dxa"/>
          </w:tcPr>
          <w:p w14:paraId="3FF71E27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064C9996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43ACB3A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53761026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5657E5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76E114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5A5A3E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8D43B0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4F9760B" w14:textId="77777777" w:rsidTr="00DE6A2E">
        <w:tc>
          <w:tcPr>
            <w:tcW w:w="3266" w:type="dxa"/>
          </w:tcPr>
          <w:p w14:paraId="1AC8E770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286383A3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0CBDD6CA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E5BD4D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D9C1C7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FD1E3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7C9F5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25E49C79" w14:textId="77777777" w:rsidTr="00DE6A2E">
        <w:tc>
          <w:tcPr>
            <w:tcW w:w="3266" w:type="dxa"/>
          </w:tcPr>
          <w:p w14:paraId="113248A2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51193C84" w14:textId="77777777" w:rsidR="00DE6A2E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03364F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EB61593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66962D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C9BF3CC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7712F326" w14:textId="77777777" w:rsidTr="00DE6A2E">
        <w:tc>
          <w:tcPr>
            <w:tcW w:w="3266" w:type="dxa"/>
          </w:tcPr>
          <w:p w14:paraId="4E538CB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764B5D77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4D9584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6DC962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D3AC09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7BC3CB" w14:textId="77777777" w:rsidR="00DE6A2E" w:rsidRPr="002E14A7" w:rsidRDefault="00DE6A2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E6A2E" w:rsidRPr="002E14A7" w14:paraId="12042DFF" w14:textId="77777777" w:rsidTr="00DE6A2E">
        <w:tc>
          <w:tcPr>
            <w:tcW w:w="3266" w:type="dxa"/>
          </w:tcPr>
          <w:p w14:paraId="2D06DFA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7BBFFF2F" w14:textId="77777777" w:rsidR="00DE6A2E" w:rsidRPr="002E14A7" w:rsidRDefault="00DE6A2E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0FAD9A46" w14:textId="774A0A85" w:rsidR="00DE6A2E" w:rsidRPr="002E14A7" w:rsidRDefault="002E14A7" w:rsidP="00DE6A2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esent:</w:t>
            </w:r>
            <w:r w:rsidR="00B320BF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tocino, longganisa, </w:t>
            </w:r>
          </w:p>
        </w:tc>
      </w:tr>
    </w:tbl>
    <w:p w14:paraId="45655CD0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CA674D9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78DD8823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65BCA8B7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11A15404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7520E7A1" w14:textId="77777777" w:rsidR="00DE6A2E" w:rsidRPr="002E14A7" w:rsidRDefault="00DE6A2E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0A6304F3" w14:textId="1374BF98" w:rsidR="00DE6A2E" w:rsidRPr="002E14A7" w:rsidRDefault="00AA6DF4" w:rsidP="002E14A7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The m</w:t>
      </w:r>
      <w:r w:rsidR="00B320BF" w:rsidRPr="002E14A7">
        <w:rPr>
          <w:rFonts w:ascii="Times New Roman" w:hAnsi="Times New Roman" w:cs="Times New Roman"/>
          <w:sz w:val="18"/>
          <w:szCs w:val="18"/>
        </w:rPr>
        <w:t xml:space="preserve">arket floor and display table are dry and clean. </w:t>
      </w:r>
    </w:p>
    <w:p w14:paraId="13C1A2B1" w14:textId="51295D07" w:rsidR="00B320BF" w:rsidRPr="002E14A7" w:rsidRDefault="00AA6DF4" w:rsidP="002E14A7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The d</w:t>
      </w:r>
      <w:r w:rsidR="00B320BF" w:rsidRPr="002E14A7">
        <w:rPr>
          <w:rFonts w:ascii="Times New Roman" w:hAnsi="Times New Roman" w:cs="Times New Roman"/>
          <w:sz w:val="18"/>
          <w:szCs w:val="18"/>
        </w:rPr>
        <w:t xml:space="preserve">isplay table </w:t>
      </w:r>
      <w:r w:rsidRPr="002E14A7">
        <w:rPr>
          <w:rFonts w:ascii="Times New Roman" w:hAnsi="Times New Roman" w:cs="Times New Roman"/>
          <w:sz w:val="18"/>
          <w:szCs w:val="18"/>
        </w:rPr>
        <w:t>is</w:t>
      </w:r>
      <w:r w:rsidR="00B320BF" w:rsidRPr="002E14A7">
        <w:rPr>
          <w:rFonts w:ascii="Times New Roman" w:hAnsi="Times New Roman" w:cs="Times New Roman"/>
          <w:sz w:val="18"/>
          <w:szCs w:val="18"/>
        </w:rPr>
        <w:t xml:space="preserve"> finished or made up of metal. </w:t>
      </w:r>
    </w:p>
    <w:p w14:paraId="068B0D90" w14:textId="77777777" w:rsidR="00B320BF" w:rsidRPr="002E14A7" w:rsidRDefault="00B320BF" w:rsidP="002E14A7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Vendors wear uniform</w:t>
      </w:r>
    </w:p>
    <w:p w14:paraId="1F93F5B3" w14:textId="77777777" w:rsidR="00B320BF" w:rsidRPr="002E14A7" w:rsidRDefault="00B320BF" w:rsidP="002E14A7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eats are segregated per animal origin. </w:t>
      </w:r>
    </w:p>
    <w:p w14:paraId="0A45AA33" w14:textId="77777777" w:rsidR="00B320BF" w:rsidRPr="002E14A7" w:rsidRDefault="00B320BF" w:rsidP="00DE6A2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D9F15A9" w14:textId="77777777" w:rsidR="00B320BF" w:rsidRPr="002E14A7" w:rsidRDefault="00B320BF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754F4773" w14:textId="77777777" w:rsidR="0016462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="0016462F" w:rsidRPr="002E14A7">
        <w:rPr>
          <w:rFonts w:ascii="Times New Roman" w:hAnsi="Times New Roman" w:cs="Times New Roman"/>
          <w:sz w:val="18"/>
          <w:szCs w:val="18"/>
        </w:rPr>
        <w:tab/>
        <w:t xml:space="preserve">City: </w:t>
      </w:r>
      <w:r w:rsidRPr="002E14A7">
        <w:rPr>
          <w:rFonts w:ascii="Times New Roman" w:hAnsi="Times New Roman" w:cs="Times New Roman"/>
          <w:sz w:val="18"/>
          <w:szCs w:val="18"/>
        </w:rPr>
        <w:t>Paranaque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 </w:t>
      </w:r>
    </w:p>
    <w:p w14:paraId="4B0EB189" w14:textId="1CB560CD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0 May 2017 </w:t>
      </w:r>
    </w:p>
    <w:p w14:paraId="0DBDB701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9:39 am</w:t>
      </w:r>
    </w:p>
    <w:p w14:paraId="422259DC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3ADE251D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  <w:sectPr w:rsidR="00B320BF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B320BF" w:rsidRPr="002E14A7" w14:paraId="6BE78EF6" w14:textId="77777777" w:rsidTr="00936B1A">
        <w:tc>
          <w:tcPr>
            <w:tcW w:w="3266" w:type="dxa"/>
          </w:tcPr>
          <w:p w14:paraId="77429B5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514ED96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58F6710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015AC6A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1283B57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61D60E1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B320BF" w:rsidRPr="002E14A7" w14:paraId="14DF971B" w14:textId="77777777" w:rsidTr="00936B1A">
        <w:tc>
          <w:tcPr>
            <w:tcW w:w="3266" w:type="dxa"/>
          </w:tcPr>
          <w:p w14:paraId="2D646C9A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00A725E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7655C6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973E6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40D57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4AC7C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61391805" w14:textId="77777777" w:rsidTr="00936B1A">
        <w:tc>
          <w:tcPr>
            <w:tcW w:w="3266" w:type="dxa"/>
          </w:tcPr>
          <w:p w14:paraId="60B4B0E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0EF3CD2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A11802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6EE44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37B4B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1D545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8AF9503" w14:textId="77777777" w:rsidTr="00936B1A">
        <w:tc>
          <w:tcPr>
            <w:tcW w:w="3266" w:type="dxa"/>
          </w:tcPr>
          <w:p w14:paraId="665B5B2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59C57B4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1739E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E14DDA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8768B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2C91EC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7A504925" w14:textId="77777777" w:rsidTr="00936B1A">
        <w:tc>
          <w:tcPr>
            <w:tcW w:w="3266" w:type="dxa"/>
          </w:tcPr>
          <w:p w14:paraId="42F460A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342D4C0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8CA5C1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3BDD5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1A7E7B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703FE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C792ADF" w14:textId="77777777" w:rsidTr="00936B1A">
        <w:tc>
          <w:tcPr>
            <w:tcW w:w="3266" w:type="dxa"/>
          </w:tcPr>
          <w:p w14:paraId="7513148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7807D4F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F81D1A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560B3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F8A18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5AB25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196C7567" w14:textId="77777777" w:rsidTr="00936B1A">
        <w:tc>
          <w:tcPr>
            <w:tcW w:w="3266" w:type="dxa"/>
          </w:tcPr>
          <w:p w14:paraId="1F6E7060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6AD9D1A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14D48D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CF0311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59899D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52E6C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982CE50" w14:textId="77777777" w:rsidTr="00936B1A">
        <w:tc>
          <w:tcPr>
            <w:tcW w:w="3266" w:type="dxa"/>
          </w:tcPr>
          <w:p w14:paraId="70E0B5B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77A87B1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86BEA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4CE76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56595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DAE79C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5EDA079B" w14:textId="77777777" w:rsidTr="00936B1A">
        <w:tc>
          <w:tcPr>
            <w:tcW w:w="3266" w:type="dxa"/>
          </w:tcPr>
          <w:p w14:paraId="3A31B90A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209496A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F63DB8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E9D4F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9BB23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10C17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514243D1" w14:textId="77777777" w:rsidTr="00936B1A">
        <w:tc>
          <w:tcPr>
            <w:tcW w:w="3266" w:type="dxa"/>
          </w:tcPr>
          <w:p w14:paraId="6D62B34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7E8583A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319D45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F52DD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EC1EB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643B4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557EB8F1" w14:textId="77777777" w:rsidTr="00936B1A">
        <w:tc>
          <w:tcPr>
            <w:tcW w:w="3266" w:type="dxa"/>
          </w:tcPr>
          <w:p w14:paraId="763097E4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4140066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04291E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4E5429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392AC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2AA81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31EC235" w14:textId="77777777" w:rsidTr="00936B1A">
        <w:tc>
          <w:tcPr>
            <w:tcW w:w="3266" w:type="dxa"/>
          </w:tcPr>
          <w:p w14:paraId="7989DFCC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395B84A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6FDCC8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9BE4D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4A6830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FDF14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FB3F84C" w14:textId="77777777" w:rsidTr="00936B1A">
        <w:tc>
          <w:tcPr>
            <w:tcW w:w="3266" w:type="dxa"/>
          </w:tcPr>
          <w:p w14:paraId="0E0D3DAE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2D03E83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9EF918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6AF50F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EC315C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D26AC7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64F0B877" w14:textId="77777777" w:rsidTr="00936B1A">
        <w:tc>
          <w:tcPr>
            <w:tcW w:w="3266" w:type="dxa"/>
          </w:tcPr>
          <w:p w14:paraId="764960FC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781A9A8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FA73E5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E0EFE2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038C54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F52DF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9070E0D" w14:textId="77777777" w:rsidTr="00936B1A">
        <w:tc>
          <w:tcPr>
            <w:tcW w:w="3266" w:type="dxa"/>
          </w:tcPr>
          <w:p w14:paraId="01E18A5F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4486098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28173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0ECEE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234EE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97B4F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AC9FF88" w14:textId="77777777" w:rsidTr="00936B1A">
        <w:tc>
          <w:tcPr>
            <w:tcW w:w="3266" w:type="dxa"/>
          </w:tcPr>
          <w:p w14:paraId="5EB2CEC7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0CB3A22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25F8CC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6A972E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DA91CD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BC4750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792C4F80" w14:textId="77777777" w:rsidTr="00936B1A">
        <w:tc>
          <w:tcPr>
            <w:tcW w:w="3266" w:type="dxa"/>
          </w:tcPr>
          <w:p w14:paraId="425CDF85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7FF7C65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81977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9D1E6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BA5262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9B53E8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9CB1761" w14:textId="77777777" w:rsidTr="00936B1A">
        <w:tc>
          <w:tcPr>
            <w:tcW w:w="3266" w:type="dxa"/>
          </w:tcPr>
          <w:p w14:paraId="33F2E3E0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081CE45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6FA60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4159F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26645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E4ACE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70B030B" w14:textId="77777777" w:rsidTr="00936B1A">
        <w:tc>
          <w:tcPr>
            <w:tcW w:w="3266" w:type="dxa"/>
          </w:tcPr>
          <w:p w14:paraId="3F4CB3D0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7C9B08A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2A7E38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D1A63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EE2477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DCCF5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67368FF3" w14:textId="77777777" w:rsidTr="00936B1A">
        <w:tc>
          <w:tcPr>
            <w:tcW w:w="3266" w:type="dxa"/>
          </w:tcPr>
          <w:p w14:paraId="4C806695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74EC34B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AE975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EF9B4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B24A3A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A6DB4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19BC9EB2" w14:textId="77777777" w:rsidTr="00936B1A">
        <w:tc>
          <w:tcPr>
            <w:tcW w:w="3266" w:type="dxa"/>
          </w:tcPr>
          <w:p w14:paraId="333D4BB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518EC80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D9BB95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22E6F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802BAB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C2C2E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28E9BA5D" w14:textId="77777777" w:rsidTr="00936B1A">
        <w:tc>
          <w:tcPr>
            <w:tcW w:w="3266" w:type="dxa"/>
          </w:tcPr>
          <w:p w14:paraId="7420C6A9" w14:textId="50BA2940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G. Zoning for </w:t>
            </w:r>
            <w:r w:rsidR="00AA6DF4"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he 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whole market</w:t>
            </w:r>
          </w:p>
        </w:tc>
        <w:tc>
          <w:tcPr>
            <w:tcW w:w="502" w:type="dxa"/>
          </w:tcPr>
          <w:p w14:paraId="287243D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A1987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624B9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FADB8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C5F8E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1D05D38" w14:textId="77777777" w:rsidTr="00936B1A">
        <w:tc>
          <w:tcPr>
            <w:tcW w:w="3266" w:type="dxa"/>
          </w:tcPr>
          <w:p w14:paraId="299F4778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5E859D95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46FB58E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8EBF2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6492E1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078FA4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27115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12A8FB35" w14:textId="77777777" w:rsidTr="00936B1A">
        <w:tc>
          <w:tcPr>
            <w:tcW w:w="3266" w:type="dxa"/>
          </w:tcPr>
          <w:p w14:paraId="3194EC82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394215C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4AB9B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C307A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08922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DB431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7D8F6846" w14:textId="77777777" w:rsidTr="00936B1A">
        <w:tc>
          <w:tcPr>
            <w:tcW w:w="3266" w:type="dxa"/>
          </w:tcPr>
          <w:p w14:paraId="77B9E8C8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32243A4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2DC150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0205F1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ED37F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880E0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6E6E95C0" w14:textId="77777777" w:rsidTr="00936B1A">
        <w:tc>
          <w:tcPr>
            <w:tcW w:w="3266" w:type="dxa"/>
          </w:tcPr>
          <w:p w14:paraId="01A0530C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7E9EB28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339D3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241B6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03B397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198E2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5103FE7D" w14:textId="77777777" w:rsidTr="00936B1A">
        <w:tc>
          <w:tcPr>
            <w:tcW w:w="3266" w:type="dxa"/>
          </w:tcPr>
          <w:p w14:paraId="2373DA11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2E8186A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16C12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FBE56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9BA4A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D07D85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8ACB46F" w14:textId="77777777" w:rsidTr="00936B1A">
        <w:tc>
          <w:tcPr>
            <w:tcW w:w="3266" w:type="dxa"/>
          </w:tcPr>
          <w:p w14:paraId="2146DCA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368C957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4ECE0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4377B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35409F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A0EE67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FDC07ED" w14:textId="77777777" w:rsidTr="00936B1A">
        <w:tc>
          <w:tcPr>
            <w:tcW w:w="3266" w:type="dxa"/>
          </w:tcPr>
          <w:p w14:paraId="6492BF31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CBDB5D5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44F58FF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BA0934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3EEC7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B03BEF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9C118A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715D8F00" w14:textId="77777777" w:rsidTr="00936B1A">
        <w:tc>
          <w:tcPr>
            <w:tcW w:w="3266" w:type="dxa"/>
          </w:tcPr>
          <w:p w14:paraId="7728E496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76D6585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08A3A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E7B1C9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051F1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871C8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C53A67F" w14:textId="77777777" w:rsidTr="00936B1A">
        <w:tc>
          <w:tcPr>
            <w:tcW w:w="3266" w:type="dxa"/>
          </w:tcPr>
          <w:p w14:paraId="2D43E2C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20605FE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4B4EA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14FF3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8F8A5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BB0FA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140557F" w14:textId="77777777" w:rsidTr="00936B1A">
        <w:tc>
          <w:tcPr>
            <w:tcW w:w="3266" w:type="dxa"/>
          </w:tcPr>
          <w:p w14:paraId="40273E83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3C96026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E708F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74F42D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C3456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49AB5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14F01BCE" w14:textId="77777777" w:rsidTr="00936B1A">
        <w:tc>
          <w:tcPr>
            <w:tcW w:w="3266" w:type="dxa"/>
          </w:tcPr>
          <w:p w14:paraId="0C1CB7E4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44C755A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E2CFD5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FFFC7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D85903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F9604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5BE03888" w14:textId="77777777" w:rsidTr="00936B1A">
        <w:tc>
          <w:tcPr>
            <w:tcW w:w="3266" w:type="dxa"/>
          </w:tcPr>
          <w:p w14:paraId="5A67594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49D9799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19C26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431C7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3A7EC8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C29D51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D7A173C" w14:textId="77777777" w:rsidTr="00936B1A">
        <w:tc>
          <w:tcPr>
            <w:tcW w:w="3266" w:type="dxa"/>
          </w:tcPr>
          <w:p w14:paraId="43E59232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59266B5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F1E1D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772F0F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9416F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41E1A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2BF760F8" w14:textId="77777777" w:rsidTr="00936B1A">
        <w:tc>
          <w:tcPr>
            <w:tcW w:w="3266" w:type="dxa"/>
          </w:tcPr>
          <w:p w14:paraId="5FDA3DB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527ED5B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6DADDA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576EEC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B3BD6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075382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5E304B0" w14:textId="77777777" w:rsidTr="00936B1A">
        <w:tc>
          <w:tcPr>
            <w:tcW w:w="3266" w:type="dxa"/>
          </w:tcPr>
          <w:p w14:paraId="4C4FE42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2FF0C49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B3706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EB460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EA5FF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E71916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5437FEBC" w14:textId="77777777" w:rsidTr="00936B1A">
        <w:tc>
          <w:tcPr>
            <w:tcW w:w="3266" w:type="dxa"/>
          </w:tcPr>
          <w:p w14:paraId="3137B49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4118113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3588D2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2C9AF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40CDB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21C2B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B320BF" w:rsidRPr="002E14A7" w14:paraId="31C2D079" w14:textId="77777777" w:rsidTr="00936B1A">
        <w:tc>
          <w:tcPr>
            <w:tcW w:w="3266" w:type="dxa"/>
          </w:tcPr>
          <w:p w14:paraId="03344FB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08E3A62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6B061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4D6310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8230A4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34F3C2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40BB7AB" w14:textId="77777777" w:rsidTr="00936B1A">
        <w:tc>
          <w:tcPr>
            <w:tcW w:w="3266" w:type="dxa"/>
          </w:tcPr>
          <w:p w14:paraId="19C48FEB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24D1FBA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B0AC0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2C491B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17C98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9B90B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43DCD63" w14:textId="77777777" w:rsidTr="00936B1A">
        <w:tc>
          <w:tcPr>
            <w:tcW w:w="3266" w:type="dxa"/>
          </w:tcPr>
          <w:p w14:paraId="5091BFE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027C2E9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14A56E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01B64D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F8BB5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38B32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2C57365" w14:textId="77777777" w:rsidTr="00936B1A">
        <w:tc>
          <w:tcPr>
            <w:tcW w:w="3266" w:type="dxa"/>
          </w:tcPr>
          <w:p w14:paraId="41FD303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292FCBB5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A69FC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4CFBB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C60CA6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841E39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0AF10C6" w14:textId="77777777" w:rsidTr="00936B1A">
        <w:tc>
          <w:tcPr>
            <w:tcW w:w="3266" w:type="dxa"/>
          </w:tcPr>
          <w:p w14:paraId="2BE8CB79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1CD2BC5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B91531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12C82B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3A0D5D7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388E1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2BF894C" w14:textId="77777777" w:rsidTr="00936B1A">
        <w:tc>
          <w:tcPr>
            <w:tcW w:w="3266" w:type="dxa"/>
          </w:tcPr>
          <w:p w14:paraId="5723334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7C73F3B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75A1B5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D67F8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E7A2C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5D923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59D9870" w14:textId="77777777" w:rsidTr="00936B1A">
        <w:tc>
          <w:tcPr>
            <w:tcW w:w="3266" w:type="dxa"/>
          </w:tcPr>
          <w:p w14:paraId="4902F45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11655FC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179CB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9E439B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876A36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028B0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46FBDB52" w14:textId="77777777" w:rsidTr="00936B1A">
        <w:tc>
          <w:tcPr>
            <w:tcW w:w="3266" w:type="dxa"/>
          </w:tcPr>
          <w:p w14:paraId="49EDE04C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45C294C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4D1A57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C517DA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30CF5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8E87C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5CA43827" w14:textId="77777777" w:rsidTr="00936B1A">
        <w:tc>
          <w:tcPr>
            <w:tcW w:w="3266" w:type="dxa"/>
          </w:tcPr>
          <w:p w14:paraId="4719C68F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42E339C2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222BB134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0139D6A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EDB34B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04152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BACFE8D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6AE6D4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233331F" w14:textId="77777777" w:rsidTr="00936B1A">
        <w:tc>
          <w:tcPr>
            <w:tcW w:w="3266" w:type="dxa"/>
          </w:tcPr>
          <w:p w14:paraId="230B22CF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7D433597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166BCC4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087B0C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094BF78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8232E3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EE7159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60C2F107" w14:textId="77777777" w:rsidTr="00936B1A">
        <w:tc>
          <w:tcPr>
            <w:tcW w:w="3266" w:type="dxa"/>
          </w:tcPr>
          <w:p w14:paraId="013CDED8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173DA8E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84E19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BCEBEAC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757240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ACC9B4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086AB4CC" w14:textId="77777777" w:rsidTr="00936B1A">
        <w:tc>
          <w:tcPr>
            <w:tcW w:w="3266" w:type="dxa"/>
          </w:tcPr>
          <w:p w14:paraId="31A5964D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3883CC02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363FDF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33D0B0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7DBF9A9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058921" w14:textId="77777777" w:rsidR="00B320BF" w:rsidRPr="002E14A7" w:rsidRDefault="00B320BF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320BF" w:rsidRPr="002E14A7" w14:paraId="34FA0499" w14:textId="77777777" w:rsidTr="00936B1A">
        <w:tc>
          <w:tcPr>
            <w:tcW w:w="3266" w:type="dxa"/>
          </w:tcPr>
          <w:p w14:paraId="00A6A8B1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14A232B8" w14:textId="77777777" w:rsidR="00B320BF" w:rsidRPr="002E14A7" w:rsidRDefault="00B320BF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2D807AF6" w14:textId="074BD4E0" w:rsidR="00B320BF" w:rsidRPr="002E14A7" w:rsidRDefault="002E14A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esent: </w:t>
            </w:r>
            <w:r w:rsidR="00B320BF" w:rsidRPr="002E14A7">
              <w:rPr>
                <w:rFonts w:ascii="Times New Roman" w:hAnsi="Times New Roman" w:cs="Times New Roman"/>
                <w:sz w:val="18"/>
                <w:szCs w:val="18"/>
              </w:rPr>
              <w:t>tocino, marinated chicken, longganisa and shangha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wrapped ground meat)</w:t>
            </w:r>
            <w:r w:rsidR="00B320BF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</w:tbl>
    <w:p w14:paraId="768F3FE0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70927835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3E1A8D34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1BA7D8C9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11346925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2B266EB" w14:textId="77777777" w:rsidR="00B320BF" w:rsidRPr="002E14A7" w:rsidRDefault="00B320BF" w:rsidP="00B320BF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3122FADF" w14:textId="77777777" w:rsidR="00B320BF" w:rsidRPr="002E14A7" w:rsidRDefault="00B320BF" w:rsidP="002E14A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Meat area can be divided into 2</w:t>
      </w:r>
    </w:p>
    <w:p w14:paraId="25FF0B04" w14:textId="77777777" w:rsidR="00B320BF" w:rsidRPr="002E14A7" w:rsidRDefault="00420374" w:rsidP="002E14A7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Separate meat area: clean, dry (floor and display table), no odor</w:t>
      </w:r>
    </w:p>
    <w:p w14:paraId="44564F4D" w14:textId="7DD07F0E" w:rsidR="00420374" w:rsidRPr="002E14A7" w:rsidRDefault="00AA6DF4" w:rsidP="002E14A7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o</w:t>
      </w:r>
      <w:r w:rsidR="00420374" w:rsidRPr="002E14A7">
        <w:rPr>
          <w:rFonts w:ascii="Times New Roman" w:hAnsi="Times New Roman" w:cs="Times New Roman"/>
          <w:sz w:val="18"/>
          <w:szCs w:val="18"/>
        </w:rPr>
        <w:t xml:space="preserve">n the road: fused with </w:t>
      </w:r>
      <w:r w:rsidRPr="002E14A7">
        <w:rPr>
          <w:rFonts w:ascii="Times New Roman" w:hAnsi="Times New Roman" w:cs="Times New Roman"/>
          <w:sz w:val="18"/>
          <w:szCs w:val="18"/>
        </w:rPr>
        <w:t xml:space="preserve">a </w:t>
      </w:r>
      <w:r w:rsidR="00420374" w:rsidRPr="002E14A7">
        <w:rPr>
          <w:rFonts w:ascii="Times New Roman" w:hAnsi="Times New Roman" w:cs="Times New Roman"/>
          <w:sz w:val="18"/>
          <w:szCs w:val="18"/>
        </w:rPr>
        <w:t>dry area</w:t>
      </w:r>
    </w:p>
    <w:p w14:paraId="62977DD2" w14:textId="38B156A2" w:rsidR="00420374" w:rsidRPr="002E14A7" w:rsidRDefault="00420374" w:rsidP="002E14A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eats were </w:t>
      </w:r>
      <w:r w:rsidR="002E14A7">
        <w:rPr>
          <w:rFonts w:ascii="Times New Roman" w:hAnsi="Times New Roman" w:cs="Times New Roman"/>
          <w:sz w:val="18"/>
          <w:szCs w:val="18"/>
        </w:rPr>
        <w:t>displayed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2E14A7">
        <w:rPr>
          <w:rFonts w:ascii="Times New Roman" w:hAnsi="Times New Roman" w:cs="Times New Roman"/>
          <w:sz w:val="18"/>
          <w:szCs w:val="18"/>
        </w:rPr>
        <w:t>o</w:t>
      </w:r>
      <w:r w:rsidRPr="002E14A7">
        <w:rPr>
          <w:rFonts w:ascii="Times New Roman" w:hAnsi="Times New Roman" w:cs="Times New Roman"/>
          <w:sz w:val="18"/>
          <w:szCs w:val="18"/>
        </w:rPr>
        <w:t xml:space="preserve">n dry containers (pans), some with cartons. </w:t>
      </w:r>
    </w:p>
    <w:p w14:paraId="68C2C05F" w14:textId="77777777" w:rsidR="00420374" w:rsidRPr="002E14A7" w:rsidRDefault="00420374" w:rsidP="002E14A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ost people are wearing clothes, some are observed without clothes. </w:t>
      </w:r>
    </w:p>
    <w:p w14:paraId="125AE99C" w14:textId="6CA74B33" w:rsidR="00DE6A2E" w:rsidRPr="002E14A7" w:rsidRDefault="00420374" w:rsidP="002E14A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Some stalls are </w:t>
      </w:r>
      <w:r w:rsidR="00AA6DF4" w:rsidRPr="002E14A7">
        <w:rPr>
          <w:rFonts w:ascii="Times New Roman" w:hAnsi="Times New Roman" w:cs="Times New Roman"/>
          <w:sz w:val="18"/>
          <w:szCs w:val="18"/>
        </w:rPr>
        <w:t>within meat stall area</w:t>
      </w:r>
      <w:r w:rsidRPr="002E14A7">
        <w:rPr>
          <w:rFonts w:ascii="Times New Roman" w:hAnsi="Times New Roman" w:cs="Times New Roman"/>
          <w:sz w:val="18"/>
          <w:szCs w:val="18"/>
        </w:rPr>
        <w:t>, while other</w:t>
      </w:r>
      <w:r w:rsidR="002E14A7">
        <w:rPr>
          <w:rFonts w:ascii="Times New Roman" w:hAnsi="Times New Roman" w:cs="Times New Roman"/>
          <w:sz w:val="18"/>
          <w:szCs w:val="18"/>
        </w:rPr>
        <w:t xml:space="preserve"> meat stall</w:t>
      </w:r>
      <w:r w:rsidRPr="002E14A7">
        <w:rPr>
          <w:rFonts w:ascii="Times New Roman" w:hAnsi="Times New Roman" w:cs="Times New Roman"/>
          <w:sz w:val="18"/>
          <w:szCs w:val="18"/>
        </w:rPr>
        <w:t xml:space="preserve">s are fused with dry section. </w:t>
      </w:r>
    </w:p>
    <w:p w14:paraId="333D9970" w14:textId="3B6BA13A" w:rsidR="009A4391" w:rsidRDefault="009A4391">
      <w:pPr>
        <w:rPr>
          <w:rFonts w:ascii="Times New Roman" w:hAnsi="Times New Roman" w:cs="Times New Roman"/>
          <w:sz w:val="18"/>
          <w:szCs w:val="18"/>
        </w:rPr>
      </w:pPr>
    </w:p>
    <w:p w14:paraId="2B150A15" w14:textId="6130A390" w:rsidR="002E14A7" w:rsidRDefault="002E14A7">
      <w:pPr>
        <w:rPr>
          <w:rFonts w:ascii="Times New Roman" w:hAnsi="Times New Roman" w:cs="Times New Roman"/>
          <w:sz w:val="18"/>
          <w:szCs w:val="18"/>
        </w:rPr>
      </w:pPr>
    </w:p>
    <w:p w14:paraId="21FFC6A6" w14:textId="6C748107" w:rsidR="002E14A7" w:rsidRDefault="002E14A7">
      <w:pPr>
        <w:rPr>
          <w:rFonts w:ascii="Times New Roman" w:hAnsi="Times New Roman" w:cs="Times New Roman"/>
          <w:sz w:val="18"/>
          <w:szCs w:val="18"/>
        </w:rPr>
      </w:pPr>
    </w:p>
    <w:p w14:paraId="4C86E89F" w14:textId="0655558E" w:rsidR="002E14A7" w:rsidRDefault="002E14A7">
      <w:pPr>
        <w:rPr>
          <w:rFonts w:ascii="Times New Roman" w:hAnsi="Times New Roman" w:cs="Times New Roman"/>
          <w:sz w:val="18"/>
          <w:szCs w:val="18"/>
        </w:rPr>
      </w:pPr>
    </w:p>
    <w:p w14:paraId="12BFCDC1" w14:textId="77777777" w:rsidR="002E14A7" w:rsidRPr="002E14A7" w:rsidRDefault="002E14A7">
      <w:pPr>
        <w:rPr>
          <w:rFonts w:ascii="Times New Roman" w:hAnsi="Times New Roman" w:cs="Times New Roman"/>
          <w:sz w:val="18"/>
          <w:szCs w:val="18"/>
        </w:rPr>
      </w:pPr>
    </w:p>
    <w:p w14:paraId="0CF5C461" w14:textId="77777777" w:rsidR="0016462F" w:rsidRPr="002E14A7" w:rsidRDefault="0016462F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4D109CE7" w14:textId="77777777" w:rsidR="0016462F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>xxx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ab/>
        <w:t xml:space="preserve">City: </w:t>
      </w:r>
      <w:r w:rsidRPr="002E14A7">
        <w:rPr>
          <w:rFonts w:ascii="Times New Roman" w:hAnsi="Times New Roman" w:cs="Times New Roman"/>
          <w:sz w:val="18"/>
          <w:szCs w:val="18"/>
        </w:rPr>
        <w:t>Muntinlupa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 </w:t>
      </w:r>
    </w:p>
    <w:p w14:paraId="5D343F78" w14:textId="40F333A2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0 May 2017 </w:t>
      </w:r>
    </w:p>
    <w:p w14:paraId="3873BA02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8:30 am</w:t>
      </w:r>
    </w:p>
    <w:p w14:paraId="4AB3A948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6971FEBA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  <w:sectPr w:rsidR="009A4391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9A4391" w:rsidRPr="002E14A7" w14:paraId="5F7A610F" w14:textId="77777777" w:rsidTr="00936B1A">
        <w:tc>
          <w:tcPr>
            <w:tcW w:w="3266" w:type="dxa"/>
          </w:tcPr>
          <w:p w14:paraId="5546220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7E94351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16C4B4C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1358FE6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58249EC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0FEBADE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9A4391" w:rsidRPr="002E14A7" w14:paraId="20E650D5" w14:textId="77777777" w:rsidTr="00936B1A">
        <w:tc>
          <w:tcPr>
            <w:tcW w:w="3266" w:type="dxa"/>
          </w:tcPr>
          <w:p w14:paraId="74EA71DC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611EF6F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F526E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6E1C56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E5EF2D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96BD3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BB1DF0E" w14:textId="77777777" w:rsidTr="00936B1A">
        <w:tc>
          <w:tcPr>
            <w:tcW w:w="3266" w:type="dxa"/>
          </w:tcPr>
          <w:p w14:paraId="3EB7D16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2CE8FD9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56356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4C2B5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C28019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5D2311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73F7C9E" w14:textId="77777777" w:rsidTr="00936B1A">
        <w:tc>
          <w:tcPr>
            <w:tcW w:w="3266" w:type="dxa"/>
          </w:tcPr>
          <w:p w14:paraId="41C6C93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022143F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39AC3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C91282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BF47E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361E9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01B2275" w14:textId="77777777" w:rsidTr="00936B1A">
        <w:tc>
          <w:tcPr>
            <w:tcW w:w="3266" w:type="dxa"/>
          </w:tcPr>
          <w:p w14:paraId="799C6800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004EC77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4685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8CDEA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4471A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DE7AD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782AF77" w14:textId="77777777" w:rsidTr="00936B1A">
        <w:tc>
          <w:tcPr>
            <w:tcW w:w="3266" w:type="dxa"/>
          </w:tcPr>
          <w:p w14:paraId="1C05BD9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23482B7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B76E1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07FCC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78C7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9663E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5A92A0A3" w14:textId="77777777" w:rsidTr="00936B1A">
        <w:tc>
          <w:tcPr>
            <w:tcW w:w="3266" w:type="dxa"/>
          </w:tcPr>
          <w:p w14:paraId="2B92445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2553BA5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201FB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36DFC0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6ABA7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802ED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74AEBFDF" w14:textId="77777777" w:rsidTr="00936B1A">
        <w:tc>
          <w:tcPr>
            <w:tcW w:w="3266" w:type="dxa"/>
          </w:tcPr>
          <w:p w14:paraId="46296A93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3DEA6FA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CB3DB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0BE8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0DF9D7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DA8ED9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3486709" w14:textId="77777777" w:rsidTr="00936B1A">
        <w:tc>
          <w:tcPr>
            <w:tcW w:w="3266" w:type="dxa"/>
          </w:tcPr>
          <w:p w14:paraId="6F03BE70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7DADD0F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0374EF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4DCC6C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C2757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223B4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B666F13" w14:textId="77777777" w:rsidTr="00936B1A">
        <w:tc>
          <w:tcPr>
            <w:tcW w:w="3266" w:type="dxa"/>
          </w:tcPr>
          <w:p w14:paraId="1BA59B1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3B3C860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BEE498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87A67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20A2F0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BBBB6F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09B9A78" w14:textId="77777777" w:rsidTr="00936B1A">
        <w:tc>
          <w:tcPr>
            <w:tcW w:w="3266" w:type="dxa"/>
          </w:tcPr>
          <w:p w14:paraId="23C03433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1F9F4B9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D23A92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C1C6FE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FE59C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C7AF4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5DDF102D" w14:textId="77777777" w:rsidTr="00936B1A">
        <w:tc>
          <w:tcPr>
            <w:tcW w:w="3266" w:type="dxa"/>
          </w:tcPr>
          <w:p w14:paraId="1C81D49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3BC6A84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F33C2A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FBF665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C62A7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57F1A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1E9BF20" w14:textId="77777777" w:rsidTr="00936B1A">
        <w:tc>
          <w:tcPr>
            <w:tcW w:w="3266" w:type="dxa"/>
          </w:tcPr>
          <w:p w14:paraId="517C6D2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2D73829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365175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83D71E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48343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508E94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483F8D1" w14:textId="77777777" w:rsidTr="00936B1A">
        <w:tc>
          <w:tcPr>
            <w:tcW w:w="3266" w:type="dxa"/>
          </w:tcPr>
          <w:p w14:paraId="0F561E4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75D4094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2746B7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4C88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E2DE93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593CF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6955EB0F" w14:textId="77777777" w:rsidTr="00936B1A">
        <w:tc>
          <w:tcPr>
            <w:tcW w:w="3266" w:type="dxa"/>
          </w:tcPr>
          <w:p w14:paraId="45ED28CB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3642CD7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D0056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66CE1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21CF2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13D16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F6FCE23" w14:textId="77777777" w:rsidTr="00936B1A">
        <w:tc>
          <w:tcPr>
            <w:tcW w:w="3266" w:type="dxa"/>
          </w:tcPr>
          <w:p w14:paraId="20277B9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25BCFA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F0D42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B082DF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D84D5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C1C297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690CAC4" w14:textId="77777777" w:rsidTr="00936B1A">
        <w:tc>
          <w:tcPr>
            <w:tcW w:w="3266" w:type="dxa"/>
          </w:tcPr>
          <w:p w14:paraId="7F4403FB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6F59AA5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E8DD0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74B83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DCB682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66672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2B59D40" w14:textId="77777777" w:rsidTr="00936B1A">
        <w:tc>
          <w:tcPr>
            <w:tcW w:w="3266" w:type="dxa"/>
          </w:tcPr>
          <w:p w14:paraId="6BBF9B7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30BD05E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97E2D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E6BC0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C85BE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7A23A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E279DE7" w14:textId="77777777" w:rsidTr="00936B1A">
        <w:tc>
          <w:tcPr>
            <w:tcW w:w="3266" w:type="dxa"/>
          </w:tcPr>
          <w:p w14:paraId="5C5E57D8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2A5CF12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9B5BE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521696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DD4C4D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90700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3DC4F51" w14:textId="77777777" w:rsidTr="00936B1A">
        <w:tc>
          <w:tcPr>
            <w:tcW w:w="3266" w:type="dxa"/>
          </w:tcPr>
          <w:p w14:paraId="50E1986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79A1BB5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C9D74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8BB98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E5863A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FF2E23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A5A1718" w14:textId="77777777" w:rsidTr="00936B1A">
        <w:tc>
          <w:tcPr>
            <w:tcW w:w="3266" w:type="dxa"/>
          </w:tcPr>
          <w:p w14:paraId="35DB7DE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407A494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E5A2FB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4E644A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0E53A4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F872D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230D3C4" w14:textId="77777777" w:rsidTr="00936B1A">
        <w:tc>
          <w:tcPr>
            <w:tcW w:w="3266" w:type="dxa"/>
          </w:tcPr>
          <w:p w14:paraId="0D34B2A9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39B6C70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FF06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A57E9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F6A3F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FD72F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C259320" w14:textId="77777777" w:rsidTr="00936B1A">
        <w:tc>
          <w:tcPr>
            <w:tcW w:w="3266" w:type="dxa"/>
          </w:tcPr>
          <w:p w14:paraId="2638ABB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672171F0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091CF3D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C2FE9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AD698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B734B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36F33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5CFE1868" w14:textId="77777777" w:rsidTr="00936B1A">
        <w:tc>
          <w:tcPr>
            <w:tcW w:w="3266" w:type="dxa"/>
          </w:tcPr>
          <w:p w14:paraId="488A3DC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7A706DE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343D3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1E013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223DD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3ABB2F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27EF0EBE" w14:textId="77777777" w:rsidTr="00936B1A">
        <w:tc>
          <w:tcPr>
            <w:tcW w:w="3266" w:type="dxa"/>
          </w:tcPr>
          <w:p w14:paraId="1AFB23B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2F96572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59A896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95EF2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704E15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44D01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46AA805C" w14:textId="77777777" w:rsidTr="00936B1A">
        <w:tc>
          <w:tcPr>
            <w:tcW w:w="3266" w:type="dxa"/>
          </w:tcPr>
          <w:p w14:paraId="19155E73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63D529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B68C9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D3C63B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0CAE5D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E0019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6D472EDB" w14:textId="77777777" w:rsidTr="00936B1A">
        <w:tc>
          <w:tcPr>
            <w:tcW w:w="3266" w:type="dxa"/>
          </w:tcPr>
          <w:p w14:paraId="160B163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426069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7BCBA8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E4BC0A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29AB3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99546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B57CA86" w14:textId="77777777" w:rsidTr="00936B1A">
        <w:tc>
          <w:tcPr>
            <w:tcW w:w="3266" w:type="dxa"/>
          </w:tcPr>
          <w:p w14:paraId="5EDD800B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728602D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A27813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95F5A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FEB2A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17C11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4ED09224" w14:textId="77777777" w:rsidTr="00936B1A">
        <w:tc>
          <w:tcPr>
            <w:tcW w:w="3266" w:type="dxa"/>
          </w:tcPr>
          <w:p w14:paraId="52016CD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BB95F1B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318250F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F6922D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6A8FC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19F6D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1F8F7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F32043F" w14:textId="77777777" w:rsidTr="00936B1A">
        <w:tc>
          <w:tcPr>
            <w:tcW w:w="3266" w:type="dxa"/>
          </w:tcPr>
          <w:p w14:paraId="32833FD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703560B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CB3F9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5457A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8B397E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D76B0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84E56EE" w14:textId="77777777" w:rsidTr="00936B1A">
        <w:tc>
          <w:tcPr>
            <w:tcW w:w="3266" w:type="dxa"/>
          </w:tcPr>
          <w:p w14:paraId="7CD9C5C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4984EB1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B3B80A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C2B84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D24EF3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FAB06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481E260" w14:textId="77777777" w:rsidTr="00936B1A">
        <w:tc>
          <w:tcPr>
            <w:tcW w:w="3266" w:type="dxa"/>
          </w:tcPr>
          <w:p w14:paraId="0069B77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72AF086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FE1FA3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B47D01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D06D53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A2EE7D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5B5A51E" w14:textId="77777777" w:rsidTr="00936B1A">
        <w:tc>
          <w:tcPr>
            <w:tcW w:w="3266" w:type="dxa"/>
          </w:tcPr>
          <w:p w14:paraId="75D6559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3A9E5E1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88C894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27B120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66E867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29051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1E15305" w14:textId="77777777" w:rsidTr="00936B1A">
        <w:tc>
          <w:tcPr>
            <w:tcW w:w="3266" w:type="dxa"/>
          </w:tcPr>
          <w:p w14:paraId="248C2E3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30D6B8C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7C2D6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EE659E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12CC9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A3F1A5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B3B75C1" w14:textId="77777777" w:rsidTr="00936B1A">
        <w:tc>
          <w:tcPr>
            <w:tcW w:w="3266" w:type="dxa"/>
          </w:tcPr>
          <w:p w14:paraId="2C3AA62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61042C7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2B6B7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C7571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655F6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208EB6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5A61C13" w14:textId="77777777" w:rsidTr="00936B1A">
        <w:tc>
          <w:tcPr>
            <w:tcW w:w="3266" w:type="dxa"/>
          </w:tcPr>
          <w:p w14:paraId="132154E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00C2784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F8C561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5D0841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67EE0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223DB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6EA2791" w14:textId="77777777" w:rsidTr="00936B1A">
        <w:tc>
          <w:tcPr>
            <w:tcW w:w="3266" w:type="dxa"/>
          </w:tcPr>
          <w:p w14:paraId="408FDE2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6A49F1B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CB66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3883B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20DE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129BA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317F425F" w14:textId="77777777" w:rsidTr="00936B1A">
        <w:tc>
          <w:tcPr>
            <w:tcW w:w="3266" w:type="dxa"/>
          </w:tcPr>
          <w:p w14:paraId="7FFCAD9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1B9CFB8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6A83B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4C189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581E5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8FCB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1C865BA6" w14:textId="77777777" w:rsidTr="00936B1A">
        <w:tc>
          <w:tcPr>
            <w:tcW w:w="3266" w:type="dxa"/>
          </w:tcPr>
          <w:p w14:paraId="7A2211EC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M. Sewage (presence)</w:t>
            </w:r>
          </w:p>
        </w:tc>
        <w:tc>
          <w:tcPr>
            <w:tcW w:w="502" w:type="dxa"/>
          </w:tcPr>
          <w:p w14:paraId="08167BA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92855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11517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6FF2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C2FD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006E3FF" w14:textId="77777777" w:rsidTr="00936B1A">
        <w:tc>
          <w:tcPr>
            <w:tcW w:w="3266" w:type="dxa"/>
          </w:tcPr>
          <w:p w14:paraId="6976BD1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0B4096F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7EB338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524A0A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34F68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FE1445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EE6AFAA" w14:textId="77777777" w:rsidTr="00936B1A">
        <w:tc>
          <w:tcPr>
            <w:tcW w:w="3266" w:type="dxa"/>
          </w:tcPr>
          <w:p w14:paraId="736557D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11E6F73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4A7EB5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8FCAFC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EFC4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94E60D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A19F3F5" w14:textId="77777777" w:rsidTr="00936B1A">
        <w:tc>
          <w:tcPr>
            <w:tcW w:w="3266" w:type="dxa"/>
          </w:tcPr>
          <w:p w14:paraId="02EDDB3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79FF60E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35B0A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C5BCC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7E7B8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AA0F4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E2ABF8D" w14:textId="77777777" w:rsidTr="00936B1A">
        <w:tc>
          <w:tcPr>
            <w:tcW w:w="3266" w:type="dxa"/>
          </w:tcPr>
          <w:p w14:paraId="30B0E8E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0DE4ADA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E6CC8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941A10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CC3E2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79FEA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93A57CD" w14:textId="77777777" w:rsidTr="00936B1A">
        <w:tc>
          <w:tcPr>
            <w:tcW w:w="3266" w:type="dxa"/>
          </w:tcPr>
          <w:p w14:paraId="49038C98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28356D2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AA158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C091FD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16F9E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D7E16B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BFF202D" w14:textId="77777777" w:rsidTr="00936B1A">
        <w:tc>
          <w:tcPr>
            <w:tcW w:w="3266" w:type="dxa"/>
          </w:tcPr>
          <w:p w14:paraId="0E472DD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5BB646D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C815E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8FDCF9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C1160A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B65C4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319F78EC" w14:textId="77777777" w:rsidTr="00936B1A">
        <w:tc>
          <w:tcPr>
            <w:tcW w:w="3266" w:type="dxa"/>
          </w:tcPr>
          <w:p w14:paraId="05825F7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7594976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081B92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A868D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CA632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D4BD7B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8C22269" w14:textId="77777777" w:rsidTr="00936B1A">
        <w:tc>
          <w:tcPr>
            <w:tcW w:w="3266" w:type="dxa"/>
          </w:tcPr>
          <w:p w14:paraId="4DEECFB9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5DA3CBD0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6FCEE21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6EC3C1E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6F1999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9E59B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EE4F1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13F59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E63038A" w14:textId="77777777" w:rsidTr="00936B1A">
        <w:tc>
          <w:tcPr>
            <w:tcW w:w="3266" w:type="dxa"/>
          </w:tcPr>
          <w:p w14:paraId="3AAEED9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63DD6C5B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4092C93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3EC50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519B3A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0CD44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53932E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DDAD0F8" w14:textId="77777777" w:rsidTr="00936B1A">
        <w:tc>
          <w:tcPr>
            <w:tcW w:w="3266" w:type="dxa"/>
          </w:tcPr>
          <w:p w14:paraId="578B986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2161938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64CD0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1194C9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29D3E8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573FDC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6624AB9" w14:textId="77777777" w:rsidTr="00936B1A">
        <w:tc>
          <w:tcPr>
            <w:tcW w:w="3266" w:type="dxa"/>
          </w:tcPr>
          <w:p w14:paraId="2E8F9D9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569DD8D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093826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FF416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C7DC46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E52FA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3DB8B49" w14:textId="77777777" w:rsidTr="00936B1A">
        <w:tc>
          <w:tcPr>
            <w:tcW w:w="3266" w:type="dxa"/>
          </w:tcPr>
          <w:p w14:paraId="73D97D5C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79AB30AC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3777393C" w14:textId="77F7B6E9" w:rsidR="009A4391" w:rsidRPr="002E14A7" w:rsidRDefault="00AA6DF4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9A4391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rocessing not observed. </w:t>
            </w:r>
          </w:p>
        </w:tc>
      </w:tr>
    </w:tbl>
    <w:p w14:paraId="487B5D37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3FB3DDD3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7251AF22" w14:textId="753101BA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>5- Worst</w:t>
      </w:r>
    </w:p>
    <w:p w14:paraId="42B89021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3D7E27AB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BC49141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2F05450E" w14:textId="77777777" w:rsidR="009A4391" w:rsidRPr="002E14A7" w:rsidRDefault="009A4391" w:rsidP="002E14A7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Meat area is not separated from fish area.</w:t>
      </w:r>
    </w:p>
    <w:p w14:paraId="7836E6C6" w14:textId="77777777" w:rsidR="009A4391" w:rsidRPr="002E14A7" w:rsidRDefault="009A4391" w:rsidP="002E14A7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uddy floor. </w:t>
      </w:r>
    </w:p>
    <w:p w14:paraId="6D403F13" w14:textId="77777777" w:rsidR="009A4391" w:rsidRPr="002E14A7" w:rsidRDefault="009A4391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4C0B390" w14:textId="77777777" w:rsidR="009A4391" w:rsidRPr="002E14A7" w:rsidRDefault="009A4391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62F07048" w14:textId="77777777" w:rsidR="0016462F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ab/>
        <w:t xml:space="preserve">City: </w:t>
      </w:r>
      <w:r w:rsidRPr="002E14A7">
        <w:rPr>
          <w:rFonts w:ascii="Times New Roman" w:hAnsi="Times New Roman" w:cs="Times New Roman"/>
          <w:sz w:val="18"/>
          <w:szCs w:val="18"/>
        </w:rPr>
        <w:t>Mandaluyong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</w:t>
      </w:r>
    </w:p>
    <w:p w14:paraId="7FB5784C" w14:textId="75F8C026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 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0 May 2017 </w:t>
      </w:r>
    </w:p>
    <w:p w14:paraId="6FD4E568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12:00 am</w:t>
      </w:r>
    </w:p>
    <w:p w14:paraId="5571B2E7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05E925F5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  <w:sectPr w:rsidR="009A4391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9A4391" w:rsidRPr="002E14A7" w14:paraId="25EE63C2" w14:textId="77777777" w:rsidTr="00936B1A">
        <w:tc>
          <w:tcPr>
            <w:tcW w:w="3266" w:type="dxa"/>
          </w:tcPr>
          <w:p w14:paraId="5C61D9E8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30F1721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39B1FFB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7CAD08B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1535505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3958FCF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9A4391" w:rsidRPr="002E14A7" w14:paraId="46FF268E" w14:textId="77777777" w:rsidTr="00936B1A">
        <w:tc>
          <w:tcPr>
            <w:tcW w:w="3266" w:type="dxa"/>
          </w:tcPr>
          <w:p w14:paraId="4575C7E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52825B6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DFA707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BA49F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B491E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4EFAF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420EB747" w14:textId="77777777" w:rsidTr="00936B1A">
        <w:tc>
          <w:tcPr>
            <w:tcW w:w="3266" w:type="dxa"/>
          </w:tcPr>
          <w:p w14:paraId="4576F85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00220AE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5083B7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7DD58D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1A6CCF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712A9F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12E6F956" w14:textId="77777777" w:rsidTr="00936B1A">
        <w:tc>
          <w:tcPr>
            <w:tcW w:w="3266" w:type="dxa"/>
          </w:tcPr>
          <w:p w14:paraId="4999FD2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3390A8C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FA72F8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BD672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03F31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B91C95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18986B3" w14:textId="77777777" w:rsidTr="00936B1A">
        <w:tc>
          <w:tcPr>
            <w:tcW w:w="3266" w:type="dxa"/>
          </w:tcPr>
          <w:p w14:paraId="41F8181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65C0AE2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E6D84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04E7A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137B7C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930DE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8A2526D" w14:textId="77777777" w:rsidTr="00936B1A">
        <w:tc>
          <w:tcPr>
            <w:tcW w:w="3266" w:type="dxa"/>
          </w:tcPr>
          <w:p w14:paraId="04015FF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43CB3F8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750EBB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70BFB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E78050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D65E22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77F5AC1" w14:textId="77777777" w:rsidTr="00936B1A">
        <w:tc>
          <w:tcPr>
            <w:tcW w:w="3266" w:type="dxa"/>
          </w:tcPr>
          <w:p w14:paraId="0641127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096E243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711D2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B78A8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E1509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4DD43D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3C414002" w14:textId="77777777" w:rsidTr="00936B1A">
        <w:tc>
          <w:tcPr>
            <w:tcW w:w="3266" w:type="dxa"/>
          </w:tcPr>
          <w:p w14:paraId="7BC96FE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79D80B2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309D3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0C8D9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0A1AE4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A6D4E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E8CC605" w14:textId="77777777" w:rsidTr="00936B1A">
        <w:tc>
          <w:tcPr>
            <w:tcW w:w="3266" w:type="dxa"/>
          </w:tcPr>
          <w:p w14:paraId="2E41742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2010E2F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DEFFE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00D3923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655A7D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15B34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D03AB3B" w14:textId="77777777" w:rsidTr="00936B1A">
        <w:tc>
          <w:tcPr>
            <w:tcW w:w="3266" w:type="dxa"/>
          </w:tcPr>
          <w:p w14:paraId="699579D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2671218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1EFBE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B27C9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61DAF6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F19D4C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7643F99" w14:textId="77777777" w:rsidTr="00936B1A">
        <w:tc>
          <w:tcPr>
            <w:tcW w:w="3266" w:type="dxa"/>
          </w:tcPr>
          <w:p w14:paraId="70CCDC5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7E2DAA4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EA5A4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1974D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873E03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362FBD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7607088" w14:textId="77777777" w:rsidTr="00936B1A">
        <w:tc>
          <w:tcPr>
            <w:tcW w:w="3266" w:type="dxa"/>
          </w:tcPr>
          <w:p w14:paraId="2BE897E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1518C2D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F7ECAD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F3F8DA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2918C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A95CF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E618466" w14:textId="77777777" w:rsidTr="00936B1A">
        <w:tc>
          <w:tcPr>
            <w:tcW w:w="3266" w:type="dxa"/>
          </w:tcPr>
          <w:p w14:paraId="59C9F47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33B431A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E1A4E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57F94C5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A7B30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30127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67FD25A7" w14:textId="77777777" w:rsidTr="00936B1A">
        <w:tc>
          <w:tcPr>
            <w:tcW w:w="3266" w:type="dxa"/>
          </w:tcPr>
          <w:p w14:paraId="4E21001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630E482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5F3D8E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6D5586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1AE627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04DF74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2494545C" w14:textId="77777777" w:rsidTr="00936B1A">
        <w:tc>
          <w:tcPr>
            <w:tcW w:w="3266" w:type="dxa"/>
          </w:tcPr>
          <w:p w14:paraId="759A609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3E777FE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72AA0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F23BC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EBAAE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07BAC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C4F441D" w14:textId="77777777" w:rsidTr="00936B1A">
        <w:tc>
          <w:tcPr>
            <w:tcW w:w="3266" w:type="dxa"/>
          </w:tcPr>
          <w:p w14:paraId="6975038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4914E4B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19689A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2AE730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3F4066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3A5D7A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EF31186" w14:textId="77777777" w:rsidTr="00936B1A">
        <w:tc>
          <w:tcPr>
            <w:tcW w:w="3266" w:type="dxa"/>
          </w:tcPr>
          <w:p w14:paraId="27F4DE9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780BCFF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37499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102676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2A064A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41D77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E7A9948" w14:textId="77777777" w:rsidTr="00936B1A">
        <w:tc>
          <w:tcPr>
            <w:tcW w:w="3266" w:type="dxa"/>
          </w:tcPr>
          <w:p w14:paraId="3DF404B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5566B64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06C9A8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716F8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D1891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85A79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8011945" w14:textId="77777777" w:rsidTr="00936B1A">
        <w:tc>
          <w:tcPr>
            <w:tcW w:w="3266" w:type="dxa"/>
          </w:tcPr>
          <w:p w14:paraId="305721C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19B748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76155F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2C71B9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013A37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C73F81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0D2188F" w14:textId="77777777" w:rsidTr="00936B1A">
        <w:tc>
          <w:tcPr>
            <w:tcW w:w="3266" w:type="dxa"/>
          </w:tcPr>
          <w:p w14:paraId="2D33253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1E285F5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DE5FB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0A40BA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F61EC3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B0199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846A16E" w14:textId="77777777" w:rsidTr="00936B1A">
        <w:tc>
          <w:tcPr>
            <w:tcW w:w="3266" w:type="dxa"/>
          </w:tcPr>
          <w:p w14:paraId="2704FF0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05B8FB5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8F619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B9EE885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A4AFEE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227DF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1B0032B" w14:textId="77777777" w:rsidTr="00936B1A">
        <w:tc>
          <w:tcPr>
            <w:tcW w:w="3266" w:type="dxa"/>
          </w:tcPr>
          <w:p w14:paraId="68ABBDD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1F9DF85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4D977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B7C8D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A053B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7B97AF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9302485" w14:textId="77777777" w:rsidTr="00936B1A">
        <w:tc>
          <w:tcPr>
            <w:tcW w:w="3266" w:type="dxa"/>
          </w:tcPr>
          <w:p w14:paraId="1876587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0F2DCBB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6AEDF61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05ACF0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2C8470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59E1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2F1B1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251076C" w14:textId="77777777" w:rsidTr="00936B1A">
        <w:tc>
          <w:tcPr>
            <w:tcW w:w="3266" w:type="dxa"/>
          </w:tcPr>
          <w:p w14:paraId="16F5B4E5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6B297FF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21F3193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1BD9E3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26B2DE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CB9CF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67C82662" w14:textId="77777777" w:rsidTr="00936B1A">
        <w:tc>
          <w:tcPr>
            <w:tcW w:w="3266" w:type="dxa"/>
          </w:tcPr>
          <w:p w14:paraId="79967859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1C93DE6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FC8E252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89F651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F6F72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74896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677380F" w14:textId="77777777" w:rsidTr="00936B1A">
        <w:tc>
          <w:tcPr>
            <w:tcW w:w="3266" w:type="dxa"/>
          </w:tcPr>
          <w:p w14:paraId="0475620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263DA97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9BF42F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7F3656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85C7F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55BE6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659C3E8" w14:textId="77777777" w:rsidTr="00936B1A">
        <w:tc>
          <w:tcPr>
            <w:tcW w:w="3266" w:type="dxa"/>
          </w:tcPr>
          <w:p w14:paraId="16AE76D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3E11ABF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FFBDE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24710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11D36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E8859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53E094C" w14:textId="77777777" w:rsidTr="00936B1A">
        <w:tc>
          <w:tcPr>
            <w:tcW w:w="3266" w:type="dxa"/>
          </w:tcPr>
          <w:p w14:paraId="3CBD4AC9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44EAE10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C6B0F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E80BAA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B851286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B24939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C0DCA31" w14:textId="77777777" w:rsidTr="00936B1A">
        <w:tc>
          <w:tcPr>
            <w:tcW w:w="3266" w:type="dxa"/>
          </w:tcPr>
          <w:p w14:paraId="67F7B0E7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44A7758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57D1343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CE477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97FC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CC10ED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62D83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A21FABC" w14:textId="77777777" w:rsidTr="00936B1A">
        <w:tc>
          <w:tcPr>
            <w:tcW w:w="3266" w:type="dxa"/>
          </w:tcPr>
          <w:p w14:paraId="28127838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679ABB9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61B28A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F3939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71EA8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3F6C1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E3178B1" w14:textId="77777777" w:rsidTr="00936B1A">
        <w:tc>
          <w:tcPr>
            <w:tcW w:w="3266" w:type="dxa"/>
          </w:tcPr>
          <w:p w14:paraId="249CAC0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297F749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A775C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5D44D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D2753E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8CBD1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884249D" w14:textId="77777777" w:rsidTr="00936B1A">
        <w:tc>
          <w:tcPr>
            <w:tcW w:w="3266" w:type="dxa"/>
          </w:tcPr>
          <w:p w14:paraId="3AEFD99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1E7A838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1431B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C5619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3D218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13C7C95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0E38F3AB" w14:textId="77777777" w:rsidTr="00936B1A">
        <w:tc>
          <w:tcPr>
            <w:tcW w:w="3266" w:type="dxa"/>
          </w:tcPr>
          <w:p w14:paraId="607D759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481645C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7ED3A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18AA60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F0F434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944571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5DFC86CF" w14:textId="77777777" w:rsidTr="00936B1A">
        <w:tc>
          <w:tcPr>
            <w:tcW w:w="3266" w:type="dxa"/>
          </w:tcPr>
          <w:p w14:paraId="39E8A51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2D121F2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41CCB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56A4F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03DC4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26078D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03A2F4F5" w14:textId="77777777" w:rsidTr="00936B1A">
        <w:tc>
          <w:tcPr>
            <w:tcW w:w="3266" w:type="dxa"/>
          </w:tcPr>
          <w:p w14:paraId="3BCCA431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34C3C25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037BF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B69B7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766EE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88A15B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60621259" w14:textId="77777777" w:rsidTr="00936B1A">
        <w:tc>
          <w:tcPr>
            <w:tcW w:w="3266" w:type="dxa"/>
          </w:tcPr>
          <w:p w14:paraId="1D9C06C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05BC43A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7D1FB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36571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0B8F71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ECC58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20E58FD" w14:textId="77777777" w:rsidTr="00936B1A">
        <w:tc>
          <w:tcPr>
            <w:tcW w:w="3266" w:type="dxa"/>
          </w:tcPr>
          <w:p w14:paraId="2D66CAE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5B81FE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519730A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C5F1BAD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7B59BE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D2AE7E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A81C36D" w14:textId="77777777" w:rsidTr="00936B1A">
        <w:tc>
          <w:tcPr>
            <w:tcW w:w="3266" w:type="dxa"/>
          </w:tcPr>
          <w:p w14:paraId="4B78A8D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6EF3270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2C7A2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57F35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1EB55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1F5EB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4A347D51" w14:textId="77777777" w:rsidTr="00936B1A">
        <w:tc>
          <w:tcPr>
            <w:tcW w:w="3266" w:type="dxa"/>
          </w:tcPr>
          <w:p w14:paraId="2F32F129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505A6D1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17D1D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DAE23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C24B35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00F14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AAEB634" w14:textId="77777777" w:rsidTr="00936B1A">
        <w:tc>
          <w:tcPr>
            <w:tcW w:w="3266" w:type="dxa"/>
          </w:tcPr>
          <w:p w14:paraId="5AB86E6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7071624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D4225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D36812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069B2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7BE28B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648E18F5" w14:textId="77777777" w:rsidTr="00936B1A">
        <w:tc>
          <w:tcPr>
            <w:tcW w:w="3266" w:type="dxa"/>
          </w:tcPr>
          <w:p w14:paraId="3B90BC36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3A913CD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D88435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54DF9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C13555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BDB32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2CF224E6" w14:textId="77777777" w:rsidTr="00936B1A">
        <w:tc>
          <w:tcPr>
            <w:tcW w:w="3266" w:type="dxa"/>
          </w:tcPr>
          <w:p w14:paraId="3A6067A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1F74C2F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69378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8842B2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17873B2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FB6F8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5A238FB0" w14:textId="77777777" w:rsidTr="00936B1A">
        <w:tc>
          <w:tcPr>
            <w:tcW w:w="3266" w:type="dxa"/>
          </w:tcPr>
          <w:p w14:paraId="607E4E6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68922D1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D7BDB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196F05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8E72E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1D9C33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15F7D48A" w14:textId="77777777" w:rsidTr="00936B1A">
        <w:tc>
          <w:tcPr>
            <w:tcW w:w="3266" w:type="dxa"/>
          </w:tcPr>
          <w:p w14:paraId="214C4A4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06CB2D0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8A990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1E036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74658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568866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91AB5ED" w14:textId="77777777" w:rsidTr="00936B1A">
        <w:tc>
          <w:tcPr>
            <w:tcW w:w="3266" w:type="dxa"/>
          </w:tcPr>
          <w:p w14:paraId="5FA1666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4DE381E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BFC0D28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F9189E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63481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D2768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76681EC8" w14:textId="77777777" w:rsidTr="00936B1A">
        <w:tc>
          <w:tcPr>
            <w:tcW w:w="3266" w:type="dxa"/>
          </w:tcPr>
          <w:p w14:paraId="60C1E923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0A19CBB8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AA909D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EA64B3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2615B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81B325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A591F60" w14:textId="77777777" w:rsidTr="00936B1A">
        <w:tc>
          <w:tcPr>
            <w:tcW w:w="3266" w:type="dxa"/>
          </w:tcPr>
          <w:p w14:paraId="1371C84F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0F1E36A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15243243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28A8FCA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F12AA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FDDA9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8B72321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CB67C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7636B7E" w14:textId="77777777" w:rsidTr="00936B1A">
        <w:tc>
          <w:tcPr>
            <w:tcW w:w="3266" w:type="dxa"/>
          </w:tcPr>
          <w:p w14:paraId="081576E0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3A7E306A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16141F7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D07BA4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C80EE8F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4CBE7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339EE4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052F2097" w14:textId="77777777" w:rsidTr="00936B1A">
        <w:tc>
          <w:tcPr>
            <w:tcW w:w="3266" w:type="dxa"/>
          </w:tcPr>
          <w:p w14:paraId="7C1F925E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623F18E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AC5B2C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432725D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E5A2949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3EEA4A5" w14:textId="77777777" w:rsidR="009A4391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9A4391" w:rsidRPr="002E14A7" w14:paraId="242177C5" w14:textId="77777777" w:rsidTr="00936B1A">
        <w:tc>
          <w:tcPr>
            <w:tcW w:w="3266" w:type="dxa"/>
          </w:tcPr>
          <w:p w14:paraId="7C0201BD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7409BB66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672F1E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5875D80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1ADBE7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73160B" w14:textId="77777777" w:rsidR="009A4391" w:rsidRPr="002E14A7" w:rsidRDefault="009A4391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9A4391" w:rsidRPr="002E14A7" w14:paraId="3628FF85" w14:textId="77777777" w:rsidTr="00936B1A">
        <w:tc>
          <w:tcPr>
            <w:tcW w:w="3266" w:type="dxa"/>
          </w:tcPr>
          <w:p w14:paraId="32FC76E4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1A69D6C2" w14:textId="77777777" w:rsidR="009A4391" w:rsidRPr="002E14A7" w:rsidRDefault="009A4391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6960805B" w14:textId="32533CC8" w:rsidR="009A4391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Mini-meat processing section within the market</w:t>
            </w:r>
            <w:r w:rsidR="002E14A7">
              <w:rPr>
                <w:rFonts w:ascii="Times New Roman" w:hAnsi="Times New Roman" w:cs="Times New Roman"/>
                <w:sz w:val="18"/>
                <w:szCs w:val="18"/>
              </w:rPr>
              <w:t>, near meat section</w:t>
            </w:r>
          </w:p>
        </w:tc>
      </w:tr>
    </w:tbl>
    <w:p w14:paraId="5DDF70B3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FF365A2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178ED331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5D48C262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4B5623A9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42A2E01D" w14:textId="77777777" w:rsidR="009A4391" w:rsidRPr="002E14A7" w:rsidRDefault="009A4391" w:rsidP="009A4391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7D7C8A94" w14:textId="5EB00161" w:rsidR="009A4391" w:rsidRPr="002E14A7" w:rsidRDefault="00373CAE" w:rsidP="002E14A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Fish products are isolated in meat products.</w:t>
      </w:r>
      <w:r w:rsidR="002E14A7">
        <w:rPr>
          <w:rFonts w:ascii="Times New Roman" w:hAnsi="Times New Roman" w:cs="Times New Roman"/>
          <w:sz w:val="18"/>
          <w:szCs w:val="18"/>
        </w:rPr>
        <w:t xml:space="preserve"> </w:t>
      </w:r>
      <w:r w:rsidRPr="002E14A7">
        <w:rPr>
          <w:rFonts w:ascii="Times New Roman" w:hAnsi="Times New Roman" w:cs="Times New Roman"/>
          <w:sz w:val="18"/>
          <w:szCs w:val="18"/>
        </w:rPr>
        <w:t xml:space="preserve">However, in some areas, </w:t>
      </w:r>
      <w:r w:rsidR="002E14A7">
        <w:rPr>
          <w:rFonts w:ascii="Times New Roman" w:hAnsi="Times New Roman" w:cs="Times New Roman"/>
          <w:sz w:val="18"/>
          <w:szCs w:val="18"/>
        </w:rPr>
        <w:t xml:space="preserve">meat </w:t>
      </w:r>
      <w:r w:rsidRPr="002E14A7">
        <w:rPr>
          <w:rFonts w:ascii="Times New Roman" w:hAnsi="Times New Roman" w:cs="Times New Roman"/>
          <w:sz w:val="18"/>
          <w:szCs w:val="18"/>
        </w:rPr>
        <w:t>products are not properly segregated</w:t>
      </w:r>
      <w:r w:rsidR="002E14A7">
        <w:rPr>
          <w:rFonts w:ascii="Times New Roman" w:hAnsi="Times New Roman" w:cs="Times New Roman"/>
          <w:sz w:val="18"/>
          <w:szCs w:val="18"/>
        </w:rPr>
        <w:t xml:space="preserve"> per animal origin</w:t>
      </w:r>
      <w:r w:rsidRPr="002E14A7">
        <w:rPr>
          <w:rFonts w:ascii="Times New Roman" w:hAnsi="Times New Roman" w:cs="Times New Roman"/>
          <w:sz w:val="18"/>
          <w:szCs w:val="18"/>
        </w:rPr>
        <w:t xml:space="preserve">. </w:t>
      </w:r>
    </w:p>
    <w:p w14:paraId="2DDD4C00" w14:textId="77777777" w:rsidR="00373CAE" w:rsidRPr="002E14A7" w:rsidRDefault="00373CAE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605B67EC" w14:textId="77777777" w:rsidR="0016462F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="0016462F" w:rsidRPr="002E14A7">
        <w:rPr>
          <w:rFonts w:ascii="Times New Roman" w:hAnsi="Times New Roman" w:cs="Times New Roman"/>
          <w:sz w:val="18"/>
          <w:szCs w:val="18"/>
        </w:rPr>
        <w:tab/>
        <w:t>City: Pasig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</w:t>
      </w:r>
    </w:p>
    <w:p w14:paraId="1DB955C6" w14:textId="2B29096D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 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0 May 2017 </w:t>
      </w:r>
    </w:p>
    <w:p w14:paraId="6A1C4220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11:27 am</w:t>
      </w:r>
    </w:p>
    <w:p w14:paraId="5921C47A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7F7B6A03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  <w:sectPr w:rsidR="00373CAE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373CAE" w:rsidRPr="002E14A7" w14:paraId="7FC5294B" w14:textId="77777777" w:rsidTr="00936B1A">
        <w:tc>
          <w:tcPr>
            <w:tcW w:w="3266" w:type="dxa"/>
          </w:tcPr>
          <w:p w14:paraId="3C9EF24C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38C2152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08B2D80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50157FD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63D6675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3348828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373CAE" w:rsidRPr="002E14A7" w14:paraId="0846ADB4" w14:textId="77777777" w:rsidTr="00936B1A">
        <w:tc>
          <w:tcPr>
            <w:tcW w:w="3266" w:type="dxa"/>
          </w:tcPr>
          <w:p w14:paraId="49CE2CCA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059915A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CE174F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5065B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5B1CB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D6935E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7DD758F1" w14:textId="77777777" w:rsidTr="00936B1A">
        <w:tc>
          <w:tcPr>
            <w:tcW w:w="3266" w:type="dxa"/>
          </w:tcPr>
          <w:p w14:paraId="1A82756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19DE03C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438E3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B45C5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146D5C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836C1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C28AB46" w14:textId="77777777" w:rsidTr="00936B1A">
        <w:tc>
          <w:tcPr>
            <w:tcW w:w="3266" w:type="dxa"/>
          </w:tcPr>
          <w:p w14:paraId="497C0F8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376CC98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7BC97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EED6F8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5DCE4A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3C237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23310189" w14:textId="77777777" w:rsidTr="00936B1A">
        <w:tc>
          <w:tcPr>
            <w:tcW w:w="3266" w:type="dxa"/>
          </w:tcPr>
          <w:p w14:paraId="1F3F749F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6069C99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67407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5208E7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D071DE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135F0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033D796F" w14:textId="77777777" w:rsidTr="00936B1A">
        <w:tc>
          <w:tcPr>
            <w:tcW w:w="3266" w:type="dxa"/>
          </w:tcPr>
          <w:p w14:paraId="2A149985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7352585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914A17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783C06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7A002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764708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31A33DE9" w14:textId="77777777" w:rsidTr="00936B1A">
        <w:tc>
          <w:tcPr>
            <w:tcW w:w="3266" w:type="dxa"/>
          </w:tcPr>
          <w:p w14:paraId="6868460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0352746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493ED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FC44E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ED16D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F93514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BE2FE82" w14:textId="77777777" w:rsidTr="00936B1A">
        <w:tc>
          <w:tcPr>
            <w:tcW w:w="3266" w:type="dxa"/>
          </w:tcPr>
          <w:p w14:paraId="5E8AD0EF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0E7E50F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EF5F6E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0D61C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6C8D5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774D7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3B35381A" w14:textId="77777777" w:rsidTr="00936B1A">
        <w:tc>
          <w:tcPr>
            <w:tcW w:w="3266" w:type="dxa"/>
          </w:tcPr>
          <w:p w14:paraId="5E4A90E0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6DA4BE6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42A991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13FEF6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CD1344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CEDE5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1B17DB6" w14:textId="77777777" w:rsidTr="00936B1A">
        <w:tc>
          <w:tcPr>
            <w:tcW w:w="3266" w:type="dxa"/>
          </w:tcPr>
          <w:p w14:paraId="03B61EA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7CC1D08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269437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B4E6BF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91025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13265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96DB596" w14:textId="77777777" w:rsidTr="00936B1A">
        <w:tc>
          <w:tcPr>
            <w:tcW w:w="3266" w:type="dxa"/>
          </w:tcPr>
          <w:p w14:paraId="7130A73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728C3C6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8F7123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82A21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92467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DA54C5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3F7B165" w14:textId="77777777" w:rsidTr="00936B1A">
        <w:tc>
          <w:tcPr>
            <w:tcW w:w="3266" w:type="dxa"/>
          </w:tcPr>
          <w:p w14:paraId="60DC267D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78BD71E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6C8C69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76CCD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9D535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92CE0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E8AB1FE" w14:textId="77777777" w:rsidTr="00936B1A">
        <w:tc>
          <w:tcPr>
            <w:tcW w:w="3266" w:type="dxa"/>
          </w:tcPr>
          <w:p w14:paraId="305D666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0A2D664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B9F09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A4E895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F6F3C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9F386E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7D66861F" w14:textId="77777777" w:rsidTr="00936B1A">
        <w:tc>
          <w:tcPr>
            <w:tcW w:w="3266" w:type="dxa"/>
          </w:tcPr>
          <w:p w14:paraId="09DB3CF6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3ABE5B1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3BA7F1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4AB66F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9A972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BA5A98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6E2A977" w14:textId="77777777" w:rsidTr="00936B1A">
        <w:tc>
          <w:tcPr>
            <w:tcW w:w="3266" w:type="dxa"/>
          </w:tcPr>
          <w:p w14:paraId="613455C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2FCBEA0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DE82A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475EF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1408B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9E670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C072B8D" w14:textId="77777777" w:rsidTr="00936B1A">
        <w:tc>
          <w:tcPr>
            <w:tcW w:w="3266" w:type="dxa"/>
          </w:tcPr>
          <w:p w14:paraId="508C301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2D1DD7D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CEE4C1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EADBC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8FE938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6F406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475E543" w14:textId="77777777" w:rsidTr="00936B1A">
        <w:tc>
          <w:tcPr>
            <w:tcW w:w="3266" w:type="dxa"/>
          </w:tcPr>
          <w:p w14:paraId="4A1EA287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144DFAE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9E111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0224D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A4B967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0D7DE3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787F96E" w14:textId="77777777" w:rsidTr="00936B1A">
        <w:tc>
          <w:tcPr>
            <w:tcW w:w="3266" w:type="dxa"/>
          </w:tcPr>
          <w:p w14:paraId="19E9150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1DD897A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3E503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697F51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A26C8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29D2C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0503FEB5" w14:textId="77777777" w:rsidTr="00936B1A">
        <w:tc>
          <w:tcPr>
            <w:tcW w:w="3266" w:type="dxa"/>
          </w:tcPr>
          <w:p w14:paraId="4678C255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21C41AC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43632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40F2B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DAB4A7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53983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2CC21A28" w14:textId="77777777" w:rsidTr="00936B1A">
        <w:tc>
          <w:tcPr>
            <w:tcW w:w="3266" w:type="dxa"/>
          </w:tcPr>
          <w:p w14:paraId="054F0F1E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4503AF9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97313F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D1866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71D120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14A5C4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705C167" w14:textId="77777777" w:rsidTr="00936B1A">
        <w:tc>
          <w:tcPr>
            <w:tcW w:w="3266" w:type="dxa"/>
          </w:tcPr>
          <w:p w14:paraId="2D7243A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13993BD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98DA4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AFBB53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563883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6CCD1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14A73AC" w14:textId="77777777" w:rsidTr="00936B1A">
        <w:tc>
          <w:tcPr>
            <w:tcW w:w="3266" w:type="dxa"/>
          </w:tcPr>
          <w:p w14:paraId="62D96D86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4A4B971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0F0B01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A02E8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826F35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953720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496CCD5" w14:textId="77777777" w:rsidTr="00936B1A">
        <w:tc>
          <w:tcPr>
            <w:tcW w:w="3266" w:type="dxa"/>
          </w:tcPr>
          <w:p w14:paraId="3044745D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4D30D65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659AED0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3839B8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F170A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B7C0A9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AE2A3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424B70F" w14:textId="77777777" w:rsidTr="00936B1A">
        <w:tc>
          <w:tcPr>
            <w:tcW w:w="3266" w:type="dxa"/>
          </w:tcPr>
          <w:p w14:paraId="083CF89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2619CAA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680C7B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7B20F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FAC308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CF20A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C2A9617" w14:textId="77777777" w:rsidTr="00936B1A">
        <w:tc>
          <w:tcPr>
            <w:tcW w:w="3266" w:type="dxa"/>
          </w:tcPr>
          <w:p w14:paraId="5F8F6EBF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1C988D5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37361C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C79FB7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B0A94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59A56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504BE9F" w14:textId="77777777" w:rsidTr="00936B1A">
        <w:tc>
          <w:tcPr>
            <w:tcW w:w="3266" w:type="dxa"/>
          </w:tcPr>
          <w:p w14:paraId="18CCC30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0261BE4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ACC82A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BC2B1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CED32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881E7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59485EB" w14:textId="77777777" w:rsidTr="00936B1A">
        <w:tc>
          <w:tcPr>
            <w:tcW w:w="3266" w:type="dxa"/>
          </w:tcPr>
          <w:p w14:paraId="0211D75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017F0EE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6C90A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F5955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6E6F3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0AE9B9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290B9D6B" w14:textId="77777777" w:rsidTr="00936B1A">
        <w:tc>
          <w:tcPr>
            <w:tcW w:w="3266" w:type="dxa"/>
          </w:tcPr>
          <w:p w14:paraId="7DE23E77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6B8360F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2C398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A6C5E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02358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9CC98B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BC14B7C" w14:textId="77777777" w:rsidTr="00936B1A">
        <w:tc>
          <w:tcPr>
            <w:tcW w:w="3266" w:type="dxa"/>
          </w:tcPr>
          <w:p w14:paraId="3DA2E2CB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CE3662E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2AD3C3C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90ABE0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C28DB5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674BAA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289AA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77558A4" w14:textId="77777777" w:rsidTr="00936B1A">
        <w:tc>
          <w:tcPr>
            <w:tcW w:w="3266" w:type="dxa"/>
          </w:tcPr>
          <w:p w14:paraId="5179BFF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46C56FF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655AC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E5779E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CEC59F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43A09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65772413" w14:textId="77777777" w:rsidTr="00936B1A">
        <w:tc>
          <w:tcPr>
            <w:tcW w:w="3266" w:type="dxa"/>
          </w:tcPr>
          <w:p w14:paraId="0BD64880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36A7FD7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B3831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B8E06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866B9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DB8B2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1AB7D03" w14:textId="77777777" w:rsidTr="00936B1A">
        <w:tc>
          <w:tcPr>
            <w:tcW w:w="3266" w:type="dxa"/>
          </w:tcPr>
          <w:p w14:paraId="26AFC7DE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409356C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F74126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F3405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F8A06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2F465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373CAE" w:rsidRPr="002E14A7" w14:paraId="1C7A73B2" w14:textId="77777777" w:rsidTr="00936B1A">
        <w:tc>
          <w:tcPr>
            <w:tcW w:w="3266" w:type="dxa"/>
          </w:tcPr>
          <w:p w14:paraId="7AE78F0A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2067604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E46D9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4BFFE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A4616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138D61A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A5544FA" w14:textId="77777777" w:rsidTr="00936B1A">
        <w:tc>
          <w:tcPr>
            <w:tcW w:w="3266" w:type="dxa"/>
          </w:tcPr>
          <w:p w14:paraId="20B53BBF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63C1DE2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759C1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F1471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40199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2180C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373CAE" w:rsidRPr="002E14A7" w14:paraId="402A6ADB" w14:textId="77777777" w:rsidTr="00936B1A">
        <w:tc>
          <w:tcPr>
            <w:tcW w:w="3266" w:type="dxa"/>
          </w:tcPr>
          <w:p w14:paraId="444414FE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02E63CE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BA26B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16CA71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53991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225D35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278A753" w14:textId="77777777" w:rsidTr="00936B1A">
        <w:tc>
          <w:tcPr>
            <w:tcW w:w="3266" w:type="dxa"/>
          </w:tcPr>
          <w:p w14:paraId="365225C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087F40E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EA4F1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BE9D9E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59995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95C3C0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2FF93339" w14:textId="77777777" w:rsidTr="00936B1A">
        <w:tc>
          <w:tcPr>
            <w:tcW w:w="3266" w:type="dxa"/>
          </w:tcPr>
          <w:p w14:paraId="39B7E48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5EC6226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2226E5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DF087F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9C6EE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F56CCB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373CAE" w:rsidRPr="002E14A7" w14:paraId="315EC9BF" w14:textId="77777777" w:rsidTr="00936B1A">
        <w:tc>
          <w:tcPr>
            <w:tcW w:w="3266" w:type="dxa"/>
          </w:tcPr>
          <w:p w14:paraId="062ECCE7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4C77806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86AC8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95126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EFDA1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58DF0E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81F5B2B" w14:textId="77777777" w:rsidTr="00936B1A">
        <w:tc>
          <w:tcPr>
            <w:tcW w:w="3266" w:type="dxa"/>
          </w:tcPr>
          <w:p w14:paraId="1C6E6E5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538BE42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BCC99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8E97B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6057D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516008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04A4A5B6" w14:textId="77777777" w:rsidTr="00936B1A">
        <w:tc>
          <w:tcPr>
            <w:tcW w:w="3266" w:type="dxa"/>
          </w:tcPr>
          <w:p w14:paraId="05F93A7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4544C9C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FD123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9B0695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FC5688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348A31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30FFA5D1" w14:textId="77777777" w:rsidTr="00936B1A">
        <w:tc>
          <w:tcPr>
            <w:tcW w:w="3266" w:type="dxa"/>
          </w:tcPr>
          <w:p w14:paraId="3B75E520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34E3C45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0EFC43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946B1C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1E92D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7F4AF8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629C536" w14:textId="77777777" w:rsidTr="00936B1A">
        <w:tc>
          <w:tcPr>
            <w:tcW w:w="3266" w:type="dxa"/>
          </w:tcPr>
          <w:p w14:paraId="5A89047D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557E06C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D6D23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24A69B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BC7132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F36D8D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18A5D61A" w14:textId="77777777" w:rsidTr="00936B1A">
        <w:tc>
          <w:tcPr>
            <w:tcW w:w="3266" w:type="dxa"/>
          </w:tcPr>
          <w:p w14:paraId="4B7F944A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7868B56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403CDB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0F7C03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95FCE9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1444F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6521EDA" w14:textId="77777777" w:rsidTr="00936B1A">
        <w:tc>
          <w:tcPr>
            <w:tcW w:w="3266" w:type="dxa"/>
          </w:tcPr>
          <w:p w14:paraId="2D13634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5BD4B81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A6482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829FFA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E420940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69DD0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71FFE4D6" w14:textId="77777777" w:rsidTr="00936B1A">
        <w:tc>
          <w:tcPr>
            <w:tcW w:w="3266" w:type="dxa"/>
          </w:tcPr>
          <w:p w14:paraId="27767706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06C0F54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338D6A7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3397B3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38EB1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59F795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533C365F" w14:textId="77777777" w:rsidTr="00936B1A">
        <w:tc>
          <w:tcPr>
            <w:tcW w:w="3266" w:type="dxa"/>
          </w:tcPr>
          <w:p w14:paraId="00FACFD8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31044CB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D00BC24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3E690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54F759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5DF2E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95BC924" w14:textId="77777777" w:rsidTr="00936B1A">
        <w:tc>
          <w:tcPr>
            <w:tcW w:w="3266" w:type="dxa"/>
          </w:tcPr>
          <w:p w14:paraId="47FECC07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14E60981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58074EFC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2B6E116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9F9AC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E019AC2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E9AF5D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D6327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474288FD" w14:textId="77777777" w:rsidTr="00936B1A">
        <w:tc>
          <w:tcPr>
            <w:tcW w:w="3266" w:type="dxa"/>
          </w:tcPr>
          <w:p w14:paraId="61403AD9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781E8FB0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477B529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1D3EA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9F982E8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41FC9E3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290C781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3470817C" w14:textId="77777777" w:rsidTr="00936B1A">
        <w:tc>
          <w:tcPr>
            <w:tcW w:w="3266" w:type="dxa"/>
          </w:tcPr>
          <w:p w14:paraId="5E8E25AE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0E4860E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BA257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53CB5ED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1C218F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3404A55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7E97C45F" w14:textId="77777777" w:rsidTr="00936B1A">
        <w:tc>
          <w:tcPr>
            <w:tcW w:w="3266" w:type="dxa"/>
          </w:tcPr>
          <w:p w14:paraId="5B244D6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1AB9928E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C37FEEB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3B5316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EF6B67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4F8245C" w14:textId="77777777" w:rsidR="00373CAE" w:rsidRPr="002E14A7" w:rsidRDefault="00373CAE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3CAE" w:rsidRPr="002E14A7" w14:paraId="0E23DEDE" w14:textId="77777777" w:rsidTr="00936B1A">
        <w:tc>
          <w:tcPr>
            <w:tcW w:w="3266" w:type="dxa"/>
          </w:tcPr>
          <w:p w14:paraId="1F556062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295F4A6C" w14:textId="77777777" w:rsidR="00373CAE" w:rsidRPr="002E14A7" w:rsidRDefault="00373CAE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4D0684DD" w14:textId="030C93B5" w:rsidR="00373CAE" w:rsidRPr="002E14A7" w:rsidRDefault="002E14A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esent: </w:t>
            </w:r>
            <w:r w:rsidR="00373CAE"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longganisa, tocino, and tapa were observed. Placed on covered container. </w:t>
            </w:r>
          </w:p>
        </w:tc>
      </w:tr>
    </w:tbl>
    <w:p w14:paraId="11299031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028D5B5B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03F66457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1E740C84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6510E32E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3E8585A" w14:textId="77777777" w:rsidR="00373CAE" w:rsidRPr="002E14A7" w:rsidRDefault="00373CAE" w:rsidP="00373CAE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139267CA" w14:textId="77777777" w:rsidR="00373CAE" w:rsidRPr="002E14A7" w:rsidRDefault="00373CAE" w:rsidP="002E14A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Ice for chicken feet</w:t>
      </w:r>
    </w:p>
    <w:p w14:paraId="72A463DB" w14:textId="77777777" w:rsidR="00373CAE" w:rsidRPr="002E14A7" w:rsidRDefault="00373CAE" w:rsidP="002E14A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Meat cuts and feather on the floor. </w:t>
      </w:r>
    </w:p>
    <w:p w14:paraId="2797C098" w14:textId="77777777" w:rsidR="00373CAE" w:rsidRPr="002E14A7" w:rsidRDefault="00373CAE" w:rsidP="002E14A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Chicken products are displayed on metal counters, while other meat products are displayed on wooden counters. </w:t>
      </w:r>
    </w:p>
    <w:p w14:paraId="03C460C3" w14:textId="77777777" w:rsidR="00373CAE" w:rsidRPr="002E14A7" w:rsidRDefault="00F14A1C" w:rsidP="002E14A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Meat based from animal origin is</w:t>
      </w:r>
      <w:r w:rsidR="00373CAE" w:rsidRPr="002E14A7">
        <w:rPr>
          <w:rFonts w:ascii="Times New Roman" w:hAnsi="Times New Roman" w:cs="Times New Roman"/>
          <w:sz w:val="18"/>
          <w:szCs w:val="18"/>
        </w:rPr>
        <w:t xml:space="preserve"> properly segregated. </w:t>
      </w:r>
    </w:p>
    <w:p w14:paraId="1FC0CEA4" w14:textId="77777777" w:rsidR="00FC1C47" w:rsidRPr="002E14A7" w:rsidRDefault="00FC1C47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2BFEFEF3" w14:textId="77777777" w:rsidR="0016462F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City: </w:t>
      </w:r>
      <w:r w:rsidRPr="002E14A7">
        <w:rPr>
          <w:rFonts w:ascii="Times New Roman" w:hAnsi="Times New Roman" w:cs="Times New Roman"/>
          <w:sz w:val="18"/>
          <w:szCs w:val="18"/>
        </w:rPr>
        <w:t>Q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uezon </w:t>
      </w:r>
      <w:r w:rsidRPr="002E14A7">
        <w:rPr>
          <w:rFonts w:ascii="Times New Roman" w:hAnsi="Times New Roman" w:cs="Times New Roman"/>
          <w:sz w:val="18"/>
          <w:szCs w:val="18"/>
        </w:rPr>
        <w:t>C</w:t>
      </w:r>
      <w:r w:rsidR="0016462F" w:rsidRPr="002E14A7">
        <w:rPr>
          <w:rFonts w:ascii="Times New Roman" w:hAnsi="Times New Roman" w:cs="Times New Roman"/>
          <w:sz w:val="18"/>
          <w:szCs w:val="18"/>
        </w:rPr>
        <w:t>ity District V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</w:t>
      </w:r>
    </w:p>
    <w:p w14:paraId="42C42D17" w14:textId="21AAAEC2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e: </w:t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22 May 2017 </w:t>
      </w:r>
    </w:p>
    <w:p w14:paraId="7B029814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 7:40 am</w:t>
      </w:r>
    </w:p>
    <w:p w14:paraId="2D913778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3709C857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  <w:sectPr w:rsidR="00FC1C47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FC1C47" w:rsidRPr="002E14A7" w14:paraId="38F393D1" w14:textId="77777777" w:rsidTr="00936B1A">
        <w:tc>
          <w:tcPr>
            <w:tcW w:w="3266" w:type="dxa"/>
          </w:tcPr>
          <w:p w14:paraId="0D5791F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73877AD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2F802FD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63B9467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55D135D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560C826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FC1C47" w:rsidRPr="002E14A7" w14:paraId="38354691" w14:textId="77777777" w:rsidTr="00936B1A">
        <w:tc>
          <w:tcPr>
            <w:tcW w:w="3266" w:type="dxa"/>
          </w:tcPr>
          <w:p w14:paraId="737A9011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3FF5BF8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C198D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11B1E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0E1873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0CFC3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1F6F7386" w14:textId="77777777" w:rsidTr="00936B1A">
        <w:tc>
          <w:tcPr>
            <w:tcW w:w="3266" w:type="dxa"/>
          </w:tcPr>
          <w:p w14:paraId="6EE0E810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4533A14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8BEF72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1DB07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B07E91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986477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2846DC55" w14:textId="77777777" w:rsidTr="00936B1A">
        <w:tc>
          <w:tcPr>
            <w:tcW w:w="3266" w:type="dxa"/>
          </w:tcPr>
          <w:p w14:paraId="11AF9B5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18E84E2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09E77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01586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AA678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5176C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158600D8" w14:textId="77777777" w:rsidTr="00936B1A">
        <w:tc>
          <w:tcPr>
            <w:tcW w:w="3266" w:type="dxa"/>
          </w:tcPr>
          <w:p w14:paraId="417F5E2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4E4BDDA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F822CB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FF9A63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76B82D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878F0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45B7BD15" w14:textId="77777777" w:rsidTr="00936B1A">
        <w:tc>
          <w:tcPr>
            <w:tcW w:w="3266" w:type="dxa"/>
          </w:tcPr>
          <w:p w14:paraId="50DB0C0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7E692CC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E8A08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E62E57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099CD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2D3783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3219F706" w14:textId="77777777" w:rsidTr="00936B1A">
        <w:tc>
          <w:tcPr>
            <w:tcW w:w="3266" w:type="dxa"/>
          </w:tcPr>
          <w:p w14:paraId="34DDA612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3638D96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DF92E9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7D3F7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EF834D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10AF1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1D0AF456" w14:textId="77777777" w:rsidTr="00936B1A">
        <w:tc>
          <w:tcPr>
            <w:tcW w:w="3266" w:type="dxa"/>
          </w:tcPr>
          <w:p w14:paraId="292669B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41B2555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81C05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BD284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BF98C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9556B8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276FA7D" w14:textId="77777777" w:rsidTr="00936B1A">
        <w:tc>
          <w:tcPr>
            <w:tcW w:w="3266" w:type="dxa"/>
          </w:tcPr>
          <w:p w14:paraId="484C35F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2EC05EA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FC703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36A646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9B46A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F2FA3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58BFECFA" w14:textId="77777777" w:rsidTr="00936B1A">
        <w:tc>
          <w:tcPr>
            <w:tcW w:w="3266" w:type="dxa"/>
          </w:tcPr>
          <w:p w14:paraId="29743859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6AA264E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05059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2B3993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09B17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1E9FDF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5035ECB1" w14:textId="77777777" w:rsidTr="00936B1A">
        <w:tc>
          <w:tcPr>
            <w:tcW w:w="3266" w:type="dxa"/>
          </w:tcPr>
          <w:p w14:paraId="55F3184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69F70D0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BB5F9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050125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DC09D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6734BF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7010F184" w14:textId="77777777" w:rsidTr="00936B1A">
        <w:tc>
          <w:tcPr>
            <w:tcW w:w="3266" w:type="dxa"/>
          </w:tcPr>
          <w:p w14:paraId="3FC6115A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2C94756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667A8E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1C6CB1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6A9EF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60CFC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71CF98A8" w14:textId="77777777" w:rsidTr="00936B1A">
        <w:tc>
          <w:tcPr>
            <w:tcW w:w="3266" w:type="dxa"/>
          </w:tcPr>
          <w:p w14:paraId="550E5382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21A6742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C1B78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7ABAAC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FC4BA7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931427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4222EEA1" w14:textId="77777777" w:rsidTr="00936B1A">
        <w:tc>
          <w:tcPr>
            <w:tcW w:w="3266" w:type="dxa"/>
          </w:tcPr>
          <w:p w14:paraId="44206589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29E4000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E1DC6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D1C07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D1C65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B3A08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4B0546A0" w14:textId="77777777" w:rsidTr="00936B1A">
        <w:tc>
          <w:tcPr>
            <w:tcW w:w="3266" w:type="dxa"/>
          </w:tcPr>
          <w:p w14:paraId="5129735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3E3A130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F84E7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4E6955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CFC760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49170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836216C" w14:textId="77777777" w:rsidTr="00936B1A">
        <w:tc>
          <w:tcPr>
            <w:tcW w:w="3266" w:type="dxa"/>
          </w:tcPr>
          <w:p w14:paraId="2473554C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779C110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9466A9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D7451D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273776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B9426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59DDCD3" w14:textId="77777777" w:rsidTr="00936B1A">
        <w:tc>
          <w:tcPr>
            <w:tcW w:w="3266" w:type="dxa"/>
          </w:tcPr>
          <w:p w14:paraId="1FACED3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4814838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606051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FE2EA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5509AB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4BC3A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149069E" w14:textId="77777777" w:rsidTr="00936B1A">
        <w:tc>
          <w:tcPr>
            <w:tcW w:w="3266" w:type="dxa"/>
          </w:tcPr>
          <w:p w14:paraId="142D477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281C997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C39661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10F639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66C77D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3E40C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4B131A0" w14:textId="77777777" w:rsidTr="00936B1A">
        <w:tc>
          <w:tcPr>
            <w:tcW w:w="3266" w:type="dxa"/>
          </w:tcPr>
          <w:p w14:paraId="698F7E7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40F3755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6EA902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A935C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9811F0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906CF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304F78FA" w14:textId="77777777" w:rsidTr="00936B1A">
        <w:tc>
          <w:tcPr>
            <w:tcW w:w="3266" w:type="dxa"/>
          </w:tcPr>
          <w:p w14:paraId="1CC97E3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78FB316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7A35C8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121FA6B" w14:textId="77777777" w:rsidR="00FC1C47" w:rsidRPr="002E14A7" w:rsidRDefault="00FC1C47" w:rsidP="00A25A8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F909E0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0A82F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15F101A9" w14:textId="77777777" w:rsidTr="00936B1A">
        <w:tc>
          <w:tcPr>
            <w:tcW w:w="3266" w:type="dxa"/>
          </w:tcPr>
          <w:p w14:paraId="73E0E59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15D4925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700092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6AD675" w14:textId="77777777" w:rsidR="00FC1C47" w:rsidRPr="002E14A7" w:rsidRDefault="00FC1C47" w:rsidP="00A25A8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8B22B6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6390E9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2E132F75" w14:textId="77777777" w:rsidTr="00936B1A">
        <w:tc>
          <w:tcPr>
            <w:tcW w:w="3266" w:type="dxa"/>
          </w:tcPr>
          <w:p w14:paraId="59D96538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040CF15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940BF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D9D0A9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CACB58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BDA29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6B3116D9" w14:textId="77777777" w:rsidTr="00936B1A">
        <w:tc>
          <w:tcPr>
            <w:tcW w:w="3266" w:type="dxa"/>
          </w:tcPr>
          <w:p w14:paraId="3110629D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5CA3E2F8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16473E4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2DF3A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E8314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5B7E0D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A3A573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6E42ADE1" w14:textId="77777777" w:rsidTr="00936B1A">
        <w:tc>
          <w:tcPr>
            <w:tcW w:w="3266" w:type="dxa"/>
          </w:tcPr>
          <w:p w14:paraId="5546674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08F631D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7E3E84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D5251A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12F1B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3D0045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69472DAE" w14:textId="77777777" w:rsidTr="00936B1A">
        <w:tc>
          <w:tcPr>
            <w:tcW w:w="3266" w:type="dxa"/>
          </w:tcPr>
          <w:p w14:paraId="0F1586C1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47DF50E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D2EE5D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B34269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ABA807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DF6C3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42A68A15" w14:textId="77777777" w:rsidTr="00936B1A">
        <w:tc>
          <w:tcPr>
            <w:tcW w:w="3266" w:type="dxa"/>
          </w:tcPr>
          <w:p w14:paraId="6AB052E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096A9C2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F54B4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255A4B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A9D6DC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4894EF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4755F037" w14:textId="77777777" w:rsidTr="00936B1A">
        <w:tc>
          <w:tcPr>
            <w:tcW w:w="3266" w:type="dxa"/>
          </w:tcPr>
          <w:p w14:paraId="0A0C1E40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0DF12FD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C4A2C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A62A3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3AEBCE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190B3F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6828CCB5" w14:textId="77777777" w:rsidTr="00936B1A">
        <w:tc>
          <w:tcPr>
            <w:tcW w:w="3266" w:type="dxa"/>
          </w:tcPr>
          <w:p w14:paraId="46ED38C2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15A74EF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E8CD6B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16B9F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5EE855F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37223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31BF01DD" w14:textId="77777777" w:rsidTr="00936B1A">
        <w:tc>
          <w:tcPr>
            <w:tcW w:w="3266" w:type="dxa"/>
          </w:tcPr>
          <w:p w14:paraId="00421A18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2EFB22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40918AA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81421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D2061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4052A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5AEE61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395A637E" w14:textId="77777777" w:rsidTr="00936B1A">
        <w:tc>
          <w:tcPr>
            <w:tcW w:w="3266" w:type="dxa"/>
          </w:tcPr>
          <w:p w14:paraId="07B75A8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201874F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54CCB2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1973D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17D406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D1C14E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72D25A4D" w14:textId="77777777" w:rsidTr="00936B1A">
        <w:tc>
          <w:tcPr>
            <w:tcW w:w="3266" w:type="dxa"/>
          </w:tcPr>
          <w:p w14:paraId="5BA7AB91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4A6DCED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A5D16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5FED9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2B375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F6CAE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40F396EB" w14:textId="77777777" w:rsidTr="00936B1A">
        <w:tc>
          <w:tcPr>
            <w:tcW w:w="3266" w:type="dxa"/>
          </w:tcPr>
          <w:p w14:paraId="0ADF352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3006284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743035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0E4874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27C60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2E4DCB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25C71382" w14:textId="77777777" w:rsidTr="00936B1A">
        <w:tc>
          <w:tcPr>
            <w:tcW w:w="3266" w:type="dxa"/>
          </w:tcPr>
          <w:p w14:paraId="5BF191AE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5D6EB80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B9682A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1F8E5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A4B70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30EB1C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00F84A2C" w14:textId="77777777" w:rsidTr="00936B1A">
        <w:tc>
          <w:tcPr>
            <w:tcW w:w="3266" w:type="dxa"/>
          </w:tcPr>
          <w:p w14:paraId="61443180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102BDC1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DA6F0A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86A835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3D909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9E212C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5EA14C5D" w14:textId="77777777" w:rsidTr="00936B1A">
        <w:tc>
          <w:tcPr>
            <w:tcW w:w="3266" w:type="dxa"/>
          </w:tcPr>
          <w:p w14:paraId="50422B9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158EFCC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98410B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A82460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2C6271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6D6199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2D3DEE6E" w14:textId="77777777" w:rsidTr="00936B1A">
        <w:tc>
          <w:tcPr>
            <w:tcW w:w="3266" w:type="dxa"/>
          </w:tcPr>
          <w:p w14:paraId="6CFB82AF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07D16E9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88D140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746946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B82C4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87791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65ED201D" w14:textId="77777777" w:rsidTr="00936B1A">
        <w:tc>
          <w:tcPr>
            <w:tcW w:w="3266" w:type="dxa"/>
          </w:tcPr>
          <w:p w14:paraId="3BF0C1D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1E48FA5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B8E65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06AB3A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7A481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2B4B1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2F9DF9AB" w14:textId="77777777" w:rsidTr="00936B1A">
        <w:tc>
          <w:tcPr>
            <w:tcW w:w="3266" w:type="dxa"/>
          </w:tcPr>
          <w:p w14:paraId="54F5DDCD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774ADAC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B83EA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047E98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1D6B29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8F117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2E726A05" w14:textId="77777777" w:rsidTr="00936B1A">
        <w:tc>
          <w:tcPr>
            <w:tcW w:w="3266" w:type="dxa"/>
          </w:tcPr>
          <w:p w14:paraId="5A7FDD4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7658C38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532BD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C526A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967B45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A7D92B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506712F5" w14:textId="77777777" w:rsidTr="00936B1A">
        <w:tc>
          <w:tcPr>
            <w:tcW w:w="3266" w:type="dxa"/>
          </w:tcPr>
          <w:p w14:paraId="765A1F19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7A6807C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FE52C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EB96F4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EF0DB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FED5F1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2A4157AC" w14:textId="77777777" w:rsidTr="00936B1A">
        <w:tc>
          <w:tcPr>
            <w:tcW w:w="3266" w:type="dxa"/>
          </w:tcPr>
          <w:p w14:paraId="1D4F3405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028B76B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B5513B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E2C5F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BD0E40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7C8B7D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4E4626EE" w14:textId="77777777" w:rsidTr="00936B1A">
        <w:tc>
          <w:tcPr>
            <w:tcW w:w="3266" w:type="dxa"/>
          </w:tcPr>
          <w:p w14:paraId="27CD2D8A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0558C8A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A154C2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E1796E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A055690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9D6BE0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57385200" w14:textId="77777777" w:rsidTr="00936B1A">
        <w:tc>
          <w:tcPr>
            <w:tcW w:w="3266" w:type="dxa"/>
          </w:tcPr>
          <w:p w14:paraId="74505E5C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4A40F0D3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8639CC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0834F9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89256D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11B166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1578D9D0" w14:textId="77777777" w:rsidTr="00936B1A">
        <w:tc>
          <w:tcPr>
            <w:tcW w:w="3266" w:type="dxa"/>
          </w:tcPr>
          <w:p w14:paraId="26AEB440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1745C47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A8E81B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14033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2CBD00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F8C3B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1D0C979F" w14:textId="77777777" w:rsidTr="00936B1A">
        <w:tc>
          <w:tcPr>
            <w:tcW w:w="3266" w:type="dxa"/>
          </w:tcPr>
          <w:p w14:paraId="5848B8FB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78ED6CC4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772978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2B3D4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D9B71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E51A3FA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735F55E3" w14:textId="77777777" w:rsidTr="00936B1A">
        <w:tc>
          <w:tcPr>
            <w:tcW w:w="3266" w:type="dxa"/>
          </w:tcPr>
          <w:p w14:paraId="0721748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297FF04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C31A51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7974045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089538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5678A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7DB45882" w14:textId="77777777" w:rsidTr="00936B1A">
        <w:tc>
          <w:tcPr>
            <w:tcW w:w="3266" w:type="dxa"/>
          </w:tcPr>
          <w:p w14:paraId="2B6EE0A6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57AD0B75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249D687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45BD525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B0D3E9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26A59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3AB1B98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64E8796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6E86816E" w14:textId="77777777" w:rsidTr="00936B1A">
        <w:tc>
          <w:tcPr>
            <w:tcW w:w="3266" w:type="dxa"/>
          </w:tcPr>
          <w:p w14:paraId="0AB47D5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493883A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181EDDA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2B316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B132A6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94EF0D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47B0549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6BBC988E" w14:textId="77777777" w:rsidTr="00936B1A">
        <w:tc>
          <w:tcPr>
            <w:tcW w:w="3266" w:type="dxa"/>
          </w:tcPr>
          <w:p w14:paraId="392056D7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28B055F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DDBE3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D81322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62EB8D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1F33ECB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C1C47" w:rsidRPr="002E14A7" w14:paraId="6DA4BE85" w14:textId="77777777" w:rsidTr="00936B1A">
        <w:tc>
          <w:tcPr>
            <w:tcW w:w="3266" w:type="dxa"/>
          </w:tcPr>
          <w:p w14:paraId="3D35833D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48F88B1C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FD83BF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5B3F04E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316C9D7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49FE11" w14:textId="77777777" w:rsidR="00FC1C47" w:rsidRPr="002E14A7" w:rsidRDefault="00FC1C47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C1C47" w:rsidRPr="002E14A7" w14:paraId="21893067" w14:textId="77777777" w:rsidTr="00936B1A">
        <w:tc>
          <w:tcPr>
            <w:tcW w:w="3266" w:type="dxa"/>
          </w:tcPr>
          <w:p w14:paraId="642DE754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50107AD3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2344CD6A" w14:textId="77777777" w:rsidR="00FC1C47" w:rsidRPr="002E14A7" w:rsidRDefault="00FC1C47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Processing of longganisa was observed. </w:t>
            </w:r>
          </w:p>
        </w:tc>
      </w:tr>
    </w:tbl>
    <w:p w14:paraId="2712B18B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1331D7F9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7A3720F4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2FF82501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5DB074A6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5577E39D" w14:textId="77777777" w:rsidR="00FC1C47" w:rsidRPr="002E14A7" w:rsidRDefault="00FC1C47" w:rsidP="00FC1C47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7363D9AB" w14:textId="77777777" w:rsidR="00FC1C47" w:rsidRPr="002E14A7" w:rsidRDefault="00FC1C47" w:rsidP="002E14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No proper segregation of products (dry, fresh produce, fish, and meat)</w:t>
      </w:r>
    </w:p>
    <w:p w14:paraId="58A27AF1" w14:textId="77777777" w:rsidR="00FC1C47" w:rsidRPr="002E14A7" w:rsidRDefault="00FC1C47" w:rsidP="002E14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Display area and floors are wet</w:t>
      </w:r>
    </w:p>
    <w:p w14:paraId="6C535946" w14:textId="3F7A1963" w:rsidR="00FC1C47" w:rsidRPr="002E14A7" w:rsidRDefault="001712D8" w:rsidP="002E14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Some food are hanging, while others are lying on container</w:t>
      </w:r>
      <w:r w:rsidR="00FC5DD1" w:rsidRPr="002E14A7">
        <w:rPr>
          <w:rFonts w:ascii="Times New Roman" w:hAnsi="Times New Roman" w:cs="Times New Roman"/>
          <w:sz w:val="18"/>
          <w:szCs w:val="18"/>
        </w:rPr>
        <w:t xml:space="preserve"> (</w:t>
      </w:r>
      <w:r w:rsidR="002E14A7">
        <w:rPr>
          <w:rFonts w:ascii="Times New Roman" w:hAnsi="Times New Roman" w:cs="Times New Roman"/>
          <w:sz w:val="18"/>
          <w:szCs w:val="18"/>
        </w:rPr>
        <w:t xml:space="preserve">or on </w:t>
      </w:r>
      <w:r w:rsidR="00FC5DD1" w:rsidRPr="002E14A7">
        <w:rPr>
          <w:rFonts w:ascii="Times New Roman" w:hAnsi="Times New Roman" w:cs="Times New Roman"/>
          <w:sz w:val="18"/>
          <w:szCs w:val="18"/>
        </w:rPr>
        <w:t xml:space="preserve">pans). </w:t>
      </w:r>
    </w:p>
    <w:p w14:paraId="5494B795" w14:textId="77777777" w:rsidR="00F14A1C" w:rsidRPr="002E14A7" w:rsidRDefault="00F14A1C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6853B15C" w14:textId="77777777" w:rsidR="00F14A1C" w:rsidRPr="002E14A7" w:rsidRDefault="00F14A1C">
      <w:p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br w:type="page"/>
      </w:r>
    </w:p>
    <w:p w14:paraId="656D7165" w14:textId="77777777" w:rsidR="0016462F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 xml:space="preserve">Markets: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xxx </w:t>
      </w:r>
      <w:r w:rsidRPr="002E14A7">
        <w:rPr>
          <w:rFonts w:ascii="Times New Roman" w:hAnsi="Times New Roman" w:cs="Times New Roman"/>
          <w:sz w:val="18"/>
          <w:szCs w:val="18"/>
        </w:rPr>
        <w:t xml:space="preserve"> </w:t>
      </w:r>
      <w:r w:rsidR="0016462F" w:rsidRPr="002E14A7">
        <w:rPr>
          <w:rFonts w:ascii="Times New Roman" w:hAnsi="Times New Roman" w:cs="Times New Roman"/>
          <w:sz w:val="18"/>
          <w:szCs w:val="18"/>
        </w:rPr>
        <w:t xml:space="preserve">City: </w:t>
      </w:r>
      <w:r w:rsidRPr="002E14A7">
        <w:rPr>
          <w:rFonts w:ascii="Times New Roman" w:hAnsi="Times New Roman" w:cs="Times New Roman"/>
          <w:sz w:val="18"/>
          <w:szCs w:val="18"/>
        </w:rPr>
        <w:t>Manila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 xml:space="preserve">  </w:t>
      </w:r>
    </w:p>
    <w:p w14:paraId="6DC7F547" w14:textId="340CAD9F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Date: 2015</w:t>
      </w:r>
    </w:p>
    <w:p w14:paraId="2B19A359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lastRenderedPageBreak/>
        <w:t>Time of inspection:-</w:t>
      </w:r>
    </w:p>
    <w:p w14:paraId="119C5F3B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36FE225E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  <w:sectPr w:rsidR="00F14A1C" w:rsidRPr="002E14A7" w:rsidSect="00DE6A2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5778" w:type="dxa"/>
        <w:tblLayout w:type="fixed"/>
        <w:tblLook w:val="04A0" w:firstRow="1" w:lastRow="0" w:firstColumn="1" w:lastColumn="0" w:noHBand="0" w:noVBand="1"/>
      </w:tblPr>
      <w:tblGrid>
        <w:gridCol w:w="3266"/>
        <w:gridCol w:w="502"/>
        <w:gridCol w:w="502"/>
        <w:gridCol w:w="503"/>
        <w:gridCol w:w="502"/>
        <w:gridCol w:w="503"/>
      </w:tblGrid>
      <w:tr w:rsidR="00F14A1C" w:rsidRPr="002E14A7" w14:paraId="1449A088" w14:textId="77777777" w:rsidTr="00936B1A">
        <w:tc>
          <w:tcPr>
            <w:tcW w:w="3266" w:type="dxa"/>
          </w:tcPr>
          <w:p w14:paraId="4E79320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2" w:type="dxa"/>
          </w:tcPr>
          <w:p w14:paraId="1A8069F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2" w:type="dxa"/>
          </w:tcPr>
          <w:p w14:paraId="4B6E108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3" w:type="dxa"/>
          </w:tcPr>
          <w:p w14:paraId="587C14A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2" w:type="dxa"/>
          </w:tcPr>
          <w:p w14:paraId="2B314B2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3" w:type="dxa"/>
          </w:tcPr>
          <w:p w14:paraId="1D1D9E2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</w:tr>
      <w:tr w:rsidR="00F14A1C" w:rsidRPr="002E14A7" w14:paraId="1EE87D8B" w14:textId="77777777" w:rsidTr="00936B1A">
        <w:tc>
          <w:tcPr>
            <w:tcW w:w="3266" w:type="dxa"/>
          </w:tcPr>
          <w:p w14:paraId="67A02AC4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A. Lighting</w:t>
            </w:r>
          </w:p>
        </w:tc>
        <w:tc>
          <w:tcPr>
            <w:tcW w:w="502" w:type="dxa"/>
          </w:tcPr>
          <w:p w14:paraId="0695853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25151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A688A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DD4D66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93199D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9D42119" w14:textId="77777777" w:rsidTr="00936B1A">
        <w:tc>
          <w:tcPr>
            <w:tcW w:w="3266" w:type="dxa"/>
          </w:tcPr>
          <w:p w14:paraId="5824F132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B. Ventilation</w:t>
            </w:r>
          </w:p>
        </w:tc>
        <w:tc>
          <w:tcPr>
            <w:tcW w:w="502" w:type="dxa"/>
          </w:tcPr>
          <w:p w14:paraId="1C45F1B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57D30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E48691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AF3BF1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3F6B03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119C211F" w14:textId="77777777" w:rsidTr="00936B1A">
        <w:tc>
          <w:tcPr>
            <w:tcW w:w="3266" w:type="dxa"/>
          </w:tcPr>
          <w:p w14:paraId="3A06AF8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C. Floorings</w:t>
            </w:r>
          </w:p>
        </w:tc>
        <w:tc>
          <w:tcPr>
            <w:tcW w:w="502" w:type="dxa"/>
          </w:tcPr>
          <w:p w14:paraId="2D89642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D4F5C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E5AE8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66609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93727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242EF0D" w14:textId="77777777" w:rsidTr="00936B1A">
        <w:tc>
          <w:tcPr>
            <w:tcW w:w="3266" w:type="dxa"/>
          </w:tcPr>
          <w:p w14:paraId="2DAF518B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39D80C9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673D6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3AB04F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2E93C5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8BC7E3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40E87142" w14:textId="77777777" w:rsidTr="00936B1A">
        <w:tc>
          <w:tcPr>
            <w:tcW w:w="3266" w:type="dxa"/>
          </w:tcPr>
          <w:p w14:paraId="6CD9B537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Dry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Wet)</w:t>
            </w:r>
          </w:p>
        </w:tc>
        <w:tc>
          <w:tcPr>
            <w:tcW w:w="502" w:type="dxa"/>
          </w:tcPr>
          <w:p w14:paraId="7709E39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6DAF6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EF43F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10EEEA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4E6AF8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8C0F7A8" w14:textId="77777777" w:rsidTr="00936B1A">
        <w:tc>
          <w:tcPr>
            <w:tcW w:w="3266" w:type="dxa"/>
          </w:tcPr>
          <w:p w14:paraId="304DD90E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</w:t>
            </w:r>
          </w:p>
        </w:tc>
        <w:tc>
          <w:tcPr>
            <w:tcW w:w="502" w:type="dxa"/>
          </w:tcPr>
          <w:p w14:paraId="358CAD0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0D6AF3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0C003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270D29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D4B9C8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60884BB" w14:textId="77777777" w:rsidTr="00936B1A">
        <w:tc>
          <w:tcPr>
            <w:tcW w:w="3266" w:type="dxa"/>
          </w:tcPr>
          <w:p w14:paraId="5DE9B13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D. Display Tables</w:t>
            </w:r>
          </w:p>
        </w:tc>
        <w:tc>
          <w:tcPr>
            <w:tcW w:w="502" w:type="dxa"/>
          </w:tcPr>
          <w:p w14:paraId="6941366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5D0943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DD3AFF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D118AD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082F3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2521680" w14:textId="77777777" w:rsidTr="00936B1A">
        <w:tc>
          <w:tcPr>
            <w:tcW w:w="3266" w:type="dxa"/>
          </w:tcPr>
          <w:p w14:paraId="3FD8F0C5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inished?</w:t>
            </w:r>
          </w:p>
        </w:tc>
        <w:tc>
          <w:tcPr>
            <w:tcW w:w="502" w:type="dxa"/>
          </w:tcPr>
          <w:p w14:paraId="009992B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E9DD4C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7F820B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0C1D0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C37AF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0913B78C" w14:textId="77777777" w:rsidTr="00936B1A">
        <w:tc>
          <w:tcPr>
            <w:tcW w:w="3266" w:type="dxa"/>
          </w:tcPr>
          <w:p w14:paraId="4235F734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mooth surface</w:t>
            </w:r>
          </w:p>
        </w:tc>
        <w:tc>
          <w:tcPr>
            <w:tcW w:w="502" w:type="dxa"/>
          </w:tcPr>
          <w:p w14:paraId="2B59636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F47344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9AD0A5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4E728C3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B78EC7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49F11034" w14:textId="77777777" w:rsidTr="00936B1A">
        <w:tc>
          <w:tcPr>
            <w:tcW w:w="3266" w:type="dxa"/>
          </w:tcPr>
          <w:p w14:paraId="5475191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Drains?</w:t>
            </w:r>
          </w:p>
        </w:tc>
        <w:tc>
          <w:tcPr>
            <w:tcW w:w="502" w:type="dxa"/>
          </w:tcPr>
          <w:p w14:paraId="2B4FD5F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D0BD2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2F43E4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F0618D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7F3AAE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F4FA2A6" w14:textId="77777777" w:rsidTr="00936B1A">
        <w:tc>
          <w:tcPr>
            <w:tcW w:w="3266" w:type="dxa"/>
          </w:tcPr>
          <w:p w14:paraId="40076705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levation</w:t>
            </w:r>
          </w:p>
        </w:tc>
        <w:tc>
          <w:tcPr>
            <w:tcW w:w="502" w:type="dxa"/>
          </w:tcPr>
          <w:p w14:paraId="7707F34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70C90B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818464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4DA39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895A0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9E175E9" w14:textId="77777777" w:rsidTr="00936B1A">
        <w:tc>
          <w:tcPr>
            <w:tcW w:w="3266" w:type="dxa"/>
          </w:tcPr>
          <w:p w14:paraId="1D1F878F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liness      </w:t>
            </w:r>
          </w:p>
        </w:tc>
        <w:tc>
          <w:tcPr>
            <w:tcW w:w="502" w:type="dxa"/>
          </w:tcPr>
          <w:p w14:paraId="5DA036D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664B14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FF2664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149CDE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76D5EF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43F04F0A" w14:textId="77777777" w:rsidTr="00936B1A">
        <w:tc>
          <w:tcPr>
            <w:tcW w:w="3266" w:type="dxa"/>
          </w:tcPr>
          <w:p w14:paraId="3975445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oisture (</w:t>
            </w:r>
            <w:r w:rsidRPr="002E14A7">
              <w:rPr>
                <w:rFonts w:ascii="Times New Roman" w:hAnsi="Times New Roman" w:cs="Times New Roman"/>
                <w:i/>
                <w:sz w:val="18"/>
                <w:szCs w:val="18"/>
              </w:rPr>
              <w:t>ice/water/blood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62CC59A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49872D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77BC3F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21A4E6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263E6D3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7E3CFE9" w14:textId="77777777" w:rsidTr="00936B1A">
        <w:tc>
          <w:tcPr>
            <w:tcW w:w="3266" w:type="dxa"/>
          </w:tcPr>
          <w:p w14:paraId="751502BA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E. Vendors/Food handlers</w:t>
            </w:r>
          </w:p>
        </w:tc>
        <w:tc>
          <w:tcPr>
            <w:tcW w:w="502" w:type="dxa"/>
          </w:tcPr>
          <w:p w14:paraId="4216A07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915E71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4F479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47ACEA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65722E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4866D8AB" w14:textId="77777777" w:rsidTr="00936B1A">
        <w:tc>
          <w:tcPr>
            <w:tcW w:w="3266" w:type="dxa"/>
          </w:tcPr>
          <w:p w14:paraId="79AC1A79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per attire</w:t>
            </w:r>
          </w:p>
        </w:tc>
        <w:tc>
          <w:tcPr>
            <w:tcW w:w="502" w:type="dxa"/>
          </w:tcPr>
          <w:p w14:paraId="5A80857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8D53F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BDBF35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0142A8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B12F0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87C6B67" w14:textId="77777777" w:rsidTr="00936B1A">
        <w:tc>
          <w:tcPr>
            <w:tcW w:w="3266" w:type="dxa"/>
          </w:tcPr>
          <w:p w14:paraId="2C930285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nsact while selling</w:t>
            </w:r>
          </w:p>
        </w:tc>
        <w:tc>
          <w:tcPr>
            <w:tcW w:w="502" w:type="dxa"/>
          </w:tcPr>
          <w:p w14:paraId="1ED47F7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92A8ED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B7623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63FBF1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692601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174CFAD" w14:textId="77777777" w:rsidTr="00936B1A">
        <w:tc>
          <w:tcPr>
            <w:tcW w:w="3266" w:type="dxa"/>
          </w:tcPr>
          <w:p w14:paraId="083138BF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F. Equipment (</w:t>
            </w:r>
            <w:r w:rsidRPr="002E14A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cleanliness</w:t>
            </w: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502" w:type="dxa"/>
          </w:tcPr>
          <w:p w14:paraId="635AA13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6E6E2A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91818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321CFC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2C318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D5A4EA1" w14:textId="77777777" w:rsidTr="00936B1A">
        <w:tc>
          <w:tcPr>
            <w:tcW w:w="3266" w:type="dxa"/>
          </w:tcPr>
          <w:p w14:paraId="694FEC3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Knife</w:t>
            </w:r>
          </w:p>
        </w:tc>
        <w:tc>
          <w:tcPr>
            <w:tcW w:w="502" w:type="dxa"/>
          </w:tcPr>
          <w:p w14:paraId="3A253DE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1C413B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A36378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CFD88F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7C51C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371BD88" w14:textId="77777777" w:rsidTr="00936B1A">
        <w:tc>
          <w:tcPr>
            <w:tcW w:w="3266" w:type="dxa"/>
          </w:tcPr>
          <w:p w14:paraId="6C8762AF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Grinder</w:t>
            </w:r>
          </w:p>
        </w:tc>
        <w:tc>
          <w:tcPr>
            <w:tcW w:w="502" w:type="dxa"/>
          </w:tcPr>
          <w:p w14:paraId="20E1B88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6FFA1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DB0EC9" w14:textId="77777777" w:rsidR="00F14A1C" w:rsidRPr="002E14A7" w:rsidRDefault="00F14A1C" w:rsidP="00A25A8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6D3369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FE15B2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DE04FBB" w14:textId="77777777" w:rsidTr="00936B1A">
        <w:tc>
          <w:tcPr>
            <w:tcW w:w="3266" w:type="dxa"/>
          </w:tcPr>
          <w:p w14:paraId="2D80DB41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oard</w:t>
            </w:r>
          </w:p>
        </w:tc>
        <w:tc>
          <w:tcPr>
            <w:tcW w:w="502" w:type="dxa"/>
          </w:tcPr>
          <w:p w14:paraId="4368261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D89A27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42A507F" w14:textId="77777777" w:rsidR="00F14A1C" w:rsidRPr="002E14A7" w:rsidRDefault="00F14A1C" w:rsidP="00A25A8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165F0AD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302AA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7354249" w14:textId="77777777" w:rsidTr="00936B1A">
        <w:tc>
          <w:tcPr>
            <w:tcW w:w="3266" w:type="dxa"/>
          </w:tcPr>
          <w:p w14:paraId="515FB2B1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G. Zoning for whole market</w:t>
            </w:r>
          </w:p>
        </w:tc>
        <w:tc>
          <w:tcPr>
            <w:tcW w:w="502" w:type="dxa"/>
          </w:tcPr>
          <w:p w14:paraId="5F57109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240DA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42BA9B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A1B7FB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C006BD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4E500CEC" w14:textId="77777777" w:rsidTr="00936B1A">
        <w:tc>
          <w:tcPr>
            <w:tcW w:w="3266" w:type="dxa"/>
          </w:tcPr>
          <w:p w14:paraId="013CD30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Meat and meat food  </w:t>
            </w:r>
          </w:p>
          <w:p w14:paraId="157935C0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ducts</w:t>
            </w:r>
          </w:p>
        </w:tc>
        <w:tc>
          <w:tcPr>
            <w:tcW w:w="502" w:type="dxa"/>
          </w:tcPr>
          <w:p w14:paraId="660FB7A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0664A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44FC23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2DB962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D1AF5A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3917335" w14:textId="77777777" w:rsidTr="00936B1A">
        <w:tc>
          <w:tcPr>
            <w:tcW w:w="3266" w:type="dxa"/>
          </w:tcPr>
          <w:p w14:paraId="700C9C1D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icken (isolated)</w:t>
            </w:r>
          </w:p>
        </w:tc>
        <w:tc>
          <w:tcPr>
            <w:tcW w:w="502" w:type="dxa"/>
          </w:tcPr>
          <w:p w14:paraId="2ECDF15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DB019D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7DBAC9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178D6C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3D4536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05715D4A" w14:textId="77777777" w:rsidTr="00936B1A">
        <w:tc>
          <w:tcPr>
            <w:tcW w:w="3266" w:type="dxa"/>
          </w:tcPr>
          <w:p w14:paraId="2DFDA6B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ork</w:t>
            </w:r>
          </w:p>
        </w:tc>
        <w:tc>
          <w:tcPr>
            <w:tcW w:w="502" w:type="dxa"/>
          </w:tcPr>
          <w:p w14:paraId="76F0F0F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459796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792D1C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6685F6E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5E370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6E10903" w14:textId="77777777" w:rsidTr="00936B1A">
        <w:tc>
          <w:tcPr>
            <w:tcW w:w="3266" w:type="dxa"/>
          </w:tcPr>
          <w:p w14:paraId="69148246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Beef</w:t>
            </w:r>
          </w:p>
        </w:tc>
        <w:tc>
          <w:tcPr>
            <w:tcW w:w="502" w:type="dxa"/>
          </w:tcPr>
          <w:p w14:paraId="52D69F9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EB4DD0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B908E2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03AAD0A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B145A8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1CAB90CE" w14:textId="77777777" w:rsidTr="00936B1A">
        <w:tc>
          <w:tcPr>
            <w:tcW w:w="3266" w:type="dxa"/>
          </w:tcPr>
          <w:p w14:paraId="6223A57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H. Pest</w:t>
            </w:r>
          </w:p>
        </w:tc>
        <w:tc>
          <w:tcPr>
            <w:tcW w:w="502" w:type="dxa"/>
          </w:tcPr>
          <w:p w14:paraId="0C90676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ADACC3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D8CA2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5D0C74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57B0CE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E567B16" w14:textId="77777777" w:rsidTr="00936B1A">
        <w:tc>
          <w:tcPr>
            <w:tcW w:w="3266" w:type="dxa"/>
          </w:tcPr>
          <w:p w14:paraId="7CDEE4DB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li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presence)</w:t>
            </w:r>
          </w:p>
        </w:tc>
        <w:tc>
          <w:tcPr>
            <w:tcW w:w="502" w:type="dxa"/>
          </w:tcPr>
          <w:p w14:paraId="0DFEA45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CF35DF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68CE0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2B5DCB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5E0DBA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B9774AA" w14:textId="77777777" w:rsidTr="00936B1A">
        <w:tc>
          <w:tcPr>
            <w:tcW w:w="3266" w:type="dxa"/>
          </w:tcPr>
          <w:p w14:paraId="56BD05C2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ockroaches (absence </w:t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C92CC9A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esence)</w:t>
            </w:r>
          </w:p>
        </w:tc>
        <w:tc>
          <w:tcPr>
            <w:tcW w:w="502" w:type="dxa"/>
          </w:tcPr>
          <w:p w14:paraId="16C003B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5B602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F851F8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118141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53C805E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1AED842" w14:textId="77777777" w:rsidTr="00936B1A">
        <w:tc>
          <w:tcPr>
            <w:tcW w:w="3266" w:type="dxa"/>
          </w:tcPr>
          <w:p w14:paraId="3C63805D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ats</w:t>
            </w:r>
          </w:p>
        </w:tc>
        <w:tc>
          <w:tcPr>
            <w:tcW w:w="502" w:type="dxa"/>
          </w:tcPr>
          <w:p w14:paraId="50404B1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D8ECE3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A89C14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1C9EFC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009DB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97FA652" w14:textId="77777777" w:rsidTr="00936B1A">
        <w:tc>
          <w:tcPr>
            <w:tcW w:w="3266" w:type="dxa"/>
          </w:tcPr>
          <w:p w14:paraId="1BAB3BF6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I. Cleanliness</w:t>
            </w:r>
          </w:p>
        </w:tc>
        <w:tc>
          <w:tcPr>
            <w:tcW w:w="502" w:type="dxa"/>
          </w:tcPr>
          <w:p w14:paraId="132819F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47A060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845414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E75195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C31B1D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62E442CE" w14:textId="77777777" w:rsidTr="00936B1A">
        <w:tc>
          <w:tcPr>
            <w:tcW w:w="3266" w:type="dxa"/>
          </w:tcPr>
          <w:p w14:paraId="611C7A3E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Waste segregation</w:t>
            </w:r>
          </w:p>
        </w:tc>
        <w:tc>
          <w:tcPr>
            <w:tcW w:w="502" w:type="dxa"/>
          </w:tcPr>
          <w:p w14:paraId="1C8A904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ACE32B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37C431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125999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4A81714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5E4DFAF" w14:textId="77777777" w:rsidTr="00936B1A">
        <w:tc>
          <w:tcPr>
            <w:tcW w:w="3266" w:type="dxa"/>
          </w:tcPr>
          <w:p w14:paraId="69E3BCA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 can</w:t>
            </w:r>
          </w:p>
        </w:tc>
        <w:tc>
          <w:tcPr>
            <w:tcW w:w="502" w:type="dxa"/>
          </w:tcPr>
          <w:p w14:paraId="60C8B75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F2D932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738BF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5CCAD0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8162DB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B74CA14" w14:textId="77777777" w:rsidTr="00936B1A">
        <w:tc>
          <w:tcPr>
            <w:tcW w:w="3266" w:type="dxa"/>
          </w:tcPr>
          <w:p w14:paraId="58660F5E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Trash</w:t>
            </w:r>
          </w:p>
        </w:tc>
        <w:tc>
          <w:tcPr>
            <w:tcW w:w="502" w:type="dxa"/>
          </w:tcPr>
          <w:p w14:paraId="5E687E5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9C3866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D07089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E22C8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CD3FBE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0BF4FE59" w14:textId="77777777" w:rsidTr="00936B1A">
        <w:tc>
          <w:tcPr>
            <w:tcW w:w="3266" w:type="dxa"/>
          </w:tcPr>
          <w:p w14:paraId="3A793B55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dor</w:t>
            </w:r>
          </w:p>
        </w:tc>
        <w:tc>
          <w:tcPr>
            <w:tcW w:w="502" w:type="dxa"/>
          </w:tcPr>
          <w:p w14:paraId="57E5EC1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A9F21B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5DE6BB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0D7F2D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678C49B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77629C4" w14:textId="77777777" w:rsidTr="00936B1A">
        <w:tc>
          <w:tcPr>
            <w:tcW w:w="3266" w:type="dxa"/>
          </w:tcPr>
          <w:p w14:paraId="50CE6264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J. Cooling system</w:t>
            </w:r>
          </w:p>
        </w:tc>
        <w:tc>
          <w:tcPr>
            <w:tcW w:w="502" w:type="dxa"/>
          </w:tcPr>
          <w:p w14:paraId="18A169C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3649E4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61934E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010633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BAAC7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E5C8150" w14:textId="77777777" w:rsidTr="00936B1A">
        <w:tc>
          <w:tcPr>
            <w:tcW w:w="3266" w:type="dxa"/>
          </w:tcPr>
          <w:p w14:paraId="6B2D1F50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Refrigerator/Chiller</w:t>
            </w:r>
          </w:p>
        </w:tc>
        <w:tc>
          <w:tcPr>
            <w:tcW w:w="502" w:type="dxa"/>
          </w:tcPr>
          <w:p w14:paraId="3D173B7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F514AB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CAC9D2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514F9D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0C19AC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14A1C" w:rsidRPr="002E14A7" w14:paraId="61E8B30B" w14:textId="77777777" w:rsidTr="00936B1A">
        <w:tc>
          <w:tcPr>
            <w:tcW w:w="3266" w:type="dxa"/>
          </w:tcPr>
          <w:p w14:paraId="1DD9C7E9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Ice</w:t>
            </w:r>
          </w:p>
        </w:tc>
        <w:tc>
          <w:tcPr>
            <w:tcW w:w="502" w:type="dxa"/>
          </w:tcPr>
          <w:p w14:paraId="46D6F40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3F5DC90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BF6DD4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892BED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0AEEDE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</w:tr>
      <w:tr w:rsidR="00F14A1C" w:rsidRPr="002E14A7" w14:paraId="504E67F8" w14:textId="77777777" w:rsidTr="00936B1A">
        <w:tc>
          <w:tcPr>
            <w:tcW w:w="3266" w:type="dxa"/>
          </w:tcPr>
          <w:p w14:paraId="372992D3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M. Sewage (presence)</w:t>
            </w:r>
          </w:p>
        </w:tc>
        <w:tc>
          <w:tcPr>
            <w:tcW w:w="502" w:type="dxa"/>
          </w:tcPr>
          <w:p w14:paraId="50F27CB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1A7976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5682E3A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8C2187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930CDA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319C83C0" w14:textId="77777777" w:rsidTr="00936B1A">
        <w:tc>
          <w:tcPr>
            <w:tcW w:w="3266" w:type="dxa"/>
          </w:tcPr>
          <w:p w14:paraId="6AF768F0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 w:colFirst="1" w:colLast="5"/>
            <w:r w:rsidRPr="002E14A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   Clean</w:t>
            </w:r>
          </w:p>
        </w:tc>
        <w:tc>
          <w:tcPr>
            <w:tcW w:w="502" w:type="dxa"/>
          </w:tcPr>
          <w:p w14:paraId="3081A2D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851026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56D6CDC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09A18F3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600A3E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9D91159" w14:textId="77777777" w:rsidTr="00936B1A">
        <w:tc>
          <w:tcPr>
            <w:tcW w:w="3266" w:type="dxa"/>
          </w:tcPr>
          <w:p w14:paraId="5C772461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N. Meat</w:t>
            </w:r>
          </w:p>
        </w:tc>
        <w:tc>
          <w:tcPr>
            <w:tcW w:w="502" w:type="dxa"/>
          </w:tcPr>
          <w:p w14:paraId="61BB8FF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38E610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82C234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1052326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3C63C06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16D71909" w14:textId="77777777" w:rsidTr="00936B1A">
        <w:tc>
          <w:tcPr>
            <w:tcW w:w="3266" w:type="dxa"/>
          </w:tcPr>
          <w:p w14:paraId="777B6CAE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dling</w:t>
            </w:r>
          </w:p>
        </w:tc>
        <w:tc>
          <w:tcPr>
            <w:tcW w:w="502" w:type="dxa"/>
          </w:tcPr>
          <w:p w14:paraId="550537E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43DCFD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25C274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45CA2E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20E1F09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344F97F" w14:textId="77777777" w:rsidTr="00936B1A">
        <w:tc>
          <w:tcPr>
            <w:tcW w:w="3266" w:type="dxa"/>
          </w:tcPr>
          <w:p w14:paraId="54E83BBF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shness</w:t>
            </w:r>
          </w:p>
        </w:tc>
        <w:tc>
          <w:tcPr>
            <w:tcW w:w="502" w:type="dxa"/>
          </w:tcPr>
          <w:p w14:paraId="6C48E12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2F396E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15F0D2B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2CFA1A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027A275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7B8828D" w14:textId="77777777" w:rsidTr="00936B1A">
        <w:tc>
          <w:tcPr>
            <w:tcW w:w="3266" w:type="dxa"/>
          </w:tcPr>
          <w:p w14:paraId="28244765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O. Meat stalls</w:t>
            </w:r>
          </w:p>
        </w:tc>
        <w:tc>
          <w:tcPr>
            <w:tcW w:w="502" w:type="dxa"/>
          </w:tcPr>
          <w:p w14:paraId="12D3B86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F55D83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B5410B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313184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E97FC5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C3F1F54" w14:textId="77777777" w:rsidTr="00936B1A">
        <w:tc>
          <w:tcPr>
            <w:tcW w:w="3266" w:type="dxa"/>
          </w:tcPr>
          <w:p w14:paraId="5C753942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Separate from fish stalls</w:t>
            </w:r>
          </w:p>
        </w:tc>
        <w:tc>
          <w:tcPr>
            <w:tcW w:w="502" w:type="dxa"/>
          </w:tcPr>
          <w:p w14:paraId="1822713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C5F304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ACD504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18D2D6C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001477A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46D911E" w14:textId="77777777" w:rsidTr="00936B1A">
        <w:tc>
          <w:tcPr>
            <w:tcW w:w="3266" w:type="dxa"/>
          </w:tcPr>
          <w:p w14:paraId="0CA1B54F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Evisceration, skinning </w:t>
            </w:r>
          </w:p>
        </w:tc>
        <w:tc>
          <w:tcPr>
            <w:tcW w:w="502" w:type="dxa"/>
          </w:tcPr>
          <w:p w14:paraId="32B5460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F4B77F1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3D4541C0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24F83D7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25BBCF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3B89406" w14:textId="77777777" w:rsidTr="00936B1A">
        <w:tc>
          <w:tcPr>
            <w:tcW w:w="3266" w:type="dxa"/>
          </w:tcPr>
          <w:p w14:paraId="2A6524FC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hopping blocks, easily </w:t>
            </w:r>
          </w:p>
          <w:p w14:paraId="05489F68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ed, free of cracks and  </w:t>
            </w:r>
          </w:p>
          <w:p w14:paraId="4E1813AD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revices</w:t>
            </w:r>
          </w:p>
        </w:tc>
        <w:tc>
          <w:tcPr>
            <w:tcW w:w="502" w:type="dxa"/>
          </w:tcPr>
          <w:p w14:paraId="0CB7A4D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C3BD9D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F220CF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7858282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90A85B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76BFE2CB" w14:textId="77777777" w:rsidTr="00936B1A">
        <w:tc>
          <w:tcPr>
            <w:tcW w:w="3266" w:type="dxa"/>
          </w:tcPr>
          <w:p w14:paraId="6B137C26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Hang in hanging rails, not lying </w:t>
            </w:r>
          </w:p>
          <w:p w14:paraId="658EB311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on the counter</w:t>
            </w:r>
          </w:p>
        </w:tc>
        <w:tc>
          <w:tcPr>
            <w:tcW w:w="502" w:type="dxa"/>
          </w:tcPr>
          <w:p w14:paraId="2E78775B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5E87B24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6CF2DEE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2" w:type="dxa"/>
          </w:tcPr>
          <w:p w14:paraId="2521B8A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19B603E3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5C4729ED" w14:textId="77777777" w:rsidTr="00936B1A">
        <w:tc>
          <w:tcPr>
            <w:tcW w:w="3266" w:type="dxa"/>
          </w:tcPr>
          <w:p w14:paraId="3A6C82F4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Clean</w:t>
            </w:r>
          </w:p>
        </w:tc>
        <w:tc>
          <w:tcPr>
            <w:tcW w:w="502" w:type="dxa"/>
          </w:tcPr>
          <w:p w14:paraId="6FE8923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83D73E9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78949346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76E2D844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503" w:type="dxa"/>
          </w:tcPr>
          <w:p w14:paraId="778FA20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14A1C" w:rsidRPr="002E14A7" w14:paraId="2B519602" w14:textId="77777777" w:rsidTr="00936B1A">
        <w:tc>
          <w:tcPr>
            <w:tcW w:w="3266" w:type="dxa"/>
          </w:tcPr>
          <w:p w14:paraId="31204509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Free for vermin</w:t>
            </w:r>
          </w:p>
        </w:tc>
        <w:tc>
          <w:tcPr>
            <w:tcW w:w="502" w:type="dxa"/>
          </w:tcPr>
          <w:p w14:paraId="3E053F3D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6A57E03F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4842CFF7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2" w:type="dxa"/>
          </w:tcPr>
          <w:p w14:paraId="463112F8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dxa"/>
          </w:tcPr>
          <w:p w14:paraId="63B17E92" w14:textId="77777777" w:rsidR="00F14A1C" w:rsidRPr="002E14A7" w:rsidRDefault="00F14A1C" w:rsidP="00A25A8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bookmarkEnd w:id="0"/>
      <w:tr w:rsidR="00F14A1C" w:rsidRPr="002E14A7" w14:paraId="3A892B51" w14:textId="77777777" w:rsidTr="00936B1A">
        <w:tc>
          <w:tcPr>
            <w:tcW w:w="3266" w:type="dxa"/>
          </w:tcPr>
          <w:p w14:paraId="73F4A4F0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Processing of meat (tocino, </w:t>
            </w:r>
          </w:p>
          <w:p w14:paraId="0B687FB4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2E14A7">
              <w:rPr>
                <w:rFonts w:ascii="Times New Roman" w:hAnsi="Times New Roman" w:cs="Times New Roman"/>
                <w:sz w:val="18"/>
                <w:szCs w:val="18"/>
              </w:rPr>
              <w:t xml:space="preserve">   longganisa)</w:t>
            </w:r>
          </w:p>
        </w:tc>
        <w:tc>
          <w:tcPr>
            <w:tcW w:w="2512" w:type="dxa"/>
            <w:gridSpan w:val="5"/>
          </w:tcPr>
          <w:p w14:paraId="42F7E140" w14:textId="77777777" w:rsidR="00F14A1C" w:rsidRPr="002E14A7" w:rsidRDefault="00F14A1C" w:rsidP="00936B1A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B4F9ED0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788C69FA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1 – Very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4 - Bad</w:t>
      </w:r>
    </w:p>
    <w:p w14:paraId="3DCA828C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2 – Good</w:t>
      </w:r>
      <w:r w:rsidRPr="002E14A7">
        <w:rPr>
          <w:rFonts w:ascii="Times New Roman" w:hAnsi="Times New Roman" w:cs="Times New Roman"/>
          <w:sz w:val="18"/>
          <w:szCs w:val="18"/>
        </w:rPr>
        <w:tab/>
      </w:r>
      <w:r w:rsidRPr="002E14A7">
        <w:rPr>
          <w:rFonts w:ascii="Times New Roman" w:hAnsi="Times New Roman" w:cs="Times New Roman"/>
          <w:sz w:val="18"/>
          <w:szCs w:val="18"/>
        </w:rPr>
        <w:tab/>
        <w:t>5- Worst</w:t>
      </w:r>
    </w:p>
    <w:p w14:paraId="1CFF0FE6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>3 – Neutral</w:t>
      </w:r>
    </w:p>
    <w:p w14:paraId="0011B8A2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42E4DCAB" w14:textId="77777777" w:rsidR="00F14A1C" w:rsidRPr="002E14A7" w:rsidRDefault="00F14A1C" w:rsidP="00F14A1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Remarks: </w:t>
      </w:r>
    </w:p>
    <w:p w14:paraId="60F26057" w14:textId="77777777" w:rsidR="00F14A1C" w:rsidRPr="002E14A7" w:rsidRDefault="00F14A1C" w:rsidP="002E14A7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Quinta market is newly renovated, hence, present ocular inspection data were not useful for analysis. </w:t>
      </w:r>
    </w:p>
    <w:p w14:paraId="4D66D760" w14:textId="77777777" w:rsidR="00F14A1C" w:rsidRPr="002E14A7" w:rsidRDefault="00F14A1C" w:rsidP="002E14A7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18"/>
          <w:szCs w:val="18"/>
        </w:rPr>
      </w:pPr>
      <w:r w:rsidRPr="002E14A7">
        <w:rPr>
          <w:rFonts w:ascii="Times New Roman" w:hAnsi="Times New Roman" w:cs="Times New Roman"/>
          <w:sz w:val="18"/>
          <w:szCs w:val="18"/>
        </w:rPr>
        <w:t xml:space="preserve">Data shown above were based from 2015 sampling. </w:t>
      </w:r>
    </w:p>
    <w:p w14:paraId="7D615BAF" w14:textId="77777777" w:rsidR="00F14A1C" w:rsidRPr="002E14A7" w:rsidRDefault="00F14A1C" w:rsidP="00444120">
      <w:pPr>
        <w:pStyle w:val="NoSpacing"/>
        <w:rPr>
          <w:rFonts w:ascii="Times New Roman" w:hAnsi="Times New Roman" w:cs="Times New Roman"/>
          <w:sz w:val="18"/>
          <w:szCs w:val="18"/>
        </w:rPr>
      </w:pPr>
    </w:p>
    <w:sectPr w:rsidR="00F14A1C" w:rsidRPr="002E14A7" w:rsidSect="00D3316F">
      <w:type w:val="continuous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849EA" w14:textId="77777777" w:rsidR="00D51A41" w:rsidRDefault="00D51A41" w:rsidP="00B320BF">
      <w:pPr>
        <w:spacing w:after="0" w:line="240" w:lineRule="auto"/>
      </w:pPr>
      <w:r>
        <w:separator/>
      </w:r>
    </w:p>
  </w:endnote>
  <w:endnote w:type="continuationSeparator" w:id="0">
    <w:p w14:paraId="4E439F37" w14:textId="77777777" w:rsidR="00D51A41" w:rsidRDefault="00D51A41" w:rsidP="00B32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4DDCC8" w14:textId="77777777" w:rsidR="00D51A41" w:rsidRDefault="00D51A41" w:rsidP="00B320BF">
      <w:pPr>
        <w:spacing w:after="0" w:line="240" w:lineRule="auto"/>
      </w:pPr>
      <w:r>
        <w:separator/>
      </w:r>
    </w:p>
  </w:footnote>
  <w:footnote w:type="continuationSeparator" w:id="0">
    <w:p w14:paraId="4A0DEA58" w14:textId="77777777" w:rsidR="00D51A41" w:rsidRDefault="00D51A41" w:rsidP="00B320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239F3"/>
    <w:multiLevelType w:val="hybridMultilevel"/>
    <w:tmpl w:val="B3B830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51900"/>
    <w:multiLevelType w:val="hybridMultilevel"/>
    <w:tmpl w:val="A3E40A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D76396"/>
    <w:multiLevelType w:val="hybridMultilevel"/>
    <w:tmpl w:val="6958BB7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DF7F19"/>
    <w:multiLevelType w:val="hybridMultilevel"/>
    <w:tmpl w:val="572ED9D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506C0D"/>
    <w:multiLevelType w:val="hybridMultilevel"/>
    <w:tmpl w:val="20BE9AB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332A2D"/>
    <w:multiLevelType w:val="hybridMultilevel"/>
    <w:tmpl w:val="549C7332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4F0EA5"/>
    <w:multiLevelType w:val="hybridMultilevel"/>
    <w:tmpl w:val="29167D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2C2FEB"/>
    <w:multiLevelType w:val="hybridMultilevel"/>
    <w:tmpl w:val="185246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6C5432"/>
    <w:multiLevelType w:val="hybridMultilevel"/>
    <w:tmpl w:val="8EDAEB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EB050D5"/>
    <w:multiLevelType w:val="hybridMultilevel"/>
    <w:tmpl w:val="88F0EF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811FE6"/>
    <w:multiLevelType w:val="hybridMultilevel"/>
    <w:tmpl w:val="E702C1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5E3654"/>
    <w:multiLevelType w:val="hybridMultilevel"/>
    <w:tmpl w:val="EB3C1F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1B77A1"/>
    <w:multiLevelType w:val="hybridMultilevel"/>
    <w:tmpl w:val="592EC0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9"/>
  </w:num>
  <w:num w:numId="7">
    <w:abstractNumId w:val="10"/>
  </w:num>
  <w:num w:numId="8">
    <w:abstractNumId w:val="8"/>
  </w:num>
  <w:num w:numId="9">
    <w:abstractNumId w:val="0"/>
  </w:num>
  <w:num w:numId="10">
    <w:abstractNumId w:val="12"/>
  </w:num>
  <w:num w:numId="11">
    <w:abstractNumId w:val="6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zE3MrA0sDQ3MTJQ0lEKTi0uzszPAykwrAUAoEl/FCwAAAA="/>
  </w:docVars>
  <w:rsids>
    <w:rsidRoot w:val="00F10296"/>
    <w:rsid w:val="00103196"/>
    <w:rsid w:val="0010473C"/>
    <w:rsid w:val="0016462F"/>
    <w:rsid w:val="001712D8"/>
    <w:rsid w:val="00250BD5"/>
    <w:rsid w:val="002E14A7"/>
    <w:rsid w:val="00344D11"/>
    <w:rsid w:val="00346E92"/>
    <w:rsid w:val="00373CAE"/>
    <w:rsid w:val="003A26F3"/>
    <w:rsid w:val="00420374"/>
    <w:rsid w:val="00444120"/>
    <w:rsid w:val="005A5C90"/>
    <w:rsid w:val="00623EC6"/>
    <w:rsid w:val="00655112"/>
    <w:rsid w:val="00655309"/>
    <w:rsid w:val="00776CFE"/>
    <w:rsid w:val="007F225A"/>
    <w:rsid w:val="00936B1A"/>
    <w:rsid w:val="009A4391"/>
    <w:rsid w:val="00A25A8F"/>
    <w:rsid w:val="00AA6DF4"/>
    <w:rsid w:val="00B320BF"/>
    <w:rsid w:val="00B92124"/>
    <w:rsid w:val="00C11551"/>
    <w:rsid w:val="00D3316F"/>
    <w:rsid w:val="00D51A41"/>
    <w:rsid w:val="00DE6A2E"/>
    <w:rsid w:val="00E4250B"/>
    <w:rsid w:val="00F047F7"/>
    <w:rsid w:val="00F10296"/>
    <w:rsid w:val="00F14A1C"/>
    <w:rsid w:val="00FC1C47"/>
    <w:rsid w:val="00FC5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CAD01"/>
  <w15:docId w15:val="{47758111-2EE5-4B9D-A0DA-336FDD82F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02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047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32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0BF"/>
  </w:style>
  <w:style w:type="paragraph" w:styleId="Footer">
    <w:name w:val="footer"/>
    <w:basedOn w:val="Normal"/>
    <w:link w:val="FooterChar"/>
    <w:uiPriority w:val="99"/>
    <w:unhideWhenUsed/>
    <w:rsid w:val="00B32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0BF"/>
  </w:style>
  <w:style w:type="paragraph" w:styleId="BalloonText">
    <w:name w:val="Balloon Text"/>
    <w:basedOn w:val="Normal"/>
    <w:link w:val="BalloonTextChar"/>
    <w:uiPriority w:val="99"/>
    <w:semiHidden/>
    <w:unhideWhenUsed/>
    <w:rsid w:val="00936B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B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E1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28</Words>
  <Characters>1327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 Santos</dc:creator>
  <cp:lastModifiedBy>Windell Rivera</cp:lastModifiedBy>
  <cp:revision>2</cp:revision>
  <cp:lastPrinted>2017-05-19T10:00:00Z</cp:lastPrinted>
  <dcterms:created xsi:type="dcterms:W3CDTF">2020-09-11T04:45:00Z</dcterms:created>
  <dcterms:modified xsi:type="dcterms:W3CDTF">2020-09-11T04:45:00Z</dcterms:modified>
</cp:coreProperties>
</file>